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7C0E511" w14:textId="5075E438" w:rsidR="001973F9" w:rsidRDefault="00F152BF" w:rsidP="001973F9">
      <w:pPr>
        <w:sectPr w:rsidR="001973F9" w:rsidSect="001973F9">
          <w:headerReference w:type="default" r:id="rId12"/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0B55FC6" wp14:editId="4A68175F">
                <wp:simplePos x="0" y="0"/>
                <wp:positionH relativeFrom="column">
                  <wp:posOffset>241300</wp:posOffset>
                </wp:positionH>
                <wp:positionV relativeFrom="paragraph">
                  <wp:posOffset>45085</wp:posOffset>
                </wp:positionV>
                <wp:extent cx="2746375" cy="6369685"/>
                <wp:effectExtent l="0" t="0" r="0" b="5715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6375" cy="63696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AC331A" w14:textId="7E263FDC" w:rsidR="007D2645" w:rsidRDefault="007D2645" w:rsidP="003912BF">
                            <w:pPr>
                              <w:pStyle w:val="BasicParagraph"/>
                              <w:suppressAutoHyphens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24408E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24408E"/>
                                <w:sz w:val="32"/>
                                <w:szCs w:val="32"/>
                              </w:rPr>
                              <w:t xml:space="preserve">Escuela Primaria de </w:t>
                            </w:r>
                            <w:r w:rsidRPr="003470AE">
                              <w:rPr>
                                <w:rFonts w:ascii="Times New Roman" w:hAnsi="Times New Roman" w:cs="Times New Roman"/>
                                <w:b/>
                                <w:color w:val="24408E"/>
                                <w:sz w:val="32"/>
                                <w:szCs w:val="32"/>
                              </w:rPr>
                              <w:t xml:space="preserve">Carnesville </w:t>
                            </w:r>
                          </w:p>
                          <w:p w14:paraId="7AC7696E" w14:textId="77777777" w:rsidR="007D2645" w:rsidRPr="00D96409" w:rsidRDefault="007D2645" w:rsidP="003912BF">
                            <w:pPr>
                              <w:pStyle w:val="BasicParagraph"/>
                              <w:suppressAutoHyphens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2"/>
                              </w:rPr>
                            </w:pPr>
                          </w:p>
                          <w:p w14:paraId="59C65006" w14:textId="2823877D" w:rsidR="007D2645" w:rsidRPr="002713A9" w:rsidRDefault="007D2645" w:rsidP="003912BF">
                            <w:pPr>
                              <w:pStyle w:val="BasicParagraph"/>
                              <w:suppressAutoHyphens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  <w:r w:rsidRPr="002713A9"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</w:rPr>
                              <w:t xml:space="preserve">Plan de Participación de Padres y Familias para el Éxito Estudiantil Compartido. </w:t>
                            </w:r>
                          </w:p>
                          <w:p w14:paraId="3E1493AF" w14:textId="6917F0A0" w:rsidR="007D2645" w:rsidRPr="003912BF" w:rsidRDefault="007D2645" w:rsidP="003912BF">
                            <w:pPr>
                              <w:pStyle w:val="BasicParagraph"/>
                              <w:suppressAutoHyphens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36"/>
                                <w:szCs w:val="36"/>
                              </w:rPr>
                              <w:t>Año Escolar 2018</w:t>
                            </w:r>
                            <w:r w:rsidRPr="003912BF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36"/>
                                <w:szCs w:val="36"/>
                              </w:rPr>
                              <w:t>–201</w:t>
                            </w:r>
                            <w:r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36"/>
                                <w:szCs w:val="36"/>
                              </w:rPr>
                              <w:t xml:space="preserve">9 </w:t>
                            </w:r>
                          </w:p>
                          <w:p w14:paraId="602B2D8D" w14:textId="77777777" w:rsidR="007D2645" w:rsidRPr="003912BF" w:rsidRDefault="007D2645" w:rsidP="003912BF">
                            <w:pPr>
                              <w:pStyle w:val="BasicParagraph"/>
                              <w:suppressAutoHyphens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737F5854" w14:textId="30BA3711" w:rsidR="007D2645" w:rsidRPr="003912BF" w:rsidRDefault="007D2645" w:rsidP="003912BF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</w:rPr>
                              <w:t xml:space="preserve">Escuela Primaria de </w:t>
                            </w:r>
                            <w:r w:rsidRPr="003470AE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</w:rPr>
                              <w:t xml:space="preserve">Carnesville </w:t>
                            </w:r>
                          </w:p>
                          <w:p w14:paraId="776C941C" w14:textId="6394B6F2" w:rsidR="007D2645" w:rsidRPr="003912BF" w:rsidRDefault="007D2645" w:rsidP="003912BF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</w:rPr>
                              <w:t>Sra. Karen Correia, Directora</w:t>
                            </w:r>
                          </w:p>
                          <w:p w14:paraId="1B7AF148" w14:textId="442977F2" w:rsidR="007D2645" w:rsidRPr="003912BF" w:rsidRDefault="007D2645" w:rsidP="003912BF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</w:rPr>
                              <w:t>825 Hull Ave.</w:t>
                            </w:r>
                          </w:p>
                          <w:p w14:paraId="09B6C7E9" w14:textId="2EFE26DC" w:rsidR="007D2645" w:rsidRDefault="007D2645" w:rsidP="008359C5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</w:rPr>
                            </w:pPr>
                            <w:r w:rsidRPr="003912BF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</w:rPr>
                              <w:t>706</w:t>
                            </w:r>
                            <w:r w:rsidRPr="003912BF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</w:rPr>
                              <w:t xml:space="preserve">) </w:t>
                            </w:r>
                            <w:r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</w:rPr>
                              <w:t>384</w:t>
                            </w:r>
                            <w:r w:rsidRPr="003912BF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</w:rPr>
                              <w:t>-</w:t>
                            </w:r>
                            <w:r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</w:rPr>
                              <w:t>4523</w:t>
                            </w:r>
                          </w:p>
                          <w:p w14:paraId="10035979" w14:textId="1186BCF1" w:rsidR="007D2645" w:rsidRPr="003912BF" w:rsidRDefault="007D2645" w:rsidP="003912B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</w:rPr>
                            </w:pPr>
                            <w:r w:rsidRPr="003470AE">
                              <w:rPr>
                                <w:rStyle w:val="Hyperlink"/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</w:rPr>
                              <w:t>http://ww</w:t>
                            </w:r>
                            <w:r>
                              <w:rPr>
                                <w:rStyle w:val="Hyperlink"/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</w:rPr>
                              <w:t>w.franklin.k12.ga.us</w:t>
                            </w:r>
                          </w:p>
                          <w:p w14:paraId="5F2127E2" w14:textId="540BFC21" w:rsidR="007D2645" w:rsidRPr="002713A9" w:rsidRDefault="007D2645" w:rsidP="003912B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/>
                                <w:iCs/>
                              </w:rPr>
                              <w:t>Plan Revisado el 8 de Agosto, 2018</w:t>
                            </w:r>
                          </w:p>
                          <w:p w14:paraId="2B92E19B" w14:textId="5653C1B2" w:rsidR="007D2645" w:rsidRPr="003912BF" w:rsidRDefault="007D2645" w:rsidP="003912BF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4"/>
                                <w:szCs w:val="4"/>
                              </w:rPr>
                            </w:pPr>
                            <w:r w:rsidRPr="002713A9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</w:rPr>
                              <w:br/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4"/>
                                <w:szCs w:val="4"/>
                              </w:rPr>
                              <w:br/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4"/>
                                <w:szCs w:val="4"/>
                              </w:rPr>
                              <w:br/>
                            </w:r>
                          </w:p>
                          <w:p w14:paraId="5BB89437" w14:textId="2BAC4D5E" w:rsidR="007D2645" w:rsidRPr="003912BF" w:rsidRDefault="007D2645" w:rsidP="003912BF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36"/>
                                <w:szCs w:val="36"/>
                              </w:rPr>
                              <w:t>Que Significa Titulo I</w:t>
                            </w:r>
                            <w:r w:rsidRPr="003912BF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36"/>
                                <w:szCs w:val="36"/>
                              </w:rPr>
                              <w:t>?</w:t>
                            </w:r>
                          </w:p>
                          <w:p w14:paraId="1440A456" w14:textId="6EC1771E" w:rsidR="007D2645" w:rsidRDefault="007D2645" w:rsidP="002713A9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>La Escuela Primaria de Carnesville es identificada</w:t>
                            </w:r>
                            <w:r w:rsidRPr="002713A9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 xml:space="preserve"> como una escuela Título I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 xml:space="preserve"> como parte de la Ley de Éxito</w:t>
                            </w:r>
                            <w:r w:rsidRPr="002713A9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 xml:space="preserve"> de Todos los Estudiantes (ESSA). Título I está diseñado para apoyar los esfuerzos estatales y locales de reforma esco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>lar vinculados a los retantes</w:t>
                            </w:r>
                            <w:r w:rsidRPr="002713A9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 xml:space="preserve"> estándares académicos estatales para mejorar la enseñanza y el aprendizaje de los estudiantes. Los programas del Título I deben estar basados en medios efectivos </w:t>
                            </w:r>
                          </w:p>
                          <w:p w14:paraId="54DC5117" w14:textId="585502A3" w:rsidR="007D2645" w:rsidRDefault="007D2645" w:rsidP="002713A9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 xml:space="preserve">                            para mejorar el éxito estudiantil    </w:t>
                            </w:r>
                          </w:p>
                          <w:p w14:paraId="79F5D9ED" w14:textId="77777777" w:rsidR="007D2645" w:rsidRDefault="007D2645" w:rsidP="002713A9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 xml:space="preserve">                            el cual incluye estrategias para </w:t>
                            </w:r>
                          </w:p>
                          <w:p w14:paraId="39CC86B6" w14:textId="77777777" w:rsidR="007D2645" w:rsidRDefault="007D2645" w:rsidP="002713A9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 xml:space="preserve">                            apoyar la participación familiar. </w:t>
                            </w:r>
                          </w:p>
                          <w:p w14:paraId="2EAA3D7C" w14:textId="77777777" w:rsidR="007D2645" w:rsidRDefault="007D2645" w:rsidP="002713A9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 xml:space="preserve">                            Todas las escuelas Título I      </w:t>
                            </w:r>
                          </w:p>
                          <w:p w14:paraId="058A8B87" w14:textId="77777777" w:rsidR="007D2645" w:rsidRDefault="007D2645" w:rsidP="002713A9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 xml:space="preserve">                            </w:t>
                            </w:r>
                            <w:r w:rsidRPr="002713A9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 xml:space="preserve">deben desarrollar conjuntamente </w:t>
                            </w:r>
                          </w:p>
                          <w:p w14:paraId="66B523DC" w14:textId="3080DC9C" w:rsidR="007D2645" w:rsidRDefault="007D2645" w:rsidP="002713A9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 xml:space="preserve">                             con los padres y miembros de la </w:t>
                            </w:r>
                          </w:p>
                          <w:p w14:paraId="531AE004" w14:textId="1C537CA3" w:rsidR="007D2645" w:rsidRPr="002713A9" w:rsidRDefault="007D2645" w:rsidP="002713A9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 xml:space="preserve">                            </w:t>
                            </w:r>
                            <w:r w:rsidRPr="002713A9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>fa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 xml:space="preserve">milia un compromiso escrito sobre la política de </w:t>
                            </w:r>
                            <w:r w:rsidRPr="002713A9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 xml:space="preserve">los padres y la familia. </w:t>
                            </w:r>
                          </w:p>
                          <w:p w14:paraId="7D27A044" w14:textId="77777777" w:rsidR="007D2645" w:rsidRPr="003912BF" w:rsidRDefault="007D2645" w:rsidP="003912B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0,0l0,21600,21600,21600,21600,0xe">
                <v:stroke joinstyle="miter"/>
                <v:path gradientshapeok="t" o:connecttype="rect"/>
              </v:shapetype>
              <v:shape id="Text Box 7" o:spid="_x0000_s1026" type="#_x0000_t202" style="position:absolute;margin-left:19pt;margin-top:3.55pt;width:216.25pt;height:501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" filled="f" stroked="f">
                <v:textbox>
                  <w:txbxContent>
                    <w:p w14:paraId="3CAC331A" w14:textId="7E263FDC" w:rsidR="008016B0" w:rsidRDefault="008016B0" w:rsidP="003912BF">
                      <w:pPr>
                        <w:pStyle w:val="BasicParagraph"/>
                        <w:suppressAutoHyphens/>
                        <w:jc w:val="center"/>
                        <w:rPr>
                          <w:rFonts w:ascii="Times New Roman" w:hAnsi="Times New Roman" w:cs="Times New Roman"/>
                          <w:b/>
                          <w:color w:val="24408E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24408E"/>
                          <w:sz w:val="32"/>
                          <w:szCs w:val="32"/>
                        </w:rPr>
                        <w:t xml:space="preserve">Escuela Primaria de </w:t>
                      </w:r>
                      <w:r w:rsidRPr="003470AE">
                        <w:rPr>
                          <w:rFonts w:ascii="Times New Roman" w:hAnsi="Times New Roman" w:cs="Times New Roman"/>
                          <w:b/>
                          <w:color w:val="24408E"/>
                          <w:sz w:val="32"/>
                          <w:szCs w:val="32"/>
                        </w:rPr>
                        <w:t xml:space="preserve">Carnesville </w:t>
                      </w:r>
                    </w:p>
                    <w:p w14:paraId="7AC7696E" w14:textId="77777777" w:rsidR="008016B0" w:rsidRPr="00D96409" w:rsidRDefault="008016B0" w:rsidP="003912BF">
                      <w:pPr>
                        <w:pStyle w:val="BasicParagraph"/>
                        <w:suppressAutoHyphens/>
                        <w:jc w:val="center"/>
                        <w:rPr>
                          <w:rFonts w:ascii="Times New Roman" w:hAnsi="Times New Roman" w:cs="Times New Roman"/>
                          <w:b/>
                          <w:sz w:val="32"/>
                          <w:szCs w:val="32"/>
                        </w:rPr>
                      </w:pPr>
                    </w:p>
                    <w:p w14:paraId="59C65006" w14:textId="2823877D" w:rsidR="008016B0" w:rsidRPr="002713A9" w:rsidRDefault="008016B0" w:rsidP="003912BF">
                      <w:pPr>
                        <w:pStyle w:val="BasicParagraph"/>
                        <w:suppressAutoHyphens/>
                        <w:jc w:val="center"/>
                        <w:rPr>
                          <w:rFonts w:ascii="Times New Roman" w:hAnsi="Times New Roman" w:cs="Times New Roman"/>
                          <w:i/>
                          <w:iCs/>
                          <w:sz w:val="28"/>
                          <w:szCs w:val="28"/>
                        </w:rPr>
                      </w:pPr>
                      <w:r w:rsidRPr="002713A9">
                        <w:rPr>
                          <w:rFonts w:ascii="Times New Roman" w:hAnsi="Times New Roman" w:cs="Times New Roman"/>
                          <w:b/>
                          <w:bCs/>
                          <w:i/>
                          <w:iCs/>
                          <w:sz w:val="28"/>
                          <w:szCs w:val="28"/>
                        </w:rPr>
                        <w:t xml:space="preserve">Plan de Participación de Padres y Familias para el Éxito Estudiantil Compartido. </w:t>
                      </w:r>
                    </w:p>
                    <w:p w14:paraId="3E1493AF" w14:textId="6917F0A0" w:rsidR="008016B0" w:rsidRPr="003912BF" w:rsidRDefault="008016B0" w:rsidP="003912BF">
                      <w:pPr>
                        <w:pStyle w:val="BasicParagraph"/>
                        <w:suppressAutoHyphens/>
                        <w:jc w:val="center"/>
                        <w:rPr>
                          <w:rFonts w:ascii="Times New Roman" w:hAnsi="Times New Roman" w:cs="Times New Roman"/>
                          <w:i/>
                          <w:iCs/>
                          <w:sz w:val="36"/>
                          <w:szCs w:val="36"/>
                        </w:rPr>
                      </w:pPr>
                      <w:r>
                        <w:rPr>
                          <w:rFonts w:ascii="Times New Roman" w:hAnsi="Times New Roman" w:cs="Times New Roman"/>
                          <w:i/>
                          <w:iCs/>
                          <w:sz w:val="36"/>
                          <w:szCs w:val="36"/>
                        </w:rPr>
                        <w:t>Año Escolar 2018</w:t>
                      </w:r>
                      <w:r w:rsidRPr="003912BF">
                        <w:rPr>
                          <w:rFonts w:ascii="Times New Roman" w:hAnsi="Times New Roman" w:cs="Times New Roman"/>
                          <w:i/>
                          <w:iCs/>
                          <w:sz w:val="36"/>
                          <w:szCs w:val="36"/>
                        </w:rPr>
                        <w:t>–201</w:t>
                      </w:r>
                      <w:r>
                        <w:rPr>
                          <w:rFonts w:ascii="Times New Roman" w:hAnsi="Times New Roman" w:cs="Times New Roman"/>
                          <w:i/>
                          <w:iCs/>
                          <w:sz w:val="36"/>
                          <w:szCs w:val="36"/>
                        </w:rPr>
                        <w:t xml:space="preserve">9 </w:t>
                      </w:r>
                    </w:p>
                    <w:p w14:paraId="602B2D8D" w14:textId="77777777" w:rsidR="008016B0" w:rsidRPr="003912BF" w:rsidRDefault="008016B0" w:rsidP="003912BF">
                      <w:pPr>
                        <w:pStyle w:val="BasicParagraph"/>
                        <w:suppressAutoHyphens/>
                        <w:jc w:val="center"/>
                        <w:rPr>
                          <w:rFonts w:ascii="Times New Roman" w:hAnsi="Times New Roman" w:cs="Times New Roman"/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737F5854" w14:textId="30BA3711" w:rsidR="008016B0" w:rsidRPr="003912BF" w:rsidRDefault="008016B0" w:rsidP="003912BF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</w:rPr>
                      </w:pPr>
                      <w:r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</w:rPr>
                        <w:t xml:space="preserve">Escuela Primaria de </w:t>
                      </w:r>
                      <w:r w:rsidRPr="003470AE"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</w:rPr>
                        <w:t xml:space="preserve">Carnesville </w:t>
                      </w:r>
                    </w:p>
                    <w:p w14:paraId="776C941C" w14:textId="6394B6F2" w:rsidR="008016B0" w:rsidRPr="003912BF" w:rsidRDefault="008016B0" w:rsidP="003912BF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</w:rPr>
                      </w:pPr>
                      <w:r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</w:rPr>
                        <w:t>Sra. Karen Correia, Directora</w:t>
                      </w:r>
                    </w:p>
                    <w:p w14:paraId="1B7AF148" w14:textId="442977F2" w:rsidR="008016B0" w:rsidRPr="003912BF" w:rsidRDefault="008016B0" w:rsidP="003912BF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</w:rPr>
                      </w:pPr>
                      <w:r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</w:rPr>
                        <w:t>825 Hull Ave.</w:t>
                      </w:r>
                    </w:p>
                    <w:p w14:paraId="09B6C7E9" w14:textId="2EFE26DC" w:rsidR="008016B0" w:rsidRDefault="008016B0" w:rsidP="008359C5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</w:rPr>
                      </w:pPr>
                      <w:r w:rsidRPr="003912BF"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</w:rPr>
                        <w:t>706</w:t>
                      </w:r>
                      <w:r w:rsidRPr="003912BF"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</w:rPr>
                        <w:t xml:space="preserve">) </w:t>
                      </w:r>
                      <w:r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</w:rPr>
                        <w:t>384</w:t>
                      </w:r>
                      <w:r w:rsidRPr="003912BF"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</w:rPr>
                        <w:t>-</w:t>
                      </w:r>
                      <w:r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</w:rPr>
                        <w:t>4523</w:t>
                      </w:r>
                    </w:p>
                    <w:p w14:paraId="10035979" w14:textId="1186BCF1" w:rsidR="008016B0" w:rsidRPr="003912BF" w:rsidRDefault="008016B0" w:rsidP="003912BF">
                      <w:pPr>
                        <w:jc w:val="center"/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</w:rPr>
                      </w:pPr>
                      <w:r w:rsidRPr="003470AE">
                        <w:rPr>
                          <w:rStyle w:val="Hyperlink"/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</w:rPr>
                        <w:t>http://ww</w:t>
                      </w:r>
                      <w:r>
                        <w:rPr>
                          <w:rStyle w:val="Hyperlink"/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</w:rPr>
                        <w:t>w.franklin.k12.ga.us</w:t>
                      </w:r>
                    </w:p>
                    <w:p w14:paraId="5F2127E2" w14:textId="540BFC21" w:rsidR="008016B0" w:rsidRPr="002713A9" w:rsidRDefault="008016B0" w:rsidP="003912BF">
                      <w:pPr>
                        <w:jc w:val="center"/>
                        <w:rPr>
                          <w:rFonts w:ascii="Times New Roman" w:hAnsi="Times New Roman" w:cs="Times New Roman"/>
                          <w:i/>
                          <w:iCs/>
                        </w:rPr>
                      </w:pPr>
                      <w:r>
                        <w:rPr>
                          <w:rFonts w:ascii="Times New Roman" w:hAnsi="Times New Roman" w:cs="Times New Roman"/>
                          <w:i/>
                          <w:iCs/>
                        </w:rPr>
                        <w:t>Plan Revisado el 8 de Agosto, 2018</w:t>
                      </w:r>
                    </w:p>
                    <w:p w14:paraId="2B92E19B" w14:textId="5653C1B2" w:rsidR="008016B0" w:rsidRPr="003912BF" w:rsidRDefault="008016B0" w:rsidP="003912BF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4"/>
                          <w:szCs w:val="4"/>
                        </w:rPr>
                      </w:pPr>
                      <w:r w:rsidRPr="002713A9"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</w:rPr>
                        <w:br/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4"/>
                          <w:szCs w:val="4"/>
                        </w:rPr>
                        <w:br/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4"/>
                          <w:szCs w:val="4"/>
                        </w:rPr>
                        <w:br/>
                      </w:r>
                    </w:p>
                    <w:p w14:paraId="5BB89437" w14:textId="2BAC4D5E" w:rsidR="008016B0" w:rsidRPr="003912BF" w:rsidRDefault="008016B0" w:rsidP="003912BF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b/>
                          <w:bCs/>
                          <w:i/>
                          <w:iCs/>
                          <w:sz w:val="36"/>
                          <w:szCs w:val="36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36"/>
                          <w:szCs w:val="36"/>
                        </w:rPr>
                        <w:t>Que Significa Titulo I</w:t>
                      </w:r>
                      <w:r w:rsidRPr="003912BF"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36"/>
                          <w:szCs w:val="36"/>
                        </w:rPr>
                        <w:t>?</w:t>
                      </w:r>
                    </w:p>
                    <w:p w14:paraId="1440A456" w14:textId="6EC1771E" w:rsidR="008016B0" w:rsidRDefault="008016B0" w:rsidP="002713A9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>La Escuela Primaria de Carnesville es identificada</w:t>
                      </w:r>
                      <w:r w:rsidRPr="002713A9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 xml:space="preserve"> como una escuela Título I</w:t>
                      </w: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 xml:space="preserve"> como parte de la Ley de Éxito</w:t>
                      </w:r>
                      <w:r w:rsidRPr="002713A9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 xml:space="preserve"> de Todos los Estudiantes (ESSA). Título I está diseñado para apoyar los esfuerzos estatales y locales de reforma esco</w:t>
                      </w: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>lar vinculados a los retantes</w:t>
                      </w:r>
                      <w:r w:rsidRPr="002713A9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 xml:space="preserve"> estándares académicos estatales para mejorar la enseñanza y el aprendizaje de los estudiantes. Los programas del Título I deben estar basados en medios efectivos </w:t>
                      </w:r>
                    </w:p>
                    <w:p w14:paraId="54DC5117" w14:textId="585502A3" w:rsidR="008016B0" w:rsidRDefault="008016B0" w:rsidP="002713A9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 xml:space="preserve">                            para mejorar el éxito estudiantil    </w:t>
                      </w:r>
                    </w:p>
                    <w:p w14:paraId="79F5D9ED" w14:textId="77777777" w:rsidR="008016B0" w:rsidRDefault="008016B0" w:rsidP="002713A9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 xml:space="preserve">                            el cual incluye estrategias para </w:t>
                      </w:r>
                    </w:p>
                    <w:p w14:paraId="39CC86B6" w14:textId="77777777" w:rsidR="008016B0" w:rsidRDefault="008016B0" w:rsidP="002713A9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 xml:space="preserve">                            apoyar la participación familiar. </w:t>
                      </w:r>
                    </w:p>
                    <w:p w14:paraId="2EAA3D7C" w14:textId="77777777" w:rsidR="008016B0" w:rsidRDefault="008016B0" w:rsidP="002713A9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 xml:space="preserve">                            Todas las escuelas Título I      </w:t>
                      </w:r>
                    </w:p>
                    <w:p w14:paraId="058A8B87" w14:textId="77777777" w:rsidR="008016B0" w:rsidRDefault="008016B0" w:rsidP="002713A9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 xml:space="preserve">                            </w:t>
                      </w:r>
                      <w:r w:rsidRPr="002713A9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 xml:space="preserve">deben desarrollar conjuntamente </w:t>
                      </w:r>
                    </w:p>
                    <w:p w14:paraId="66B523DC" w14:textId="3080DC9C" w:rsidR="008016B0" w:rsidRDefault="008016B0" w:rsidP="002713A9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 xml:space="preserve">                             con los padres y miembros de la </w:t>
                      </w:r>
                    </w:p>
                    <w:p w14:paraId="531AE004" w14:textId="1C537CA3" w:rsidR="008016B0" w:rsidRPr="002713A9" w:rsidRDefault="008016B0" w:rsidP="002713A9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 xml:space="preserve">                            </w:t>
                      </w:r>
                      <w:r w:rsidRPr="002713A9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>fa</w:t>
                      </w: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 xml:space="preserve">milia un compromiso escrito sobre la política de </w:t>
                      </w:r>
                      <w:r w:rsidRPr="002713A9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 xml:space="preserve">los padres y la familia. </w:t>
                      </w:r>
                    </w:p>
                    <w:p w14:paraId="7D27A044" w14:textId="77777777" w:rsidR="008016B0" w:rsidRPr="003912BF" w:rsidRDefault="008016B0" w:rsidP="003912BF">
                      <w:pPr>
                        <w:jc w:val="center"/>
                        <w:rPr>
                          <w:rFonts w:ascii="Times New Roman" w:hAnsi="Times New Roman" w:cs="Times New Roman"/>
                          <w:sz w:val="26"/>
                          <w:szCs w:val="26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5B1E87D" wp14:editId="50D51A13">
                <wp:simplePos x="0" y="0"/>
                <wp:positionH relativeFrom="column">
                  <wp:posOffset>3366135</wp:posOffset>
                </wp:positionH>
                <wp:positionV relativeFrom="paragraph">
                  <wp:posOffset>45085</wp:posOffset>
                </wp:positionV>
                <wp:extent cx="5565140" cy="6400800"/>
                <wp:effectExtent l="0" t="0" r="0" b="0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65140" cy="6400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4E16E1" w14:textId="62CC224F" w:rsidR="007D2645" w:rsidRDefault="007D2645" w:rsidP="00FD5395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Style w:val="CharacterStyle2"/>
                                <w:rFonts w:ascii="Times New Roman" w:hAnsi="Times New Roman" w:cs="Times New Roman"/>
                                <w:i w:val="0"/>
                                <w:iCs w:val="0"/>
                                <w:smallCaps w:val="0"/>
                                <w:color w:val="D12229"/>
                                <w:sz w:val="36"/>
                                <w:szCs w:val="36"/>
                              </w:rPr>
                            </w:pPr>
                            <w:r w:rsidRPr="003912BF">
                              <w:rPr>
                                <w:rStyle w:val="CharacterStyle2"/>
                                <w:rFonts w:ascii="Times New Roman" w:hAnsi="Times New Roman" w:cs="Times New Roman"/>
                                <w:i w:val="0"/>
                                <w:iCs w:val="0"/>
                                <w:smallCaps w:val="0"/>
                                <w:color w:val="D12229"/>
                                <w:sz w:val="36"/>
                                <w:szCs w:val="36"/>
                              </w:rPr>
                              <w:t>Plan</w:t>
                            </w:r>
                            <w:r>
                              <w:rPr>
                                <w:rStyle w:val="CharacterStyle2"/>
                                <w:rFonts w:ascii="Times New Roman" w:hAnsi="Times New Roman" w:cs="Times New Roman"/>
                                <w:i w:val="0"/>
                                <w:iCs w:val="0"/>
                                <w:smallCaps w:val="0"/>
                                <w:color w:val="D12229"/>
                                <w:sz w:val="36"/>
                                <w:szCs w:val="36"/>
                              </w:rPr>
                              <w:t xml:space="preserve"> Escolar para el Éxito </w:t>
                            </w:r>
                          </w:p>
                          <w:p w14:paraId="004EBD81" w14:textId="281957E3" w:rsidR="007D2645" w:rsidRPr="003912BF" w:rsidRDefault="007D2645" w:rsidP="00FD5395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Style w:val="CharacterStyle2"/>
                                <w:rFonts w:ascii="Times New Roman" w:hAnsi="Times New Roman" w:cs="Times New Roman"/>
                                <w:i w:val="0"/>
                                <w:iCs w:val="0"/>
                                <w:smallCaps w:val="0"/>
                                <w:color w:val="D12229"/>
                                <w:sz w:val="36"/>
                                <w:szCs w:val="36"/>
                              </w:rPr>
                              <w:t>Estudiantil Compartido</w:t>
                            </w:r>
                          </w:p>
                          <w:p w14:paraId="1817C0A1" w14:textId="77777777" w:rsidR="007D2645" w:rsidRPr="003912BF" w:rsidRDefault="007D2645" w:rsidP="003912BF">
                            <w:pPr>
                              <w:rPr>
                                <w:rFonts w:ascii="Times New Roman" w:hAnsi="Times New Roman" w:cs="Times New Roman"/>
                                <w:sz w:val="36"/>
                                <w:szCs w:val="36"/>
                              </w:rPr>
                            </w:pPr>
                          </w:p>
                          <w:p w14:paraId="34F86D8A" w14:textId="08564C7B" w:rsidR="007D2645" w:rsidRPr="007B0454" w:rsidRDefault="007D2645" w:rsidP="003912BF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  <w:color w:val="9FC23A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32"/>
                                <w:szCs w:val="32"/>
                              </w:rPr>
                              <w:t>Que es</w:t>
                            </w:r>
                            <w:r w:rsidRPr="007B045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32"/>
                                <w:szCs w:val="32"/>
                              </w:rPr>
                              <w:t>?</w:t>
                            </w:r>
                          </w:p>
                          <w:p w14:paraId="1498699A" w14:textId="327A3A7A" w:rsidR="007D2645" w:rsidRDefault="007D2645" w:rsidP="00FD5395">
                            <w:pP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FD5395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Este es un plan que describe cómo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la Escuela Primaria de Carnesville </w:t>
                            </w:r>
                          </w:p>
                          <w:p w14:paraId="71ED5437" w14:textId="77777777" w:rsidR="007D2645" w:rsidRDefault="007D2645" w:rsidP="00FD5395">
                            <w:pP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FD5395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propor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cionará </w:t>
                            </w:r>
                            <w:r w:rsidRPr="00FD5395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oportunidades para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mejorar la participación </w:t>
                            </w:r>
                            <w:r w:rsidRPr="00FD5395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familia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r</w:t>
                            </w:r>
                            <w:r w:rsidRPr="00FD5395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para </w:t>
                            </w:r>
                          </w:p>
                          <w:p w14:paraId="4D677992" w14:textId="5880309A" w:rsidR="007D2645" w:rsidRDefault="007D2645" w:rsidP="00FD5395">
                            <w:pP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FD5395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apoyar el aprendizaje de los estudiantes.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Carnesville Primaria</w:t>
                            </w:r>
                            <w:r w:rsidRPr="00FD5395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valora las </w:t>
                            </w:r>
                          </w:p>
                          <w:p w14:paraId="03F5935E" w14:textId="7C49EFFF" w:rsidR="007D2645" w:rsidRDefault="007D2645" w:rsidP="00FD5395">
                            <w:pP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FD5395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contribuciones y la participación de los padres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y </w:t>
                            </w:r>
                            <w:r w:rsidRPr="00FD5395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miembros de la familia para </w:t>
                            </w:r>
                          </w:p>
                          <w:p w14:paraId="20D8F89A" w14:textId="77777777" w:rsidR="007D2645" w:rsidRDefault="007D2645" w:rsidP="00FD5395">
                            <w:pP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FD5395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establecer u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na asociación equitativa para </w:t>
                            </w:r>
                            <w:r w:rsidRPr="00FD5395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mejorar el rendimiento estudiantil. </w:t>
                            </w:r>
                          </w:p>
                          <w:p w14:paraId="0BEAAFD0" w14:textId="4DC7E083" w:rsidR="007D2645" w:rsidRDefault="007D2645" w:rsidP="00FD5395">
                            <w:pP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FD5395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Este plan describe las diferentes maneras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que Carnesville Primaria</w:t>
                            </w:r>
                            <w:r w:rsidRPr="00FD5395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apoyará el </w:t>
                            </w:r>
                          </w:p>
                          <w:p w14:paraId="2B955906" w14:textId="794ED0ED" w:rsidR="007D2645" w:rsidRPr="00FD5395" w:rsidRDefault="007D2645" w:rsidP="00FD5395">
                            <w:pP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FD5395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compromiso familiar y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de </w:t>
                            </w:r>
                            <w:r w:rsidRPr="00FD5395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cómo los padres pueden ayudar a planificar</w:t>
                            </w:r>
                          </w:p>
                          <w:p w14:paraId="0630F9FA" w14:textId="1B851446" w:rsidR="007D2645" w:rsidRDefault="007D2645" w:rsidP="00FD5395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D5395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y participar en actividades y eventos para promover el aprendizaje de los estudiantes en la escuela y en casa.</w:t>
                            </w:r>
                          </w:p>
                          <w:p w14:paraId="4C1AB6FD" w14:textId="77777777" w:rsidR="007D2645" w:rsidRDefault="007D2645" w:rsidP="003912BF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32"/>
                                <w:szCs w:val="32"/>
                              </w:rPr>
                            </w:pPr>
                          </w:p>
                          <w:p w14:paraId="75164B2D" w14:textId="1EF9D880" w:rsidR="007D2645" w:rsidRPr="007B0454" w:rsidRDefault="007D2645" w:rsidP="003912BF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32"/>
                                <w:szCs w:val="32"/>
                              </w:rPr>
                              <w:t>Como es Revisado</w:t>
                            </w:r>
                            <w:r w:rsidRPr="007B045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32"/>
                                <w:szCs w:val="32"/>
                              </w:rPr>
                              <w:t xml:space="preserve">? </w:t>
                            </w:r>
                          </w:p>
                          <w:p w14:paraId="5A5C4B5B" w14:textId="15AF68C9" w:rsidR="007D2645" w:rsidRDefault="007D2645" w:rsidP="003912BF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La Escuela Primaria de Carnesville invito</w:t>
                            </w:r>
                            <w:r w:rsidRPr="00F2224D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a todos los padres a completar una encuesta en línea y / o escribir a mano sus sugerencias sobre esta política de participación de los padres y la familia, así como el plan de t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oda la escuela, nuestro acuerdo</w:t>
                            </w:r>
                            <w:r w:rsidRPr="00F2224D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entre la escuela y los </w:t>
                            </w:r>
                            <w:r w:rsidRPr="00F2224D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padre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s</w:t>
                            </w:r>
                            <w:r w:rsidRPr="00F2224D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y el presupuesto de participación familiar. El plan se publica en el sitio web de nuestra escuela para que los padres puedan ver y enviar comentarios durante todo el año. Todos los comentarios de los padres recibidos durante el año serán usados para revisar el plan para el próximo año escolar.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Los padres y los miembros de</w:t>
                            </w:r>
                            <w:r w:rsidRPr="00F2224D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familia también pueden dar comentarios durante varias reuniones de padres y actividades durante el año escolar, incluyendo nuestras reuniones mensuales de PTO.</w:t>
                            </w:r>
                          </w:p>
                          <w:p w14:paraId="37EAE3C6" w14:textId="77777777" w:rsidR="007D2645" w:rsidRDefault="007D2645" w:rsidP="007B0454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32"/>
                                <w:szCs w:val="32"/>
                              </w:rPr>
                            </w:pPr>
                          </w:p>
                          <w:p w14:paraId="451D604E" w14:textId="3AA7FC7A" w:rsidR="007D2645" w:rsidRPr="007B0454" w:rsidRDefault="007D2645" w:rsidP="007B0454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32"/>
                                <w:szCs w:val="32"/>
                              </w:rPr>
                            </w:pPr>
                            <w:r w:rsidRPr="00140C7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32"/>
                                <w:szCs w:val="32"/>
                              </w:rPr>
                              <w:t>¿P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32"/>
                                <w:szCs w:val="32"/>
                              </w:rPr>
                              <w:t>ara quién es</w:t>
                            </w:r>
                            <w:r w:rsidRPr="007B045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32"/>
                                <w:szCs w:val="32"/>
                              </w:rPr>
                              <w:t xml:space="preserve">? </w:t>
                            </w:r>
                          </w:p>
                          <w:p w14:paraId="3B02C864" w14:textId="41B265E6" w:rsidR="007D2645" w:rsidRDefault="007D2645" w:rsidP="003912BF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140C7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Se alienta a todos los estudiantes que participan en el programa del Título I, Parte A, y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0C7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a sus familias, a que participen plenamente en las oportunidades descritas en est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e plan. Carnesville Primaria</w:t>
                            </w:r>
                            <w:r w:rsidRPr="00140C7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ofrecerá una oportunidad completa para la participación de padres y miembros de la familia con inglés limitado, con disca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pacidades y de niños emigrantes</w:t>
                            </w:r>
                            <w:r w:rsidRPr="00140C7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598D9E6C" w14:textId="77777777" w:rsidR="007D2645" w:rsidRDefault="007D2645" w:rsidP="007B0454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32"/>
                                <w:szCs w:val="32"/>
                              </w:rPr>
                            </w:pPr>
                          </w:p>
                          <w:p w14:paraId="0D7EA4B1" w14:textId="7DF243EA" w:rsidR="007D2645" w:rsidRPr="007B0454" w:rsidRDefault="007D2645" w:rsidP="007B0454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32"/>
                                <w:szCs w:val="32"/>
                              </w:rPr>
                            </w:pPr>
                            <w:r w:rsidRPr="00140C7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32"/>
                                <w:szCs w:val="32"/>
                              </w:rPr>
                              <w:t>¿Dónde está disponible?</w:t>
                            </w:r>
                            <w:r w:rsidRPr="007B045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32"/>
                                <w:szCs w:val="32"/>
                              </w:rPr>
                              <w:t xml:space="preserve">? </w:t>
                            </w:r>
                          </w:p>
                          <w:p w14:paraId="74CE7061" w14:textId="020C3E57" w:rsidR="007D2645" w:rsidRPr="00D878EF" w:rsidRDefault="007D2645" w:rsidP="003912BF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140C7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El plan se publicará en el sitio web de la escuela y en los medios sociales. Los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padres también pueden obtener una copia del plan </w:t>
                            </w:r>
                            <w:r w:rsidRPr="00140C7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e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n</w:t>
                            </w:r>
                            <w:r w:rsidRPr="00140C7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la oficina de la escuela. Copias del plan de participación de la familia y el pacto de la escuela también estará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n</w:t>
                            </w:r>
                            <w:r w:rsidRPr="00140C7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disponible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s en las reuniones de </w:t>
                            </w:r>
                            <w:r w:rsidRPr="00140C7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PTO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202" coordsize="21600,21600" o:spt="202" path="m0,0l0,21600,21600,21600,21600,0xe">
                <v:stroke joinstyle="miter"/>
                <v:path gradientshapeok="t" o:connecttype="rect"/>
              </v:shapetype>
              <v:shape id="Text Box 8" o:spid="_x0000_s1027" type="#_x0000_t202" style="position:absolute;margin-left:265.05pt;margin-top:3.55pt;width:438.2pt;height:7in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" filled="f" stroked="f">
                <v:textbox>
                  <w:txbxContent>
                    <w:p w14:paraId="1C4E16E1" w14:textId="62CC224F" w:rsidR="007D2645" w:rsidRDefault="007D2645" w:rsidP="00FD5395">
                      <w:pPr>
                        <w:pStyle w:val="BasicParagraph"/>
                        <w:suppressAutoHyphens/>
                        <w:spacing w:line="240" w:lineRule="auto"/>
                        <w:rPr>
                          <w:rStyle w:val="CharacterStyle2"/>
                          <w:rFonts w:ascii="Times New Roman" w:hAnsi="Times New Roman" w:cs="Times New Roman"/>
                          <w:i w:val="0"/>
                          <w:iCs w:val="0"/>
                          <w:smallCaps w:val="0"/>
                          <w:color w:val="D12229"/>
                          <w:sz w:val="36"/>
                          <w:szCs w:val="36"/>
                        </w:rPr>
                      </w:pPr>
                      <w:r w:rsidRPr="003912BF">
                        <w:rPr>
                          <w:rStyle w:val="CharacterStyle2"/>
                          <w:rFonts w:ascii="Times New Roman" w:hAnsi="Times New Roman" w:cs="Times New Roman"/>
                          <w:i w:val="0"/>
                          <w:iCs w:val="0"/>
                          <w:smallCaps w:val="0"/>
                          <w:color w:val="D12229"/>
                          <w:sz w:val="36"/>
                          <w:szCs w:val="36"/>
                        </w:rPr>
                        <w:t>Plan</w:t>
                      </w:r>
                      <w:r>
                        <w:rPr>
                          <w:rStyle w:val="CharacterStyle2"/>
                          <w:rFonts w:ascii="Times New Roman" w:hAnsi="Times New Roman" w:cs="Times New Roman"/>
                          <w:i w:val="0"/>
                          <w:iCs w:val="0"/>
                          <w:smallCaps w:val="0"/>
                          <w:color w:val="D12229"/>
                          <w:sz w:val="36"/>
                          <w:szCs w:val="36"/>
                        </w:rPr>
                        <w:t xml:space="preserve"> Escolar para el Éxito </w:t>
                      </w:r>
                    </w:p>
                    <w:p w14:paraId="004EBD81" w14:textId="281957E3" w:rsidR="007D2645" w:rsidRPr="003912BF" w:rsidRDefault="007D2645" w:rsidP="00FD5395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sz w:val="36"/>
                          <w:szCs w:val="36"/>
                        </w:rPr>
                      </w:pPr>
                      <w:r>
                        <w:rPr>
                          <w:rStyle w:val="CharacterStyle2"/>
                          <w:rFonts w:ascii="Times New Roman" w:hAnsi="Times New Roman" w:cs="Times New Roman"/>
                          <w:i w:val="0"/>
                          <w:iCs w:val="0"/>
                          <w:smallCaps w:val="0"/>
                          <w:color w:val="D12229"/>
                          <w:sz w:val="36"/>
                          <w:szCs w:val="36"/>
                        </w:rPr>
                        <w:t>Estudiantil Compartido</w:t>
                      </w:r>
                    </w:p>
                    <w:p w14:paraId="1817C0A1" w14:textId="77777777" w:rsidR="007D2645" w:rsidRPr="003912BF" w:rsidRDefault="007D2645" w:rsidP="003912BF">
                      <w:pPr>
                        <w:rPr>
                          <w:rFonts w:ascii="Times New Roman" w:hAnsi="Times New Roman" w:cs="Times New Roman"/>
                          <w:sz w:val="36"/>
                          <w:szCs w:val="36"/>
                        </w:rPr>
                      </w:pPr>
                    </w:p>
                    <w:p w14:paraId="34F86D8A" w14:textId="08564C7B" w:rsidR="007D2645" w:rsidRPr="007B0454" w:rsidRDefault="007D2645" w:rsidP="003912BF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b/>
                          <w:bCs/>
                          <w:i/>
                          <w:iCs/>
                          <w:color w:val="9FC23A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32"/>
                          <w:szCs w:val="32"/>
                        </w:rPr>
                        <w:t>Que es</w:t>
                      </w:r>
                      <w:r w:rsidRPr="007B0454"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32"/>
                          <w:szCs w:val="32"/>
                        </w:rPr>
                        <w:t>?</w:t>
                      </w:r>
                    </w:p>
                    <w:p w14:paraId="1498699A" w14:textId="327A3A7A" w:rsidR="007D2645" w:rsidRDefault="007D2645" w:rsidP="00FD5395">
                      <w:pP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FD5395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Este es un plan que describe cómo 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la Escuela Primaria de Carnesville </w:t>
                      </w:r>
                    </w:p>
                    <w:p w14:paraId="71ED5437" w14:textId="77777777" w:rsidR="007D2645" w:rsidRDefault="007D2645" w:rsidP="00FD5395">
                      <w:pP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FD5395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propor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cionará </w:t>
                      </w:r>
                      <w:r w:rsidRPr="00FD5395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oportunidades para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mejorar la participación </w:t>
                      </w:r>
                      <w:r w:rsidRPr="00FD5395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familia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r</w:t>
                      </w:r>
                      <w:r w:rsidRPr="00FD5395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para </w:t>
                      </w:r>
                    </w:p>
                    <w:p w14:paraId="4D677992" w14:textId="5880309A" w:rsidR="007D2645" w:rsidRDefault="007D2645" w:rsidP="00FD5395">
                      <w:pP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FD5395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apoyar el aprendizaje de los estudiantes.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Carnesville Primaria</w:t>
                      </w:r>
                      <w:r w:rsidRPr="00FD5395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valora las </w:t>
                      </w:r>
                    </w:p>
                    <w:p w14:paraId="03F5935E" w14:textId="7C49EFFF" w:rsidR="007D2645" w:rsidRDefault="007D2645" w:rsidP="00FD5395">
                      <w:pP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FD5395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contribuciones y la participación de los padres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y </w:t>
                      </w:r>
                      <w:r w:rsidRPr="00FD5395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miembros de la familia para </w:t>
                      </w:r>
                    </w:p>
                    <w:p w14:paraId="20D8F89A" w14:textId="77777777" w:rsidR="007D2645" w:rsidRDefault="007D2645" w:rsidP="00FD5395">
                      <w:pP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FD5395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establecer u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na asociación equitativa para </w:t>
                      </w:r>
                      <w:r w:rsidRPr="00FD5395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mejorar el rendimiento estudiantil. </w:t>
                      </w:r>
                    </w:p>
                    <w:p w14:paraId="0BEAAFD0" w14:textId="4DC7E083" w:rsidR="007D2645" w:rsidRDefault="007D2645" w:rsidP="00FD5395">
                      <w:pP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FD5395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Este plan describe las diferentes maneras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que Carnesville Primaria</w:t>
                      </w:r>
                      <w:r w:rsidRPr="00FD5395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apoyará el </w:t>
                      </w:r>
                    </w:p>
                    <w:p w14:paraId="2B955906" w14:textId="794ED0ED" w:rsidR="007D2645" w:rsidRPr="00FD5395" w:rsidRDefault="007D2645" w:rsidP="00FD5395">
                      <w:pP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FD5395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compromiso familiar y 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de </w:t>
                      </w:r>
                      <w:r w:rsidRPr="00FD5395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cómo los padres pueden ayudar a planificar</w:t>
                      </w:r>
                    </w:p>
                    <w:p w14:paraId="0630F9FA" w14:textId="1B851446" w:rsidR="007D2645" w:rsidRDefault="007D2645" w:rsidP="00FD5395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D5395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y participar en actividades y eventos para promover el aprendizaje de los estudiantes en la escuela y en casa.</w:t>
                      </w:r>
                    </w:p>
                    <w:p w14:paraId="4C1AB6FD" w14:textId="77777777" w:rsidR="007D2645" w:rsidRDefault="007D2645" w:rsidP="003912BF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32"/>
                          <w:szCs w:val="32"/>
                        </w:rPr>
                      </w:pPr>
                    </w:p>
                    <w:p w14:paraId="75164B2D" w14:textId="1EF9D880" w:rsidR="007D2645" w:rsidRPr="007B0454" w:rsidRDefault="007D2645" w:rsidP="003912BF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32"/>
                          <w:szCs w:val="32"/>
                        </w:rPr>
                        <w:t>Como es Revisado</w:t>
                      </w:r>
                      <w:r w:rsidRPr="007B0454"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32"/>
                          <w:szCs w:val="32"/>
                        </w:rPr>
                        <w:t xml:space="preserve">? </w:t>
                      </w:r>
                    </w:p>
                    <w:p w14:paraId="5A5C4B5B" w14:textId="15AF68C9" w:rsidR="007D2645" w:rsidRDefault="007D2645" w:rsidP="003912BF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La Escuela Primaria de Carnesville invito</w:t>
                      </w:r>
                      <w:r w:rsidRPr="00F2224D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a todos los padres a completar una encuesta en línea y / o escribir a mano sus sugerencias sobre esta política de participación de los padres y la familia, así como el plan de t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oda la escuela, nuestro acuerdo</w:t>
                      </w:r>
                      <w:r w:rsidRPr="00F2224D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entre la escuela y los </w:t>
                      </w:r>
                      <w:r w:rsidRPr="00F2224D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padre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s</w:t>
                      </w:r>
                      <w:r w:rsidRPr="00F2224D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y el presupuesto de participación familiar. El plan se publica en el sitio web de nuestra escuela para que los padres puedan ver y enviar comentarios durante todo el año. Todos los comentarios de los padres recibidos durante el año serán usados para revisar el plan para el próximo año escolar. 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Los padres y los miembros de</w:t>
                      </w:r>
                      <w:r w:rsidRPr="00F2224D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familia también pueden dar comentarios durante varias reuniones de padres y actividades durante el año escolar, incluyendo nuestras reuniones mensuales de PTO.</w:t>
                      </w:r>
                    </w:p>
                    <w:p w14:paraId="37EAE3C6" w14:textId="77777777" w:rsidR="007D2645" w:rsidRDefault="007D2645" w:rsidP="007B0454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32"/>
                          <w:szCs w:val="32"/>
                        </w:rPr>
                      </w:pPr>
                    </w:p>
                    <w:p w14:paraId="451D604E" w14:textId="3AA7FC7A" w:rsidR="007D2645" w:rsidRPr="007B0454" w:rsidRDefault="007D2645" w:rsidP="007B0454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32"/>
                          <w:szCs w:val="32"/>
                        </w:rPr>
                      </w:pPr>
                      <w:r w:rsidRPr="00140C74"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32"/>
                          <w:szCs w:val="32"/>
                        </w:rPr>
                        <w:t>¿P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32"/>
                          <w:szCs w:val="32"/>
                        </w:rPr>
                        <w:t>ara quién es</w:t>
                      </w:r>
                      <w:r w:rsidRPr="007B0454"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32"/>
                          <w:szCs w:val="32"/>
                        </w:rPr>
                        <w:t xml:space="preserve">? </w:t>
                      </w:r>
                    </w:p>
                    <w:p w14:paraId="3B02C864" w14:textId="41B265E6" w:rsidR="007D2645" w:rsidRDefault="007D2645" w:rsidP="003912BF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140C7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Se alienta a todos los estudiantes que participan en el programa del Título I, Parte A, y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</w:t>
                      </w:r>
                      <w:r w:rsidRPr="00140C7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a sus familias, a que participen plenamente en las oportunidades descritas en est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e plan. Carnesville Primaria</w:t>
                      </w:r>
                      <w:r w:rsidRPr="00140C7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ofrecerá una oportunidad completa para la participación de padres y miembros de la familia con inglés limitado, con disca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pacidades y de niños emigrantes</w:t>
                      </w:r>
                      <w:r w:rsidRPr="00140C7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.</w:t>
                      </w:r>
                    </w:p>
                    <w:p w14:paraId="598D9E6C" w14:textId="77777777" w:rsidR="007D2645" w:rsidRDefault="007D2645" w:rsidP="007B0454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32"/>
                          <w:szCs w:val="32"/>
                        </w:rPr>
                      </w:pPr>
                    </w:p>
                    <w:p w14:paraId="0D7EA4B1" w14:textId="7DF243EA" w:rsidR="007D2645" w:rsidRPr="007B0454" w:rsidRDefault="007D2645" w:rsidP="007B0454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32"/>
                          <w:szCs w:val="32"/>
                        </w:rPr>
                      </w:pPr>
                      <w:r w:rsidRPr="00140C74"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32"/>
                          <w:szCs w:val="32"/>
                        </w:rPr>
                        <w:t>¿Dónde está disponible?</w:t>
                      </w:r>
                      <w:r w:rsidRPr="007B0454"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32"/>
                          <w:szCs w:val="32"/>
                        </w:rPr>
                        <w:t xml:space="preserve">? </w:t>
                      </w:r>
                    </w:p>
                    <w:p w14:paraId="74CE7061" w14:textId="020C3E57" w:rsidR="007D2645" w:rsidRPr="00D878EF" w:rsidRDefault="007D2645" w:rsidP="003912BF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140C7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El plan se publicará en el sitio web de la escuela y en los medios sociales. Los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padres también pueden obtener una copia del plan </w:t>
                      </w:r>
                      <w:r w:rsidRPr="00140C7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e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n</w:t>
                      </w:r>
                      <w:r w:rsidRPr="00140C7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la oficina de la escuela. Copias del plan de participación de la familia y el pacto de la escuela también estará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n</w:t>
                      </w:r>
                      <w:r w:rsidRPr="00140C7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disponible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s en las reuniones de </w:t>
                      </w:r>
                      <w:r w:rsidRPr="00140C7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PTO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F60C3">
        <w:t xml:space="preserve"> </w:t>
      </w:r>
    </w:p>
    <w:p w14:paraId="1E20A208" w14:textId="6A0973B7" w:rsidR="001973F9" w:rsidRDefault="002B0A65" w:rsidP="001973F9">
      <w:pPr>
        <w:sectPr w:rsidR="001973F9" w:rsidSect="001973F9">
          <w:headerReference w:type="default" r:id="rId13"/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  <w:r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2A11AF2" wp14:editId="6CE7B535">
                <wp:simplePos x="0" y="0"/>
                <wp:positionH relativeFrom="column">
                  <wp:posOffset>3308350</wp:posOffset>
                </wp:positionH>
                <wp:positionV relativeFrom="paragraph">
                  <wp:posOffset>-109855</wp:posOffset>
                </wp:positionV>
                <wp:extent cx="5854700" cy="6688455"/>
                <wp:effectExtent l="0" t="0" r="0" b="0"/>
                <wp:wrapSquare wrapText="bothSides"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54700" cy="6688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C8E2D7" w14:textId="4518315D" w:rsidR="007D2645" w:rsidRPr="007B0454" w:rsidRDefault="007D2645" w:rsidP="007B0454">
                            <w:pPr>
                              <w:pStyle w:val="BasicParagraph"/>
                              <w:suppressAutoHyphens/>
                              <w:ind w:right="2375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Style w:val="CharacterStyle7"/>
                                <w:rFonts w:ascii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Vamos a Juntarnos</w:t>
                            </w:r>
                            <w:r w:rsidRPr="007B0454">
                              <w:rPr>
                                <w:rStyle w:val="CharacterStyle7"/>
                                <w:rFonts w:ascii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!</w:t>
                            </w:r>
                          </w:p>
                          <w:p w14:paraId="45AFE5B7" w14:textId="0CD9F952" w:rsidR="007D2645" w:rsidRPr="00AB047B" w:rsidRDefault="007D2645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18"/>
                                <w:szCs w:val="18"/>
                              </w:rPr>
                              <w:t>La Escuela Primaria</w:t>
                            </w:r>
                            <w:r w:rsidRPr="00AB047B">
                              <w:rPr>
                                <w:rFonts w:ascii="Times New Roman" w:hAnsi="Times New Roman" w:cs="Times New Roman"/>
                                <w:color w:val="000000"/>
                                <w:sz w:val="18"/>
                                <w:szCs w:val="18"/>
                              </w:rPr>
                              <w:t xml:space="preserve"> de Carnesville será el anfitrión de los siguientes eventos para fortalecer la capacidad de un fuerte compromiso familiar para apoyar una asociación entre la escuela, los padres y la comunidad para mejorar el rendimiento académico de los estudiantes.</w:t>
                            </w:r>
                          </w:p>
                          <w:p w14:paraId="61D8E7AB" w14:textId="77777777" w:rsidR="007D2645" w:rsidRPr="00AB047B" w:rsidRDefault="007D2645" w:rsidP="008D5808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8"/>
                                <w:szCs w:val="18"/>
                              </w:rPr>
                            </w:pPr>
                          </w:p>
                          <w:p w14:paraId="44CC9E60" w14:textId="0EC46C59" w:rsidR="007D2645" w:rsidRPr="003E0FFD" w:rsidRDefault="007D2645" w:rsidP="00DF43F3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</w:pPr>
                            <w:r w:rsidRPr="003E0FFD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  <w:t>Reuniones Mensuales de PTO: tercer lunes de cada mes</w:t>
                            </w:r>
                          </w:p>
                          <w:p w14:paraId="643FE9B6" w14:textId="77777777" w:rsidR="007D2645" w:rsidRPr="003E0FFD" w:rsidRDefault="007D2645" w:rsidP="00DF43F3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</w:pPr>
                          </w:p>
                          <w:p w14:paraId="78E49BAB" w14:textId="652F5795" w:rsidR="007D2645" w:rsidRPr="003E0FFD" w:rsidRDefault="007D2645" w:rsidP="00DF43F3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</w:pPr>
                            <w:r w:rsidRPr="003E0FFD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  <w:t>Open House - 7 de Agosto</w:t>
                            </w:r>
                          </w:p>
                          <w:p w14:paraId="02F5CB41" w14:textId="77777777" w:rsidR="007D2645" w:rsidRPr="003E0FFD" w:rsidRDefault="007D2645" w:rsidP="00DF43F3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</w:pPr>
                          </w:p>
                          <w:p w14:paraId="7534E44E" w14:textId="1E14FDCE" w:rsidR="007D2645" w:rsidRPr="003E0FFD" w:rsidRDefault="007D2645" w:rsidP="00DF43F3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</w:pPr>
                            <w:r w:rsidRPr="003E0FFD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  <w:t>Feria del Libro – 3 - 7 de Septiembre en CESP</w:t>
                            </w:r>
                          </w:p>
                          <w:p w14:paraId="26597FA9" w14:textId="77777777" w:rsidR="007D2645" w:rsidRPr="003E0FFD" w:rsidRDefault="007D2645" w:rsidP="00DF43F3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</w:pPr>
                          </w:p>
                          <w:p w14:paraId="092787D7" w14:textId="23AB5A4F" w:rsidR="007D2645" w:rsidRPr="003E0FFD" w:rsidRDefault="007D2645" w:rsidP="00DF43F3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</w:pPr>
                            <w:r w:rsidRPr="003E0FFD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  <w:t>Celebración del Día de los Abuelos - 7 de Septiembre</w:t>
                            </w:r>
                          </w:p>
                          <w:p w14:paraId="7FB45ABE" w14:textId="77777777" w:rsidR="007D2645" w:rsidRPr="003E0FFD" w:rsidRDefault="007D2645" w:rsidP="00DF43F3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</w:pPr>
                          </w:p>
                          <w:p w14:paraId="4C92EE30" w14:textId="27B39CC5" w:rsidR="007D2645" w:rsidRPr="003E0FFD" w:rsidRDefault="007D2645" w:rsidP="00DF43F3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</w:pPr>
                            <w:r w:rsidRPr="003E0FFD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  <w:t>Noche de Cine - 21 de Septiembre en ambas ubicaciones</w:t>
                            </w:r>
                          </w:p>
                          <w:p w14:paraId="3091F8E6" w14:textId="77777777" w:rsidR="007D2645" w:rsidRPr="003E0FFD" w:rsidRDefault="007D2645" w:rsidP="00DF43F3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</w:pPr>
                          </w:p>
                          <w:p w14:paraId="3BC89249" w14:textId="05FC6A48" w:rsidR="007D2645" w:rsidRPr="003E0FFD" w:rsidRDefault="007D2645" w:rsidP="00DF43F3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</w:pPr>
                            <w:r w:rsidRPr="003E0FFD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  <w:t>Reunión Anual de Título 1 en la Escuela Intermedia - 9/27 y  Entrenamiento de  Padres de 7 Mentalidades</w:t>
                            </w:r>
                          </w:p>
                          <w:p w14:paraId="18A0D51C" w14:textId="2C9C897C" w:rsidR="007D2645" w:rsidRPr="003E0FFD" w:rsidRDefault="007D2645" w:rsidP="00DF43F3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Theme="minorHAnsi" w:hAnsiTheme="minorHAnsi" w:cs="Times New Roman"/>
                                <w:b w:val="0"/>
                                <w:i w:val="0"/>
                                <w:color w:val="auto"/>
                                <w:sz w:val="12"/>
                                <w:szCs w:val="12"/>
                              </w:rPr>
                            </w:pPr>
                            <w:r w:rsidRPr="003E0FFD">
                              <w:rPr>
                                <w:rStyle w:val="CharacterStyle3"/>
                                <w:rFonts w:asciiTheme="minorHAnsi" w:hAnsiTheme="minorHAnsi" w:cs="Times New Roman"/>
                                <w:b w:val="0"/>
                                <w:i w:val="0"/>
                                <w:color w:val="auto"/>
                                <w:sz w:val="12"/>
                                <w:szCs w:val="12"/>
                              </w:rPr>
                              <w:t>Lo invitamos a una noche de aprendizaje y de compartimiento sobre nuestro programa de Título I, incluyendo nuestra política de padres</w:t>
                            </w:r>
                          </w:p>
                          <w:p w14:paraId="6D1C5DCC" w14:textId="7A19F023" w:rsidR="007D2645" w:rsidRPr="003E0FFD" w:rsidRDefault="007D2645" w:rsidP="00DF43F3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Theme="minorHAnsi" w:hAnsiTheme="minorHAnsi" w:cs="Times New Roman"/>
                                <w:b w:val="0"/>
                                <w:i w:val="0"/>
                                <w:color w:val="auto"/>
                                <w:sz w:val="12"/>
                                <w:szCs w:val="12"/>
                              </w:rPr>
                            </w:pPr>
                            <w:r w:rsidRPr="003E0FFD">
                              <w:rPr>
                                <w:rStyle w:val="CharacterStyle3"/>
                                <w:rFonts w:asciiTheme="minorHAnsi" w:hAnsiTheme="minorHAnsi" w:cs="Times New Roman"/>
                                <w:b w:val="0"/>
                                <w:i w:val="0"/>
                                <w:color w:val="auto"/>
                                <w:sz w:val="12"/>
                                <w:szCs w:val="12"/>
                              </w:rPr>
                              <w:t>y participación familiar, el plan general de la escuela, los acuerdos entre la escuela y los padres, y los requisitos de los padres. Las invitaciones se publicarán en el boletín informativo de la escuela, en las redes sociales y se enviarán a casa en las carpetas del Viernes.</w:t>
                            </w:r>
                          </w:p>
                          <w:p w14:paraId="74475803" w14:textId="77777777" w:rsidR="007D2645" w:rsidRPr="003E0FFD" w:rsidRDefault="007D2645" w:rsidP="00DF43F3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</w:pPr>
                          </w:p>
                          <w:p w14:paraId="7008637F" w14:textId="5E8CB538" w:rsidR="007D2645" w:rsidRPr="003E0FFD" w:rsidRDefault="007D2645" w:rsidP="00DF43F3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</w:pPr>
                            <w:r w:rsidRPr="003E0FFD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  <w:t>Semana de Conferencias de Padres de ESOL - 22-26 de Octubre</w:t>
                            </w:r>
                          </w:p>
                          <w:p w14:paraId="501E6CBE" w14:textId="77777777" w:rsidR="007D2645" w:rsidRPr="003E0FFD" w:rsidRDefault="007D2645" w:rsidP="00DF43F3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</w:pPr>
                          </w:p>
                          <w:p w14:paraId="0CDDFB72" w14:textId="05FBEE61" w:rsidR="007D2645" w:rsidRPr="003E0FFD" w:rsidRDefault="007D2645" w:rsidP="00DF43F3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</w:pPr>
                            <w:r w:rsidRPr="003E0FFD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  <w:t>Evento de Seguridad Cibernética Patrocinado por RESA - 25 de Octubre</w:t>
                            </w:r>
                          </w:p>
                          <w:p w14:paraId="57111FED" w14:textId="77777777" w:rsidR="007D2645" w:rsidRPr="003E0FFD" w:rsidRDefault="007D2645" w:rsidP="00DF43F3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</w:pPr>
                          </w:p>
                          <w:p w14:paraId="3B040514" w14:textId="4A99BBBA" w:rsidR="007D2645" w:rsidRPr="003E0FFD" w:rsidRDefault="007D2645" w:rsidP="00DF43F3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</w:pPr>
                            <w:r w:rsidRPr="003E0FFD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  <w:t>Feria del Libro- 29 de Octubre - 2 de Noviembre en CESI</w:t>
                            </w:r>
                          </w:p>
                          <w:p w14:paraId="06C3A7D0" w14:textId="77777777" w:rsidR="007D2645" w:rsidRPr="003E0FFD" w:rsidRDefault="007D2645" w:rsidP="00DF43F3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</w:pPr>
                          </w:p>
                          <w:p w14:paraId="2443A0BE" w14:textId="59ECFD30" w:rsidR="007D2645" w:rsidRPr="003E0FFD" w:rsidRDefault="007D2645" w:rsidP="00DF43F3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</w:pPr>
                            <w:r w:rsidRPr="003E0FFD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  <w:t>Programa del Día de Veteranos de Primer Grado - 8 de Noviembre</w:t>
                            </w:r>
                          </w:p>
                          <w:p w14:paraId="73BA0C07" w14:textId="77777777" w:rsidR="007D2645" w:rsidRPr="003E0FFD" w:rsidRDefault="007D2645" w:rsidP="00DF43F3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</w:pPr>
                          </w:p>
                          <w:p w14:paraId="517A4FA5" w14:textId="45F4CC6B" w:rsidR="007D2645" w:rsidRPr="003E0FFD" w:rsidRDefault="007D2645" w:rsidP="00DF43F3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</w:pPr>
                            <w:r w:rsidRPr="003E0FFD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  <w:t>Feria del Libro - 28 de Enero - 1 de Febrero en CESP</w:t>
                            </w:r>
                            <w:r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  <w:t xml:space="preserve"> (Pintar Con Las Padres)</w:t>
                            </w:r>
                          </w:p>
                          <w:p w14:paraId="436C5078" w14:textId="77777777" w:rsidR="007D2645" w:rsidRPr="003E0FFD" w:rsidRDefault="007D2645" w:rsidP="00DF43F3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</w:pPr>
                          </w:p>
                          <w:p w14:paraId="5C4E56BD" w14:textId="628DE009" w:rsidR="007D2645" w:rsidRPr="003E0FFD" w:rsidRDefault="007D2645" w:rsidP="00DF43F3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</w:pPr>
                            <w:r w:rsidRPr="003E0FFD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  <w:t>Presentación de Primavera de Tercer Grado - 12 de Febrero</w:t>
                            </w:r>
                          </w:p>
                          <w:p w14:paraId="7BAB5B82" w14:textId="77777777" w:rsidR="007D2645" w:rsidRPr="003E0FFD" w:rsidRDefault="007D2645" w:rsidP="00DF43F3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</w:pPr>
                          </w:p>
                          <w:p w14:paraId="44627CC8" w14:textId="47B59C16" w:rsidR="007D2645" w:rsidRPr="003E0FFD" w:rsidRDefault="007D2645" w:rsidP="00DF43F3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</w:pPr>
                            <w:r w:rsidRPr="003E0FFD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  <w:t>Coro de Honor de Quinto Grado del Condado - 14 de Marzo</w:t>
                            </w:r>
                          </w:p>
                          <w:p w14:paraId="4A478137" w14:textId="77777777" w:rsidR="007D2645" w:rsidRPr="003E0FFD" w:rsidRDefault="007D2645" w:rsidP="00DF43F3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</w:pPr>
                          </w:p>
                          <w:p w14:paraId="1159E29F" w14:textId="7BAA2B2E" w:rsidR="007D2645" w:rsidRPr="003E0FFD" w:rsidRDefault="007D2645" w:rsidP="00DF43F3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</w:pPr>
                            <w:r w:rsidRPr="003E0FFD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  <w:t>Feria del Libro – 18 - 22 de Marzo  en CESI</w:t>
                            </w:r>
                          </w:p>
                          <w:p w14:paraId="3434FE69" w14:textId="77777777" w:rsidR="007D2645" w:rsidRPr="003E0FFD" w:rsidRDefault="007D2645" w:rsidP="00DF43F3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</w:pPr>
                          </w:p>
                          <w:p w14:paraId="405798B2" w14:textId="62B00BBA" w:rsidR="007D2645" w:rsidRPr="003E0FFD" w:rsidRDefault="007D2645" w:rsidP="00DF43F3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</w:pPr>
                            <w:r w:rsidRPr="003E0FFD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  <w:t>Día de la Carrera Profesional - 29 de Marzo</w:t>
                            </w:r>
                          </w:p>
                          <w:p w14:paraId="16BED689" w14:textId="77777777" w:rsidR="007D2645" w:rsidRPr="003E0FFD" w:rsidRDefault="007D2645" w:rsidP="00DF43F3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</w:pPr>
                          </w:p>
                          <w:p w14:paraId="7B89C192" w14:textId="4B1A64A3" w:rsidR="007D2645" w:rsidRPr="003E0FFD" w:rsidRDefault="007D2645" w:rsidP="00DF43F3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</w:pPr>
                            <w:r w:rsidRPr="003E0FFD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  <w:t>Graduación de Champs  - (Quinto Grado)</w:t>
                            </w:r>
                          </w:p>
                          <w:p w14:paraId="706D4DC1" w14:textId="77777777" w:rsidR="007D2645" w:rsidRPr="003E0FFD" w:rsidRDefault="007D2645" w:rsidP="00DF43F3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</w:pPr>
                          </w:p>
                          <w:p w14:paraId="6ED4073B" w14:textId="33980418" w:rsidR="007D2645" w:rsidRPr="003E0FFD" w:rsidRDefault="007D2645" w:rsidP="00DF43F3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</w:pPr>
                            <w:r w:rsidRPr="003E0FFD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  <w:t>Museo de Cera -CESI (Cuarto Grado)</w:t>
                            </w:r>
                            <w:r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  <w:t xml:space="preserve"> – 28 de Marzo</w:t>
                            </w:r>
                          </w:p>
                          <w:p w14:paraId="2C4CDA9A" w14:textId="77777777" w:rsidR="007D2645" w:rsidRPr="003E0FFD" w:rsidRDefault="007D2645" w:rsidP="00DF43F3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</w:pPr>
                          </w:p>
                          <w:p w14:paraId="572652C0" w14:textId="0EBEC4A0" w:rsidR="007D2645" w:rsidRPr="003E0FFD" w:rsidRDefault="007D2645" w:rsidP="00DF43F3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</w:pPr>
                            <w:r w:rsidRPr="003E0FFD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  <w:t>Exposición de Arte a Nivel del condado en FCMS</w:t>
                            </w:r>
                          </w:p>
                          <w:p w14:paraId="7226CF22" w14:textId="77777777" w:rsidR="007D2645" w:rsidRPr="003E0FFD" w:rsidRDefault="007D2645" w:rsidP="00DF43F3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</w:pPr>
                          </w:p>
                          <w:p w14:paraId="74417460" w14:textId="3631DC22" w:rsidR="007D2645" w:rsidRPr="003E0FFD" w:rsidRDefault="007D2645" w:rsidP="00DF43F3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</w:pPr>
                            <w:r w:rsidRPr="003E0FFD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  <w:t>Exposición Artome -</w:t>
                            </w:r>
                          </w:p>
                          <w:p w14:paraId="3CF73130" w14:textId="77777777" w:rsidR="007D2645" w:rsidRPr="003E0FFD" w:rsidRDefault="007D2645" w:rsidP="00DF43F3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</w:pPr>
                          </w:p>
                          <w:p w14:paraId="0E1A84E8" w14:textId="0EF912E6" w:rsidR="007D2645" w:rsidRPr="003E0FFD" w:rsidRDefault="007D2645" w:rsidP="00DF43F3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</w:pPr>
                            <w:r w:rsidRPr="003E0FFD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  <w:t>Actuació</w:t>
                            </w:r>
                            <w:r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  <w:t>n de Primavera de Segundo Grado / Mayo - 2 de M</w:t>
                            </w:r>
                            <w:r w:rsidRPr="003E0FFD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  <w:t>ayo</w:t>
                            </w:r>
                          </w:p>
                          <w:p w14:paraId="1EC8CEA6" w14:textId="77777777" w:rsidR="007D2645" w:rsidRDefault="007D2645" w:rsidP="00DF43F3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</w:pPr>
                          </w:p>
                          <w:p w14:paraId="2A697FD7" w14:textId="35A43030" w:rsidR="007D2645" w:rsidRPr="003E0FFD" w:rsidRDefault="007D2645" w:rsidP="00DF43F3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  <w:t>Juegos Olímpicos Juveniles</w:t>
                            </w:r>
                            <w:r w:rsidRPr="003E0FFD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  <w:t xml:space="preserve"> - en FCHS (Participantes del</w:t>
                            </w:r>
                            <w:r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  <w:t xml:space="preserve"> Cuarto y Quinto Grado) - 7 de M</w:t>
                            </w:r>
                            <w:r w:rsidRPr="003E0FFD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  <w:t>ayo</w:t>
                            </w:r>
                          </w:p>
                          <w:p w14:paraId="76D96672" w14:textId="77777777" w:rsidR="007D2645" w:rsidRDefault="007D2645" w:rsidP="00DF43F3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</w:pPr>
                          </w:p>
                          <w:p w14:paraId="2C5A207E" w14:textId="77777777" w:rsidR="007D2645" w:rsidRPr="003E0FFD" w:rsidRDefault="007D2645" w:rsidP="00DF43F3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</w:pPr>
                            <w:r w:rsidRPr="003E0FFD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  <w:t>Ceremonia de premiación -</w:t>
                            </w:r>
                          </w:p>
                          <w:p w14:paraId="0D3C086C" w14:textId="77777777" w:rsidR="007D2645" w:rsidRDefault="007D2645" w:rsidP="00DF43F3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</w:pPr>
                          </w:p>
                          <w:p w14:paraId="189D3CE5" w14:textId="77777777" w:rsidR="007D2645" w:rsidRPr="003E0FFD" w:rsidRDefault="007D2645" w:rsidP="00DF43F3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</w:pPr>
                            <w:r w:rsidRPr="003E0FFD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  <w:t>Ceremonia de promoción -en CESI (quinto grado)</w:t>
                            </w:r>
                          </w:p>
                          <w:p w14:paraId="531BC504" w14:textId="77777777" w:rsidR="007D2645" w:rsidRDefault="007D2645" w:rsidP="00DF43F3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</w:pPr>
                          </w:p>
                          <w:p w14:paraId="6335DCBB" w14:textId="77777777" w:rsidR="007D2645" w:rsidRPr="008016B0" w:rsidRDefault="007D2645" w:rsidP="00DF43F3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Theme="minorHAnsi" w:hAnsiTheme="minorHAnsi" w:cs="Times New Roman"/>
                                <w:b w:val="0"/>
                                <w:i w:val="0"/>
                                <w:color w:val="auto"/>
                                <w:sz w:val="12"/>
                                <w:szCs w:val="12"/>
                              </w:rPr>
                            </w:pPr>
                            <w:r w:rsidRPr="003E0FFD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2"/>
                                <w:szCs w:val="12"/>
                              </w:rPr>
                              <w:t xml:space="preserve">Foro Escolar - </w:t>
                            </w:r>
                            <w:r w:rsidRPr="008016B0">
                              <w:rPr>
                                <w:rStyle w:val="CharacterStyle3"/>
                                <w:rFonts w:asciiTheme="minorHAnsi" w:hAnsiTheme="minorHAnsi" w:cs="Times New Roman"/>
                                <w:b w:val="0"/>
                                <w:i w:val="0"/>
                                <w:color w:val="auto"/>
                                <w:sz w:val="12"/>
                                <w:szCs w:val="12"/>
                              </w:rPr>
                              <w:t>Un foro para que los padres y familiares participen en discusiones con el director y el personal con respecto al plan escolar, la política de participación de padres y familias, pactos entre padres y escuela, y el presupuesto de participación familiar.</w:t>
                            </w:r>
                          </w:p>
                          <w:p w14:paraId="6B62039E" w14:textId="77777777" w:rsidR="007D2645" w:rsidRDefault="007D2645" w:rsidP="00DF43F3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Style w:val="CharacterStyle3"/>
                                <w:rFonts w:asciiTheme="minorHAnsi" w:hAnsiTheme="minorHAnsi" w:cs="Times New Roman"/>
                                <w:b w:val="0"/>
                                <w:i w:val="0"/>
                                <w:color w:val="auto"/>
                                <w:sz w:val="12"/>
                                <w:szCs w:val="12"/>
                              </w:rPr>
                            </w:pPr>
                          </w:p>
                          <w:p w14:paraId="07EB5B47" w14:textId="2A31A415" w:rsidR="007D2645" w:rsidRPr="008016B0" w:rsidRDefault="007D2645" w:rsidP="00DF43F3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Marker Felt" w:hAnsi="Marker Felt" w:cs="Times New Roman"/>
                                <w:b/>
                                <w:color w:val="FF0000"/>
                                <w:sz w:val="12"/>
                                <w:szCs w:val="12"/>
                              </w:rPr>
                            </w:pPr>
                            <w:r w:rsidRPr="008016B0">
                              <w:rPr>
                                <w:rStyle w:val="CharacterStyle3"/>
                                <w:rFonts w:ascii="Marker Felt" w:hAnsi="Marker Felt" w:cs="Times New Roman"/>
                                <w:b w:val="0"/>
                                <w:color w:val="FF0000"/>
                                <w:sz w:val="12"/>
                                <w:szCs w:val="12"/>
                              </w:rPr>
                              <w:t>Estudiante del mes - Reconocido mensualmente en las reuniones de</w:t>
                            </w:r>
                            <w:r>
                              <w:rPr>
                                <w:rStyle w:val="CharacterStyle3"/>
                                <w:rFonts w:ascii="Marker Felt" w:hAnsi="Marker Felt" w:cs="Times New Roman"/>
                                <w:b w:val="0"/>
                                <w:color w:val="FF0000"/>
                                <w:sz w:val="12"/>
                                <w:szCs w:val="12"/>
                              </w:rPr>
                              <w:t>l</w:t>
                            </w:r>
                            <w:r w:rsidRPr="008016B0">
                              <w:rPr>
                                <w:rStyle w:val="CharacterStyle3"/>
                                <w:rFonts w:ascii="Marker Felt" w:hAnsi="Marker Felt" w:cs="Times New Roman"/>
                                <w:b w:val="0"/>
                                <w:color w:val="FF0000"/>
                                <w:sz w:val="12"/>
                                <w:szCs w:val="12"/>
                              </w:rPr>
                              <w:t xml:space="preserve"> BO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3" o:spid="_x0000_s1028" type="#_x0000_t202" style="position:absolute;margin-left:260.5pt;margin-top:-8.6pt;width:461pt;height:526.6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" filled="f" stroked="f">
                <v:textbox>
                  <w:txbxContent>
                    <w:p w14:paraId="5DC8E2D7" w14:textId="4518315D" w:rsidR="007D2645" w:rsidRPr="007B0454" w:rsidRDefault="007D2645" w:rsidP="007B0454">
                      <w:pPr>
                        <w:pStyle w:val="BasicParagraph"/>
                        <w:suppressAutoHyphens/>
                        <w:ind w:right="2375"/>
                        <w:jc w:val="center"/>
                        <w:rPr>
                          <w:rFonts w:ascii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rStyle w:val="CharacterStyle7"/>
                          <w:rFonts w:ascii="Times New Roman" w:hAnsi="Times New Roman" w:cs="Times New Roman"/>
                          <w:b/>
                          <w:sz w:val="36"/>
                          <w:szCs w:val="36"/>
                        </w:rPr>
                        <w:t>Vamos a Juntarnos</w:t>
                      </w:r>
                      <w:r w:rsidRPr="007B0454">
                        <w:rPr>
                          <w:rStyle w:val="CharacterStyle7"/>
                          <w:rFonts w:ascii="Times New Roman" w:hAnsi="Times New Roman" w:cs="Times New Roman"/>
                          <w:b/>
                          <w:sz w:val="36"/>
                          <w:szCs w:val="36"/>
                        </w:rPr>
                        <w:t>!</w:t>
                      </w:r>
                    </w:p>
                    <w:p w14:paraId="45AFE5B7" w14:textId="0CD9F952" w:rsidR="007D2645" w:rsidRPr="00AB047B" w:rsidRDefault="007D2645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/>
                          <w:sz w:val="18"/>
                          <w:szCs w:val="18"/>
                        </w:rPr>
                        <w:t>La Escuela Primaria</w:t>
                      </w:r>
                      <w:r w:rsidRPr="00AB047B">
                        <w:rPr>
                          <w:rFonts w:ascii="Times New Roman" w:hAnsi="Times New Roman" w:cs="Times New Roman"/>
                          <w:color w:val="000000"/>
                          <w:sz w:val="18"/>
                          <w:szCs w:val="18"/>
                        </w:rPr>
                        <w:t xml:space="preserve"> de Carnesville será el anfitrión de los siguientes eventos para fortalecer la capacidad de un fuerte compromiso familiar para apoyar una asociación entre la escuela, los padres y la comunidad para mejorar el rendimiento académico de los estudiantes.</w:t>
                      </w:r>
                    </w:p>
                    <w:p w14:paraId="61D8E7AB" w14:textId="77777777" w:rsidR="007D2645" w:rsidRPr="00AB047B" w:rsidRDefault="007D2645" w:rsidP="008D5808">
                      <w:pPr>
                        <w:pStyle w:val="BasicParagraph"/>
                        <w:suppressAutoHyphens/>
                        <w:spacing w:line="240" w:lineRule="auto"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8"/>
                          <w:szCs w:val="18"/>
                        </w:rPr>
                      </w:pPr>
                    </w:p>
                    <w:p w14:paraId="44CC9E60" w14:textId="0EC46C59" w:rsidR="007D2645" w:rsidRPr="003E0FFD" w:rsidRDefault="007D2645" w:rsidP="00DF43F3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</w:pPr>
                      <w:r w:rsidRPr="003E0FFD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  <w:t>Reuniones Mensuales de PTO: tercer lunes de cada mes</w:t>
                      </w:r>
                    </w:p>
                    <w:p w14:paraId="643FE9B6" w14:textId="77777777" w:rsidR="007D2645" w:rsidRPr="003E0FFD" w:rsidRDefault="007D2645" w:rsidP="00DF43F3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</w:pPr>
                    </w:p>
                    <w:p w14:paraId="78E49BAB" w14:textId="652F5795" w:rsidR="007D2645" w:rsidRPr="003E0FFD" w:rsidRDefault="007D2645" w:rsidP="00DF43F3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</w:pPr>
                      <w:r w:rsidRPr="003E0FFD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  <w:t>Open House - 7 de Agosto</w:t>
                      </w:r>
                    </w:p>
                    <w:p w14:paraId="02F5CB41" w14:textId="77777777" w:rsidR="007D2645" w:rsidRPr="003E0FFD" w:rsidRDefault="007D2645" w:rsidP="00DF43F3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</w:pPr>
                    </w:p>
                    <w:p w14:paraId="7534E44E" w14:textId="1E14FDCE" w:rsidR="007D2645" w:rsidRPr="003E0FFD" w:rsidRDefault="007D2645" w:rsidP="00DF43F3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</w:pPr>
                      <w:r w:rsidRPr="003E0FFD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  <w:t>Feria del Libro – 3 - 7 de Septiembre en CESP</w:t>
                      </w:r>
                    </w:p>
                    <w:p w14:paraId="26597FA9" w14:textId="77777777" w:rsidR="007D2645" w:rsidRPr="003E0FFD" w:rsidRDefault="007D2645" w:rsidP="00DF43F3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</w:pPr>
                    </w:p>
                    <w:p w14:paraId="092787D7" w14:textId="23AB5A4F" w:rsidR="007D2645" w:rsidRPr="003E0FFD" w:rsidRDefault="007D2645" w:rsidP="00DF43F3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</w:pPr>
                      <w:r w:rsidRPr="003E0FFD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  <w:t>Celebración del Día de los Abuelos - 7 de Septiembre</w:t>
                      </w:r>
                    </w:p>
                    <w:p w14:paraId="7FB45ABE" w14:textId="77777777" w:rsidR="007D2645" w:rsidRPr="003E0FFD" w:rsidRDefault="007D2645" w:rsidP="00DF43F3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</w:pPr>
                    </w:p>
                    <w:p w14:paraId="4C92EE30" w14:textId="27B39CC5" w:rsidR="007D2645" w:rsidRPr="003E0FFD" w:rsidRDefault="007D2645" w:rsidP="00DF43F3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</w:pPr>
                      <w:r w:rsidRPr="003E0FFD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  <w:t>Noche de Cine - 21 de Septiembre en ambas ubicaciones</w:t>
                      </w:r>
                    </w:p>
                    <w:p w14:paraId="3091F8E6" w14:textId="77777777" w:rsidR="007D2645" w:rsidRPr="003E0FFD" w:rsidRDefault="007D2645" w:rsidP="00DF43F3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</w:pPr>
                    </w:p>
                    <w:p w14:paraId="3BC89249" w14:textId="05FC6A48" w:rsidR="007D2645" w:rsidRPr="003E0FFD" w:rsidRDefault="007D2645" w:rsidP="00DF43F3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</w:pPr>
                      <w:r w:rsidRPr="003E0FFD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  <w:t>Reunión Anual de Título 1 en la Escuela Intermedia - 9/27 y  Entrenamiento de  Padres de 7 Mentalidades</w:t>
                      </w:r>
                    </w:p>
                    <w:p w14:paraId="18A0D51C" w14:textId="2C9C897C" w:rsidR="007D2645" w:rsidRPr="003E0FFD" w:rsidRDefault="007D2645" w:rsidP="00DF43F3">
                      <w:pPr>
                        <w:pStyle w:val="BasicParagraph"/>
                        <w:suppressAutoHyphens/>
                        <w:rPr>
                          <w:rStyle w:val="CharacterStyle3"/>
                          <w:rFonts w:asciiTheme="minorHAnsi" w:hAnsiTheme="minorHAnsi" w:cs="Times New Roman"/>
                          <w:b w:val="0"/>
                          <w:i w:val="0"/>
                          <w:color w:val="auto"/>
                          <w:sz w:val="12"/>
                          <w:szCs w:val="12"/>
                        </w:rPr>
                      </w:pPr>
                      <w:r w:rsidRPr="003E0FFD">
                        <w:rPr>
                          <w:rStyle w:val="CharacterStyle3"/>
                          <w:rFonts w:asciiTheme="minorHAnsi" w:hAnsiTheme="minorHAnsi" w:cs="Times New Roman"/>
                          <w:b w:val="0"/>
                          <w:i w:val="0"/>
                          <w:color w:val="auto"/>
                          <w:sz w:val="12"/>
                          <w:szCs w:val="12"/>
                        </w:rPr>
                        <w:t>Lo invitamos a una noche de aprendizaje y de compartimiento sobre nuestro programa de Título I, incluyendo nuestra política de padres</w:t>
                      </w:r>
                    </w:p>
                    <w:p w14:paraId="6D1C5DCC" w14:textId="7A19F023" w:rsidR="007D2645" w:rsidRPr="003E0FFD" w:rsidRDefault="007D2645" w:rsidP="00DF43F3">
                      <w:pPr>
                        <w:pStyle w:val="BasicParagraph"/>
                        <w:suppressAutoHyphens/>
                        <w:rPr>
                          <w:rStyle w:val="CharacterStyle3"/>
                          <w:rFonts w:asciiTheme="minorHAnsi" w:hAnsiTheme="minorHAnsi" w:cs="Times New Roman"/>
                          <w:b w:val="0"/>
                          <w:i w:val="0"/>
                          <w:color w:val="auto"/>
                          <w:sz w:val="12"/>
                          <w:szCs w:val="12"/>
                        </w:rPr>
                      </w:pPr>
                      <w:r w:rsidRPr="003E0FFD">
                        <w:rPr>
                          <w:rStyle w:val="CharacterStyle3"/>
                          <w:rFonts w:asciiTheme="minorHAnsi" w:hAnsiTheme="minorHAnsi" w:cs="Times New Roman"/>
                          <w:b w:val="0"/>
                          <w:i w:val="0"/>
                          <w:color w:val="auto"/>
                          <w:sz w:val="12"/>
                          <w:szCs w:val="12"/>
                        </w:rPr>
                        <w:t>y participación familiar, el plan general de la escuela, los acuerdos entre la escuela y los padres, y los requisitos de los padres. Las invitaciones se publicarán en el boletín informativo de la escuela, en las redes sociales y se enviarán a casa en las carpetas del Viernes.</w:t>
                      </w:r>
                    </w:p>
                    <w:p w14:paraId="74475803" w14:textId="77777777" w:rsidR="007D2645" w:rsidRPr="003E0FFD" w:rsidRDefault="007D2645" w:rsidP="00DF43F3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</w:pPr>
                    </w:p>
                    <w:p w14:paraId="7008637F" w14:textId="5E8CB538" w:rsidR="007D2645" w:rsidRPr="003E0FFD" w:rsidRDefault="007D2645" w:rsidP="00DF43F3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</w:pPr>
                      <w:r w:rsidRPr="003E0FFD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  <w:t>Semana de Conferencias de Padres de ESOL - 22-26 de Octubre</w:t>
                      </w:r>
                    </w:p>
                    <w:p w14:paraId="501E6CBE" w14:textId="77777777" w:rsidR="007D2645" w:rsidRPr="003E0FFD" w:rsidRDefault="007D2645" w:rsidP="00DF43F3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</w:pPr>
                    </w:p>
                    <w:p w14:paraId="0CDDFB72" w14:textId="05FBEE61" w:rsidR="007D2645" w:rsidRPr="003E0FFD" w:rsidRDefault="007D2645" w:rsidP="00DF43F3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</w:pPr>
                      <w:r w:rsidRPr="003E0FFD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  <w:t>Evento de Seguridad Cibernética Patrocinado por RESA - 25 de Octubre</w:t>
                      </w:r>
                    </w:p>
                    <w:p w14:paraId="57111FED" w14:textId="77777777" w:rsidR="007D2645" w:rsidRPr="003E0FFD" w:rsidRDefault="007D2645" w:rsidP="00DF43F3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</w:pPr>
                    </w:p>
                    <w:p w14:paraId="3B040514" w14:textId="4A99BBBA" w:rsidR="007D2645" w:rsidRPr="003E0FFD" w:rsidRDefault="007D2645" w:rsidP="00DF43F3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</w:pPr>
                      <w:r w:rsidRPr="003E0FFD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  <w:t>Feria del Libro- 29 de Octubre - 2 de Noviembre en CESI</w:t>
                      </w:r>
                    </w:p>
                    <w:p w14:paraId="06C3A7D0" w14:textId="77777777" w:rsidR="007D2645" w:rsidRPr="003E0FFD" w:rsidRDefault="007D2645" w:rsidP="00DF43F3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</w:pPr>
                    </w:p>
                    <w:p w14:paraId="2443A0BE" w14:textId="59ECFD30" w:rsidR="007D2645" w:rsidRPr="003E0FFD" w:rsidRDefault="007D2645" w:rsidP="00DF43F3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</w:pPr>
                      <w:r w:rsidRPr="003E0FFD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  <w:t>Programa del Día de Veteranos de Primer Grado - 8 de Noviembre</w:t>
                      </w:r>
                    </w:p>
                    <w:p w14:paraId="73BA0C07" w14:textId="77777777" w:rsidR="007D2645" w:rsidRPr="003E0FFD" w:rsidRDefault="007D2645" w:rsidP="00DF43F3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</w:pPr>
                    </w:p>
                    <w:p w14:paraId="517A4FA5" w14:textId="45F4CC6B" w:rsidR="007D2645" w:rsidRPr="003E0FFD" w:rsidRDefault="007D2645" w:rsidP="00DF43F3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</w:pPr>
                      <w:r w:rsidRPr="003E0FFD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  <w:t>Feria del Libro - 28 de Enero - 1 de Febrero en CESP</w:t>
                      </w:r>
                      <w:r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  <w:t xml:space="preserve"> (Pintar Con Las Padres)</w:t>
                      </w:r>
                    </w:p>
                    <w:p w14:paraId="436C5078" w14:textId="77777777" w:rsidR="007D2645" w:rsidRPr="003E0FFD" w:rsidRDefault="007D2645" w:rsidP="00DF43F3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</w:pPr>
                    </w:p>
                    <w:p w14:paraId="5C4E56BD" w14:textId="628DE009" w:rsidR="007D2645" w:rsidRPr="003E0FFD" w:rsidRDefault="007D2645" w:rsidP="00DF43F3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</w:pPr>
                      <w:r w:rsidRPr="003E0FFD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  <w:t>Presentación de Primavera de Tercer Grado - 12 de Febrero</w:t>
                      </w:r>
                    </w:p>
                    <w:p w14:paraId="7BAB5B82" w14:textId="77777777" w:rsidR="007D2645" w:rsidRPr="003E0FFD" w:rsidRDefault="007D2645" w:rsidP="00DF43F3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</w:pPr>
                    </w:p>
                    <w:p w14:paraId="44627CC8" w14:textId="47B59C16" w:rsidR="007D2645" w:rsidRPr="003E0FFD" w:rsidRDefault="007D2645" w:rsidP="00DF43F3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</w:pPr>
                      <w:r w:rsidRPr="003E0FFD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  <w:t>Coro de Honor de Quinto Grado del Condado - 14 de Marzo</w:t>
                      </w:r>
                    </w:p>
                    <w:p w14:paraId="4A478137" w14:textId="77777777" w:rsidR="007D2645" w:rsidRPr="003E0FFD" w:rsidRDefault="007D2645" w:rsidP="00DF43F3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</w:pPr>
                    </w:p>
                    <w:p w14:paraId="1159E29F" w14:textId="7BAA2B2E" w:rsidR="007D2645" w:rsidRPr="003E0FFD" w:rsidRDefault="007D2645" w:rsidP="00DF43F3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</w:pPr>
                      <w:r w:rsidRPr="003E0FFD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  <w:t>Feria del Libro – 18 - 22 de Marzo  en CESI</w:t>
                      </w:r>
                    </w:p>
                    <w:p w14:paraId="3434FE69" w14:textId="77777777" w:rsidR="007D2645" w:rsidRPr="003E0FFD" w:rsidRDefault="007D2645" w:rsidP="00DF43F3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</w:pPr>
                    </w:p>
                    <w:p w14:paraId="405798B2" w14:textId="62B00BBA" w:rsidR="007D2645" w:rsidRPr="003E0FFD" w:rsidRDefault="007D2645" w:rsidP="00DF43F3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</w:pPr>
                      <w:r w:rsidRPr="003E0FFD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  <w:t>Día de la Carrera Profesional - 29 de Marzo</w:t>
                      </w:r>
                    </w:p>
                    <w:p w14:paraId="16BED689" w14:textId="77777777" w:rsidR="007D2645" w:rsidRPr="003E0FFD" w:rsidRDefault="007D2645" w:rsidP="00DF43F3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</w:pPr>
                    </w:p>
                    <w:p w14:paraId="7B89C192" w14:textId="4B1A64A3" w:rsidR="007D2645" w:rsidRPr="003E0FFD" w:rsidRDefault="007D2645" w:rsidP="00DF43F3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</w:pPr>
                      <w:r w:rsidRPr="003E0FFD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  <w:t>Graduación de Champs  - (Quinto Grado)</w:t>
                      </w:r>
                    </w:p>
                    <w:p w14:paraId="706D4DC1" w14:textId="77777777" w:rsidR="007D2645" w:rsidRPr="003E0FFD" w:rsidRDefault="007D2645" w:rsidP="00DF43F3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</w:pPr>
                    </w:p>
                    <w:p w14:paraId="6ED4073B" w14:textId="33980418" w:rsidR="007D2645" w:rsidRPr="003E0FFD" w:rsidRDefault="007D2645" w:rsidP="00DF43F3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</w:pPr>
                      <w:r w:rsidRPr="003E0FFD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  <w:t>Museo de Cera -CESI (Cuarto Grado)</w:t>
                      </w:r>
                      <w:r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  <w:t xml:space="preserve"> – 28 de Marzo</w:t>
                      </w:r>
                    </w:p>
                    <w:p w14:paraId="2C4CDA9A" w14:textId="77777777" w:rsidR="007D2645" w:rsidRPr="003E0FFD" w:rsidRDefault="007D2645" w:rsidP="00DF43F3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</w:pPr>
                    </w:p>
                    <w:p w14:paraId="572652C0" w14:textId="0EBEC4A0" w:rsidR="007D2645" w:rsidRPr="003E0FFD" w:rsidRDefault="007D2645" w:rsidP="00DF43F3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</w:pPr>
                      <w:r w:rsidRPr="003E0FFD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  <w:t>Exposición de Arte a Nivel del condado en FCMS</w:t>
                      </w:r>
                    </w:p>
                    <w:p w14:paraId="7226CF22" w14:textId="77777777" w:rsidR="007D2645" w:rsidRPr="003E0FFD" w:rsidRDefault="007D2645" w:rsidP="00DF43F3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</w:pPr>
                    </w:p>
                    <w:p w14:paraId="74417460" w14:textId="3631DC22" w:rsidR="007D2645" w:rsidRPr="003E0FFD" w:rsidRDefault="007D2645" w:rsidP="00DF43F3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</w:pPr>
                      <w:r w:rsidRPr="003E0FFD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  <w:t>Exposición Artome -</w:t>
                      </w:r>
                    </w:p>
                    <w:p w14:paraId="3CF73130" w14:textId="77777777" w:rsidR="007D2645" w:rsidRPr="003E0FFD" w:rsidRDefault="007D2645" w:rsidP="00DF43F3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</w:pPr>
                    </w:p>
                    <w:p w14:paraId="0E1A84E8" w14:textId="0EF912E6" w:rsidR="007D2645" w:rsidRPr="003E0FFD" w:rsidRDefault="007D2645" w:rsidP="00DF43F3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</w:pPr>
                      <w:r w:rsidRPr="003E0FFD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  <w:t>Actuació</w:t>
                      </w:r>
                      <w:r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  <w:t>n de Primavera de Segundo Grado / Mayo - 2 de M</w:t>
                      </w:r>
                      <w:r w:rsidRPr="003E0FFD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  <w:t>ayo</w:t>
                      </w:r>
                    </w:p>
                    <w:p w14:paraId="1EC8CEA6" w14:textId="77777777" w:rsidR="007D2645" w:rsidRDefault="007D2645" w:rsidP="00DF43F3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</w:pPr>
                    </w:p>
                    <w:p w14:paraId="2A697FD7" w14:textId="35A43030" w:rsidR="007D2645" w:rsidRPr="003E0FFD" w:rsidRDefault="007D2645" w:rsidP="00DF43F3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</w:pPr>
                      <w:r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  <w:t>Juegos Olímpicos Juveniles</w:t>
                      </w:r>
                      <w:r w:rsidRPr="003E0FFD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  <w:t xml:space="preserve"> - en FCHS (Participantes del</w:t>
                      </w:r>
                      <w:r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  <w:t xml:space="preserve"> Cuarto y Quinto Grado) - 7 de M</w:t>
                      </w:r>
                      <w:r w:rsidRPr="003E0FFD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  <w:t>ayo</w:t>
                      </w:r>
                    </w:p>
                    <w:p w14:paraId="76D96672" w14:textId="77777777" w:rsidR="007D2645" w:rsidRDefault="007D2645" w:rsidP="00DF43F3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</w:pPr>
                    </w:p>
                    <w:p w14:paraId="2C5A207E" w14:textId="77777777" w:rsidR="007D2645" w:rsidRPr="003E0FFD" w:rsidRDefault="007D2645" w:rsidP="00DF43F3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</w:pPr>
                      <w:r w:rsidRPr="003E0FFD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  <w:t>Ceremonia de premiación -</w:t>
                      </w:r>
                    </w:p>
                    <w:p w14:paraId="0D3C086C" w14:textId="77777777" w:rsidR="007D2645" w:rsidRDefault="007D2645" w:rsidP="00DF43F3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</w:pPr>
                    </w:p>
                    <w:p w14:paraId="189D3CE5" w14:textId="77777777" w:rsidR="007D2645" w:rsidRPr="003E0FFD" w:rsidRDefault="007D2645" w:rsidP="00DF43F3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</w:pPr>
                      <w:r w:rsidRPr="003E0FFD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  <w:t>Ceremonia de promoción -en CESI (quinto grado)</w:t>
                      </w:r>
                    </w:p>
                    <w:p w14:paraId="531BC504" w14:textId="77777777" w:rsidR="007D2645" w:rsidRDefault="007D2645" w:rsidP="00DF43F3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</w:pPr>
                    </w:p>
                    <w:p w14:paraId="6335DCBB" w14:textId="77777777" w:rsidR="007D2645" w:rsidRPr="008016B0" w:rsidRDefault="007D2645" w:rsidP="00DF43F3">
                      <w:pPr>
                        <w:pStyle w:val="BasicParagraph"/>
                        <w:suppressAutoHyphens/>
                        <w:rPr>
                          <w:rStyle w:val="CharacterStyle3"/>
                          <w:rFonts w:asciiTheme="minorHAnsi" w:hAnsiTheme="minorHAnsi" w:cs="Times New Roman"/>
                          <w:b w:val="0"/>
                          <w:i w:val="0"/>
                          <w:color w:val="auto"/>
                          <w:sz w:val="12"/>
                          <w:szCs w:val="12"/>
                        </w:rPr>
                      </w:pPr>
                      <w:r w:rsidRPr="003E0FFD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2"/>
                          <w:szCs w:val="12"/>
                        </w:rPr>
                        <w:t xml:space="preserve">Foro Escolar - </w:t>
                      </w:r>
                      <w:r w:rsidRPr="008016B0">
                        <w:rPr>
                          <w:rStyle w:val="CharacterStyle3"/>
                          <w:rFonts w:asciiTheme="minorHAnsi" w:hAnsiTheme="minorHAnsi" w:cs="Times New Roman"/>
                          <w:b w:val="0"/>
                          <w:i w:val="0"/>
                          <w:color w:val="auto"/>
                          <w:sz w:val="12"/>
                          <w:szCs w:val="12"/>
                        </w:rPr>
                        <w:t>Un foro para que los padres y familiares participen en discusiones con el director y el personal con respecto al plan escolar, la política de participación de padres y familias, pactos entre padres y escuela, y el presupuesto de participación familiar.</w:t>
                      </w:r>
                    </w:p>
                    <w:p w14:paraId="6B62039E" w14:textId="77777777" w:rsidR="007D2645" w:rsidRDefault="007D2645" w:rsidP="00DF43F3">
                      <w:pPr>
                        <w:pStyle w:val="BasicParagraph"/>
                        <w:suppressAutoHyphens/>
                        <w:spacing w:line="240" w:lineRule="auto"/>
                        <w:rPr>
                          <w:rStyle w:val="CharacterStyle3"/>
                          <w:rFonts w:asciiTheme="minorHAnsi" w:hAnsiTheme="minorHAnsi" w:cs="Times New Roman"/>
                          <w:b w:val="0"/>
                          <w:i w:val="0"/>
                          <w:color w:val="auto"/>
                          <w:sz w:val="12"/>
                          <w:szCs w:val="12"/>
                        </w:rPr>
                      </w:pPr>
                    </w:p>
                    <w:p w14:paraId="07EB5B47" w14:textId="2A31A415" w:rsidR="007D2645" w:rsidRPr="008016B0" w:rsidRDefault="007D2645" w:rsidP="00DF43F3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Marker Felt" w:hAnsi="Marker Felt" w:cs="Times New Roman"/>
                          <w:b/>
                          <w:color w:val="FF0000"/>
                          <w:sz w:val="12"/>
                          <w:szCs w:val="12"/>
                        </w:rPr>
                      </w:pPr>
                      <w:r w:rsidRPr="008016B0">
                        <w:rPr>
                          <w:rStyle w:val="CharacterStyle3"/>
                          <w:rFonts w:ascii="Marker Felt" w:hAnsi="Marker Felt" w:cs="Times New Roman"/>
                          <w:b w:val="0"/>
                          <w:color w:val="FF0000"/>
                          <w:sz w:val="12"/>
                          <w:szCs w:val="12"/>
                        </w:rPr>
                        <w:t>Estudiante del mes - Reconocido mensualmente en las reuniones de</w:t>
                      </w:r>
                      <w:r>
                        <w:rPr>
                          <w:rStyle w:val="CharacterStyle3"/>
                          <w:rFonts w:ascii="Marker Felt" w:hAnsi="Marker Felt" w:cs="Times New Roman"/>
                          <w:b w:val="0"/>
                          <w:color w:val="FF0000"/>
                          <w:sz w:val="12"/>
                          <w:szCs w:val="12"/>
                        </w:rPr>
                        <w:t>l</w:t>
                      </w:r>
                      <w:r w:rsidRPr="008016B0">
                        <w:rPr>
                          <w:rStyle w:val="CharacterStyle3"/>
                          <w:rFonts w:ascii="Marker Felt" w:hAnsi="Marker Felt" w:cs="Times New Roman"/>
                          <w:b w:val="0"/>
                          <w:color w:val="FF0000"/>
                          <w:sz w:val="12"/>
                          <w:szCs w:val="12"/>
                        </w:rPr>
                        <w:t xml:space="preserve"> BO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04F4F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F217032" wp14:editId="1CBEF899">
                <wp:simplePos x="0" y="0"/>
                <wp:positionH relativeFrom="column">
                  <wp:posOffset>228600</wp:posOffset>
                </wp:positionH>
                <wp:positionV relativeFrom="paragraph">
                  <wp:posOffset>42545</wp:posOffset>
                </wp:positionV>
                <wp:extent cx="2822575" cy="3105785"/>
                <wp:effectExtent l="0" t="0" r="0" b="0"/>
                <wp:wrapSquare wrapText="bothSides"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22575" cy="31057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FC1246" w14:textId="38872644" w:rsidR="007D2645" w:rsidRPr="002F0433" w:rsidRDefault="007D2645" w:rsidP="006E0F80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auto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Style w:val="CharacterStyle3"/>
                                <w:rFonts w:ascii="Times New Roman" w:hAnsi="Times New Roman" w:cs="Times New Roman"/>
                                <w:color w:val="auto"/>
                              </w:rPr>
                              <w:t xml:space="preserve">Metas del Distrito 2018–19 </w:t>
                            </w:r>
                          </w:p>
                          <w:p w14:paraId="2C981ACA" w14:textId="5C6EA71B" w:rsidR="007D2645" w:rsidRPr="00031A27" w:rsidRDefault="007D2645" w:rsidP="00031A27">
                            <w:pPr>
                              <w:pStyle w:val="BasicParagraph"/>
                              <w:suppressAutoHyphens/>
                              <w:jc w:val="center"/>
                              <w:rPr>
                                <w:rFonts w:ascii="Comic Sans MS" w:eastAsia="Times New Roman" w:hAnsi="Comic Sans MS" w:cs="Times New Roman"/>
                                <w:color w:val="222222"/>
                                <w:sz w:val="19"/>
                                <w:szCs w:val="19"/>
                                <w:shd w:val="clear" w:color="auto" w:fill="FFFFFF"/>
                              </w:rPr>
                            </w:pPr>
                            <w:r w:rsidRPr="00031A27">
                              <w:rPr>
                                <w:rFonts w:ascii="Comic Sans MS" w:eastAsia="Times New Roman" w:hAnsi="Comic Sans MS" w:cs="Times New Roman"/>
                                <w:color w:val="222222"/>
                                <w:sz w:val="19"/>
                                <w:szCs w:val="19"/>
                                <w:shd w:val="clear" w:color="auto" w:fill="FFFFFF"/>
                              </w:rPr>
                              <w:t>* Aumenta</w:t>
                            </w:r>
                            <w:r>
                              <w:rPr>
                                <w:rFonts w:ascii="Comic Sans MS" w:eastAsia="Times New Roman" w:hAnsi="Comic Sans MS" w:cs="Times New Roman"/>
                                <w:color w:val="222222"/>
                                <w:sz w:val="19"/>
                                <w:szCs w:val="19"/>
                                <w:shd w:val="clear" w:color="auto" w:fill="FFFFFF"/>
                              </w:rPr>
                              <w:t>r</w:t>
                            </w:r>
                            <w:r w:rsidRPr="00031A27">
                              <w:rPr>
                                <w:rFonts w:ascii="Comic Sans MS" w:eastAsia="Times New Roman" w:hAnsi="Comic Sans MS" w:cs="Times New Roman"/>
                                <w:color w:val="222222"/>
                                <w:sz w:val="19"/>
                                <w:szCs w:val="19"/>
                                <w:shd w:val="clear" w:color="auto" w:fill="FFFFFF"/>
                              </w:rPr>
                              <w:t xml:space="preserve"> el</w:t>
                            </w:r>
                            <w:r>
                              <w:rPr>
                                <w:rFonts w:ascii="Comic Sans MS" w:eastAsia="Times New Roman" w:hAnsi="Comic Sans MS" w:cs="Times New Roman"/>
                                <w:color w:val="222222"/>
                                <w:sz w:val="19"/>
                                <w:szCs w:val="19"/>
                                <w:shd w:val="clear" w:color="auto" w:fill="FFFFFF"/>
                              </w:rPr>
                              <w:t xml:space="preserve"> </w:t>
                            </w:r>
                            <w:r w:rsidRPr="00031A27">
                              <w:rPr>
                                <w:rFonts w:ascii="Comic Sans MS" w:eastAsia="Times New Roman" w:hAnsi="Comic Sans MS" w:cs="Times New Roman"/>
                                <w:color w:val="222222"/>
                                <w:sz w:val="19"/>
                                <w:szCs w:val="19"/>
                                <w:shd w:val="clear" w:color="auto" w:fill="FFFFFF"/>
                              </w:rPr>
                              <w:t>% de estudiantes que obtienen puntuaciones en los niveles de rendimiento 3 y 4</w:t>
                            </w:r>
                            <w:r>
                              <w:rPr>
                                <w:rFonts w:ascii="Comic Sans MS" w:eastAsia="Times New Roman" w:hAnsi="Comic Sans MS" w:cs="Times New Roman"/>
                                <w:color w:val="222222"/>
                                <w:sz w:val="19"/>
                                <w:szCs w:val="19"/>
                                <w:shd w:val="clear" w:color="auto" w:fill="FFFFFF"/>
                              </w:rPr>
                              <w:t xml:space="preserve"> en los exámenes de Milestones</w:t>
                            </w:r>
                            <w:r w:rsidRPr="00031A27">
                              <w:rPr>
                                <w:rFonts w:ascii="Comic Sans MS" w:eastAsia="Times New Roman" w:hAnsi="Comic Sans MS" w:cs="Times New Roman"/>
                                <w:color w:val="222222"/>
                                <w:sz w:val="19"/>
                                <w:szCs w:val="19"/>
                                <w:shd w:val="clear" w:color="auto" w:fill="FFFFFF"/>
                              </w:rPr>
                              <w:t xml:space="preserve"> EOG y EOC.</w:t>
                            </w:r>
                          </w:p>
                          <w:p w14:paraId="358FD5FB" w14:textId="6248720D" w:rsidR="007D2645" w:rsidRDefault="007D2645" w:rsidP="00031A27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Style w:val="CharacterStyle3"/>
                                <w:rFonts w:ascii="Times New Roman" w:hAnsi="Times New Roman" w:cs="Times New Roman"/>
                                <w:color w:val="auto"/>
                              </w:rPr>
                            </w:pPr>
                            <w:r w:rsidRPr="00031A27">
                              <w:rPr>
                                <w:rFonts w:ascii="Comic Sans MS" w:eastAsia="Times New Roman" w:hAnsi="Comic Sans MS" w:cs="Times New Roman"/>
                                <w:color w:val="222222"/>
                                <w:sz w:val="19"/>
                                <w:szCs w:val="19"/>
                                <w:shd w:val="clear" w:color="auto" w:fill="FFFFFF"/>
                              </w:rPr>
                              <w:t>* Disminución en incidencias de disciplina en todos los grados y escuelas.</w:t>
                            </w:r>
                          </w:p>
                          <w:p w14:paraId="1C0DA209" w14:textId="77777777" w:rsidR="007D2645" w:rsidRDefault="007D2645" w:rsidP="006E0F80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Style w:val="CharacterStyle3"/>
                                <w:rFonts w:ascii="Times New Roman" w:hAnsi="Times New Roman" w:cs="Times New Roman"/>
                                <w:color w:val="auto"/>
                              </w:rPr>
                            </w:pPr>
                          </w:p>
                          <w:p w14:paraId="46F559A5" w14:textId="761D5DD3" w:rsidR="007D2645" w:rsidRPr="002F0433" w:rsidRDefault="007D2645" w:rsidP="006E0F80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auto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Style w:val="CharacterStyle3"/>
                                <w:rFonts w:ascii="Times New Roman" w:hAnsi="Times New Roman" w:cs="Times New Roman"/>
                                <w:color w:val="auto"/>
                              </w:rPr>
                              <w:t>Metas Escolares 2018–19</w:t>
                            </w:r>
                            <w:r w:rsidRPr="002F0433">
                              <w:rPr>
                                <w:rStyle w:val="CharacterStyle3"/>
                                <w:rFonts w:ascii="Times New Roman" w:hAnsi="Times New Roman" w:cs="Times New Roman"/>
                                <w:color w:val="auto"/>
                              </w:rPr>
                              <w:t xml:space="preserve"> </w:t>
                            </w:r>
                          </w:p>
                          <w:p w14:paraId="6729213B" w14:textId="77777777" w:rsidR="007D2645" w:rsidRPr="00031A27" w:rsidRDefault="007D2645" w:rsidP="00031A27">
                            <w:pPr>
                              <w:pStyle w:val="BasicParagraph"/>
                              <w:suppressAutoHyphens/>
                              <w:jc w:val="center"/>
                              <w:rPr>
                                <w:rFonts w:ascii="Comic Sans MS" w:hAnsi="Comic Sans MS" w:cs="Times New Roman"/>
                                <w:sz w:val="19"/>
                                <w:szCs w:val="19"/>
                              </w:rPr>
                            </w:pPr>
                            <w:r w:rsidRPr="00031A27">
                              <w:rPr>
                                <w:rFonts w:ascii="Comic Sans MS" w:hAnsi="Comic Sans MS" w:cs="Times New Roman"/>
                                <w:sz w:val="19"/>
                                <w:szCs w:val="19"/>
                              </w:rPr>
                              <w:t>* El número de 3s y 4s en ELA aumentará del 35% al 38%.</w:t>
                            </w:r>
                          </w:p>
                          <w:p w14:paraId="2FECD516" w14:textId="77777777" w:rsidR="007D2645" w:rsidRPr="00031A27" w:rsidRDefault="007D2645" w:rsidP="00031A27">
                            <w:pPr>
                              <w:pStyle w:val="BasicParagraph"/>
                              <w:suppressAutoHyphens/>
                              <w:jc w:val="center"/>
                              <w:rPr>
                                <w:rFonts w:ascii="Comic Sans MS" w:hAnsi="Comic Sans MS" w:cs="Times New Roman"/>
                                <w:sz w:val="19"/>
                                <w:szCs w:val="19"/>
                              </w:rPr>
                            </w:pPr>
                            <w:r w:rsidRPr="00031A27">
                              <w:rPr>
                                <w:rFonts w:ascii="Comic Sans MS" w:hAnsi="Comic Sans MS" w:cs="Times New Roman"/>
                                <w:sz w:val="19"/>
                                <w:szCs w:val="19"/>
                              </w:rPr>
                              <w:t>* La cantidad de 3s y 4s en matemáticas aumentará de 50% a 53%.</w:t>
                            </w:r>
                          </w:p>
                          <w:p w14:paraId="0803CA30" w14:textId="2BB7821D" w:rsidR="007D2645" w:rsidRPr="00C91C5E" w:rsidRDefault="007D2645" w:rsidP="00031A27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031A27">
                              <w:rPr>
                                <w:rFonts w:ascii="Comic Sans MS" w:hAnsi="Comic Sans MS" w:cs="Times New Roman"/>
                                <w:sz w:val="19"/>
                                <w:szCs w:val="19"/>
                              </w:rPr>
                              <w:t>* Habrá una disminución de al menos 10% en el número total de referencias de disciplina.</w:t>
                            </w:r>
                          </w:p>
                          <w:p w14:paraId="7C9F7910" w14:textId="77777777" w:rsidR="007D2645" w:rsidRPr="00C91C5E" w:rsidRDefault="007D2645" w:rsidP="006E0F8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9" o:spid="_x0000_s1029" type="#_x0000_t202" style="position:absolute;margin-left:18pt;margin-top:3.35pt;width:222.25pt;height:244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" filled="f" stroked="f">
                <v:textbox>
                  <w:txbxContent>
                    <w:p w14:paraId="0DFC1246" w14:textId="38872644" w:rsidR="008016B0" w:rsidRPr="002F0433" w:rsidRDefault="008016B0" w:rsidP="006E0F80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color w:val="auto"/>
                          <w:sz w:val="26"/>
                          <w:szCs w:val="26"/>
                        </w:rPr>
                      </w:pPr>
                      <w:r>
                        <w:rPr>
                          <w:rStyle w:val="CharacterStyle3"/>
                          <w:rFonts w:ascii="Times New Roman" w:hAnsi="Times New Roman" w:cs="Times New Roman"/>
                          <w:color w:val="auto"/>
                        </w:rPr>
                        <w:t xml:space="preserve">Metas del Distrito 2018–19 </w:t>
                      </w:r>
                    </w:p>
                    <w:p w14:paraId="2C981ACA" w14:textId="5C6EA71B" w:rsidR="008016B0" w:rsidRPr="00031A27" w:rsidRDefault="008016B0" w:rsidP="00031A27">
                      <w:pPr>
                        <w:pStyle w:val="BasicParagraph"/>
                        <w:suppressAutoHyphens/>
                        <w:jc w:val="center"/>
                        <w:rPr>
                          <w:rFonts w:ascii="Comic Sans MS" w:eastAsia="Times New Roman" w:hAnsi="Comic Sans MS" w:cs="Times New Roman"/>
                          <w:color w:val="222222"/>
                          <w:sz w:val="19"/>
                          <w:szCs w:val="19"/>
                          <w:shd w:val="clear" w:color="auto" w:fill="FFFFFF"/>
                        </w:rPr>
                      </w:pPr>
                      <w:r w:rsidRPr="00031A27">
                        <w:rPr>
                          <w:rFonts w:ascii="Comic Sans MS" w:eastAsia="Times New Roman" w:hAnsi="Comic Sans MS" w:cs="Times New Roman"/>
                          <w:color w:val="222222"/>
                          <w:sz w:val="19"/>
                          <w:szCs w:val="19"/>
                          <w:shd w:val="clear" w:color="auto" w:fill="FFFFFF"/>
                        </w:rPr>
                        <w:t>* Aumenta</w:t>
                      </w:r>
                      <w:r>
                        <w:rPr>
                          <w:rFonts w:ascii="Comic Sans MS" w:eastAsia="Times New Roman" w:hAnsi="Comic Sans MS" w:cs="Times New Roman"/>
                          <w:color w:val="222222"/>
                          <w:sz w:val="19"/>
                          <w:szCs w:val="19"/>
                          <w:shd w:val="clear" w:color="auto" w:fill="FFFFFF"/>
                        </w:rPr>
                        <w:t>r</w:t>
                      </w:r>
                      <w:r w:rsidRPr="00031A27">
                        <w:rPr>
                          <w:rFonts w:ascii="Comic Sans MS" w:eastAsia="Times New Roman" w:hAnsi="Comic Sans MS" w:cs="Times New Roman"/>
                          <w:color w:val="222222"/>
                          <w:sz w:val="19"/>
                          <w:szCs w:val="19"/>
                          <w:shd w:val="clear" w:color="auto" w:fill="FFFFFF"/>
                        </w:rPr>
                        <w:t xml:space="preserve"> el</w:t>
                      </w:r>
                      <w:r>
                        <w:rPr>
                          <w:rFonts w:ascii="Comic Sans MS" w:eastAsia="Times New Roman" w:hAnsi="Comic Sans MS" w:cs="Times New Roman"/>
                          <w:color w:val="222222"/>
                          <w:sz w:val="19"/>
                          <w:szCs w:val="19"/>
                          <w:shd w:val="clear" w:color="auto" w:fill="FFFFFF"/>
                        </w:rPr>
                        <w:t xml:space="preserve"> </w:t>
                      </w:r>
                      <w:r w:rsidRPr="00031A27">
                        <w:rPr>
                          <w:rFonts w:ascii="Comic Sans MS" w:eastAsia="Times New Roman" w:hAnsi="Comic Sans MS" w:cs="Times New Roman"/>
                          <w:color w:val="222222"/>
                          <w:sz w:val="19"/>
                          <w:szCs w:val="19"/>
                          <w:shd w:val="clear" w:color="auto" w:fill="FFFFFF"/>
                        </w:rPr>
                        <w:t>% de estudiantes que obtienen puntuaciones en los niveles de rendimiento 3 y 4</w:t>
                      </w:r>
                      <w:r>
                        <w:rPr>
                          <w:rFonts w:ascii="Comic Sans MS" w:eastAsia="Times New Roman" w:hAnsi="Comic Sans MS" w:cs="Times New Roman"/>
                          <w:color w:val="222222"/>
                          <w:sz w:val="19"/>
                          <w:szCs w:val="19"/>
                          <w:shd w:val="clear" w:color="auto" w:fill="FFFFFF"/>
                        </w:rPr>
                        <w:t xml:space="preserve"> en los exámenes de Milestones</w:t>
                      </w:r>
                      <w:r w:rsidRPr="00031A27">
                        <w:rPr>
                          <w:rFonts w:ascii="Comic Sans MS" w:eastAsia="Times New Roman" w:hAnsi="Comic Sans MS" w:cs="Times New Roman"/>
                          <w:color w:val="222222"/>
                          <w:sz w:val="19"/>
                          <w:szCs w:val="19"/>
                          <w:shd w:val="clear" w:color="auto" w:fill="FFFFFF"/>
                        </w:rPr>
                        <w:t xml:space="preserve"> EOG y EOC.</w:t>
                      </w:r>
                    </w:p>
                    <w:p w14:paraId="358FD5FB" w14:textId="6248720D" w:rsidR="008016B0" w:rsidRDefault="008016B0" w:rsidP="00031A27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Style w:val="CharacterStyle3"/>
                          <w:rFonts w:ascii="Times New Roman" w:hAnsi="Times New Roman" w:cs="Times New Roman"/>
                          <w:color w:val="auto"/>
                        </w:rPr>
                      </w:pPr>
                      <w:r w:rsidRPr="00031A27">
                        <w:rPr>
                          <w:rFonts w:ascii="Comic Sans MS" w:eastAsia="Times New Roman" w:hAnsi="Comic Sans MS" w:cs="Times New Roman"/>
                          <w:color w:val="222222"/>
                          <w:sz w:val="19"/>
                          <w:szCs w:val="19"/>
                          <w:shd w:val="clear" w:color="auto" w:fill="FFFFFF"/>
                        </w:rPr>
                        <w:t>* Disminución en incidencias de disciplina en todos los grados y escuelas.</w:t>
                      </w:r>
                    </w:p>
                    <w:p w14:paraId="1C0DA209" w14:textId="77777777" w:rsidR="008016B0" w:rsidRDefault="008016B0" w:rsidP="006E0F80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Style w:val="CharacterStyle3"/>
                          <w:rFonts w:ascii="Times New Roman" w:hAnsi="Times New Roman" w:cs="Times New Roman"/>
                          <w:color w:val="auto"/>
                        </w:rPr>
                      </w:pPr>
                    </w:p>
                    <w:p w14:paraId="46F559A5" w14:textId="761D5DD3" w:rsidR="008016B0" w:rsidRPr="002F0433" w:rsidRDefault="008016B0" w:rsidP="006E0F80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color w:val="auto"/>
                          <w:sz w:val="26"/>
                          <w:szCs w:val="26"/>
                        </w:rPr>
                      </w:pPr>
                      <w:r>
                        <w:rPr>
                          <w:rStyle w:val="CharacterStyle3"/>
                          <w:rFonts w:ascii="Times New Roman" w:hAnsi="Times New Roman" w:cs="Times New Roman"/>
                          <w:color w:val="auto"/>
                        </w:rPr>
                        <w:t>Metas Escolares 2018–19</w:t>
                      </w:r>
                      <w:r w:rsidRPr="002F0433">
                        <w:rPr>
                          <w:rStyle w:val="CharacterStyle3"/>
                          <w:rFonts w:ascii="Times New Roman" w:hAnsi="Times New Roman" w:cs="Times New Roman"/>
                          <w:color w:val="auto"/>
                        </w:rPr>
                        <w:t xml:space="preserve"> </w:t>
                      </w:r>
                    </w:p>
                    <w:p w14:paraId="6729213B" w14:textId="77777777" w:rsidR="008016B0" w:rsidRPr="00031A27" w:rsidRDefault="008016B0" w:rsidP="00031A27">
                      <w:pPr>
                        <w:pStyle w:val="BasicParagraph"/>
                        <w:suppressAutoHyphens/>
                        <w:jc w:val="center"/>
                        <w:rPr>
                          <w:rFonts w:ascii="Comic Sans MS" w:hAnsi="Comic Sans MS" w:cs="Times New Roman"/>
                          <w:sz w:val="19"/>
                          <w:szCs w:val="19"/>
                        </w:rPr>
                      </w:pPr>
                      <w:r w:rsidRPr="00031A27">
                        <w:rPr>
                          <w:rFonts w:ascii="Comic Sans MS" w:hAnsi="Comic Sans MS" w:cs="Times New Roman"/>
                          <w:sz w:val="19"/>
                          <w:szCs w:val="19"/>
                        </w:rPr>
                        <w:t>* El número de 3s y 4s en ELA aumentará del 35% al 38%.</w:t>
                      </w:r>
                    </w:p>
                    <w:p w14:paraId="2FECD516" w14:textId="77777777" w:rsidR="008016B0" w:rsidRPr="00031A27" w:rsidRDefault="008016B0" w:rsidP="00031A27">
                      <w:pPr>
                        <w:pStyle w:val="BasicParagraph"/>
                        <w:suppressAutoHyphens/>
                        <w:jc w:val="center"/>
                        <w:rPr>
                          <w:rFonts w:ascii="Comic Sans MS" w:hAnsi="Comic Sans MS" w:cs="Times New Roman"/>
                          <w:sz w:val="19"/>
                          <w:szCs w:val="19"/>
                        </w:rPr>
                      </w:pPr>
                      <w:r w:rsidRPr="00031A27">
                        <w:rPr>
                          <w:rFonts w:ascii="Comic Sans MS" w:hAnsi="Comic Sans MS" w:cs="Times New Roman"/>
                          <w:sz w:val="19"/>
                          <w:szCs w:val="19"/>
                        </w:rPr>
                        <w:t>* La cantidad de 3s y 4s en matemáticas aumentará de 50% a 53%.</w:t>
                      </w:r>
                    </w:p>
                    <w:p w14:paraId="0803CA30" w14:textId="2BB7821D" w:rsidR="008016B0" w:rsidRPr="00C91C5E" w:rsidRDefault="008016B0" w:rsidP="00031A27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031A27">
                        <w:rPr>
                          <w:rFonts w:ascii="Comic Sans MS" w:hAnsi="Comic Sans MS" w:cs="Times New Roman"/>
                          <w:sz w:val="19"/>
                          <w:szCs w:val="19"/>
                        </w:rPr>
                        <w:t>* Habrá una disminución de al menos 10% en el número total de referencias de disciplina.</w:t>
                      </w:r>
                    </w:p>
                    <w:p w14:paraId="7C9F7910" w14:textId="77777777" w:rsidR="008016B0" w:rsidRPr="00C91C5E" w:rsidRDefault="008016B0" w:rsidP="006E0F8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EE632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15C2D91" wp14:editId="07A93363">
                <wp:simplePos x="0" y="0"/>
                <wp:positionH relativeFrom="column">
                  <wp:posOffset>190500</wp:posOffset>
                </wp:positionH>
                <wp:positionV relativeFrom="paragraph">
                  <wp:posOffset>3236595</wp:posOffset>
                </wp:positionV>
                <wp:extent cx="2908300" cy="3378200"/>
                <wp:effectExtent l="0" t="0" r="0" b="0"/>
                <wp:wrapSquare wrapText="bothSides"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08300" cy="3378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9AEA3A" w14:textId="3B7D4C63" w:rsidR="007D2645" w:rsidRPr="009241B7" w:rsidRDefault="007D2645" w:rsidP="008812A4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Style w:val="CharacterStyle2"/>
                                <w:rFonts w:ascii="Times New Roman" w:hAnsi="Times New Roman" w:cs="Times New Roman"/>
                                <w:i w:val="0"/>
                                <w:iCs w:val="0"/>
                                <w:smallCaps w:val="0"/>
                                <w:sz w:val="26"/>
                                <w:szCs w:val="26"/>
                              </w:rPr>
                              <w:t>Pacto</w:t>
                            </w:r>
                            <w:r w:rsidRPr="009241B7">
                              <w:rPr>
                                <w:rStyle w:val="CharacterStyle2"/>
                                <w:rFonts w:ascii="Times New Roman" w:hAnsi="Times New Roman" w:cs="Times New Roman"/>
                                <w:i w:val="0"/>
                                <w:iCs w:val="0"/>
                                <w:smallCaps w:val="0"/>
                                <w:sz w:val="26"/>
                                <w:szCs w:val="26"/>
                              </w:rPr>
                              <w:t xml:space="preserve"> Entre la Escuela y los Padres</w:t>
                            </w:r>
                          </w:p>
                          <w:p w14:paraId="61891CF5" w14:textId="460F9C00" w:rsidR="007D2645" w:rsidRDefault="007D2645" w:rsidP="009241B7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Como parte de est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e plan, La Escuela Primaria de Carnesville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y nuestras familias desarrollarán un pacto entre la escuela y los padres, 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el cual 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es un acuerdo que los padres, maestros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y estudiantes desarrollarán para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explica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r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cómo los padres y los maestros trabajarán juntos para asegurarse de que todos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nuestros estudiantes alcancen 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l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os estándares de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grado- nivel. El acuerdo será revisado y actualizado anualmente b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asado en la retroalimentación provista por los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padres, estudiantes y maestros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durante el 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año. 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 </w:t>
                            </w:r>
                          </w:p>
                          <w:p w14:paraId="43B1AD08" w14:textId="77777777" w:rsidR="007D2645" w:rsidRDefault="007D2645" w:rsidP="009241B7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                                    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El pacto entre la escuela y los 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7FF58720" w14:textId="77777777" w:rsidR="007D2645" w:rsidRDefault="007D2645" w:rsidP="009241B7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                                     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padres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puede ser compartido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 </w:t>
                            </w:r>
                          </w:p>
                          <w:p w14:paraId="6FA3DB65" w14:textId="77777777" w:rsidR="007D2645" w:rsidRDefault="007D2645" w:rsidP="009241B7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                                     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con los padres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durante 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l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as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7A60205E" w14:textId="77777777" w:rsidR="007D2645" w:rsidRDefault="007D2645" w:rsidP="009241B7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                                     conferencias de 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padre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s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-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6568BAA1" w14:textId="7B04C5E6" w:rsidR="007D2645" w:rsidRDefault="007D2645" w:rsidP="009241B7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                                     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maestro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s y se mantendrán </w:t>
                            </w:r>
                          </w:p>
                          <w:p w14:paraId="4778C4CB" w14:textId="77777777" w:rsidR="007D2645" w:rsidRDefault="007D2645" w:rsidP="009241B7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                                     con el maestro de cada niño  </w:t>
                            </w:r>
                          </w:p>
                          <w:p w14:paraId="5C2D238C" w14:textId="77777777" w:rsidR="007D2645" w:rsidRDefault="007D2645" w:rsidP="009241B7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                                     por 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si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los padres 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llegaran a </w:t>
                            </w:r>
                          </w:p>
                          <w:p w14:paraId="534ADE2C" w14:textId="4AA44A09" w:rsidR="007D2645" w:rsidRPr="009241B7" w:rsidRDefault="007D2645" w:rsidP="009241B7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                                     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ne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cesitar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otro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copia.</w:t>
                            </w:r>
                          </w:p>
                          <w:p w14:paraId="2DCD09C2" w14:textId="1AB353D0" w:rsidR="007D2645" w:rsidRPr="008812A4" w:rsidRDefault="007D2645" w:rsidP="009241B7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                     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                          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2" o:spid="_x0000_s1030" type="#_x0000_t202" style="position:absolute;margin-left:15pt;margin-top:254.85pt;width:229pt;height:26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" filled="f" stroked="f">
                <v:textbox>
                  <w:txbxContent>
                    <w:p w14:paraId="5E9AEA3A" w14:textId="3B7D4C63" w:rsidR="008016B0" w:rsidRPr="009241B7" w:rsidRDefault="008016B0" w:rsidP="008812A4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b/>
                          <w:bCs/>
                          <w:i/>
                          <w:iCs/>
                          <w:sz w:val="26"/>
                          <w:szCs w:val="26"/>
                        </w:rPr>
                      </w:pPr>
                      <w:r>
                        <w:rPr>
                          <w:rStyle w:val="CharacterStyle2"/>
                          <w:rFonts w:ascii="Times New Roman" w:hAnsi="Times New Roman" w:cs="Times New Roman"/>
                          <w:i w:val="0"/>
                          <w:iCs w:val="0"/>
                          <w:smallCaps w:val="0"/>
                          <w:sz w:val="26"/>
                          <w:szCs w:val="26"/>
                        </w:rPr>
                        <w:t>Pacto</w:t>
                      </w:r>
                      <w:r w:rsidRPr="009241B7">
                        <w:rPr>
                          <w:rStyle w:val="CharacterStyle2"/>
                          <w:rFonts w:ascii="Times New Roman" w:hAnsi="Times New Roman" w:cs="Times New Roman"/>
                          <w:i w:val="0"/>
                          <w:iCs w:val="0"/>
                          <w:smallCaps w:val="0"/>
                          <w:sz w:val="26"/>
                          <w:szCs w:val="26"/>
                        </w:rPr>
                        <w:t xml:space="preserve"> Entre la Escuela y los Padres</w:t>
                      </w:r>
                    </w:p>
                    <w:p w14:paraId="61891CF5" w14:textId="460F9C00" w:rsidR="008016B0" w:rsidRDefault="008016B0" w:rsidP="009241B7">
                      <w:pPr>
                        <w:spacing w:line="276" w:lineRule="auto"/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</w:pP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Como parte de est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e plan, La Escuela Primaria de Carnesville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y nuestras familias desarrollarán un pacto entre la escuela y los padres, 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el cual 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es un acuerdo que los padres, maestros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y estudiantes desarrollarán para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explica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r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cómo los padres y los maestros trabajarán juntos para asegurarse de que todos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nuestros estudiantes alcancen 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l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os estándares de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grado- nivel. El acuerdo será revisado y actualizado anualmente b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asado en la retroalimentación provista por los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padres, estudiantes y maestros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durante el 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año. 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 </w:t>
                      </w:r>
                    </w:p>
                    <w:p w14:paraId="43B1AD08" w14:textId="77777777" w:rsidR="008016B0" w:rsidRDefault="008016B0" w:rsidP="009241B7">
                      <w:pPr>
                        <w:spacing w:line="276" w:lineRule="auto"/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                                    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El pacto entre la escuela y los 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7FF58720" w14:textId="77777777" w:rsidR="008016B0" w:rsidRDefault="008016B0" w:rsidP="009241B7">
                      <w:pPr>
                        <w:spacing w:line="276" w:lineRule="auto"/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                                     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padres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puede ser compartido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 </w:t>
                      </w:r>
                    </w:p>
                    <w:p w14:paraId="6FA3DB65" w14:textId="77777777" w:rsidR="008016B0" w:rsidRDefault="008016B0" w:rsidP="009241B7">
                      <w:pPr>
                        <w:spacing w:line="276" w:lineRule="auto"/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                                     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con los padres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durante 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l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as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7A60205E" w14:textId="77777777" w:rsidR="008016B0" w:rsidRDefault="008016B0" w:rsidP="009241B7">
                      <w:pPr>
                        <w:spacing w:line="276" w:lineRule="auto"/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                                     conferencias de 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padre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s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-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6568BAA1" w14:textId="7B04C5E6" w:rsidR="008016B0" w:rsidRDefault="008016B0" w:rsidP="009241B7">
                      <w:pPr>
                        <w:spacing w:line="276" w:lineRule="auto"/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                                     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maestro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s y se mantendrán </w:t>
                      </w:r>
                    </w:p>
                    <w:p w14:paraId="4778C4CB" w14:textId="77777777" w:rsidR="008016B0" w:rsidRDefault="008016B0" w:rsidP="009241B7">
                      <w:pPr>
                        <w:spacing w:line="276" w:lineRule="auto"/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                                     con el maestro de cada niño  </w:t>
                      </w:r>
                    </w:p>
                    <w:p w14:paraId="5C2D238C" w14:textId="77777777" w:rsidR="008016B0" w:rsidRDefault="008016B0" w:rsidP="009241B7">
                      <w:pPr>
                        <w:spacing w:line="276" w:lineRule="auto"/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                                     por 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si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los padres 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llegaran a </w:t>
                      </w:r>
                    </w:p>
                    <w:p w14:paraId="534ADE2C" w14:textId="4AA44A09" w:rsidR="008016B0" w:rsidRPr="009241B7" w:rsidRDefault="008016B0" w:rsidP="009241B7">
                      <w:pPr>
                        <w:spacing w:line="276" w:lineRule="auto"/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                                     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ne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cesitar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otro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copia.</w:t>
                      </w:r>
                    </w:p>
                    <w:p w14:paraId="2DCD09C2" w14:textId="1AB353D0" w:rsidR="008016B0" w:rsidRPr="008812A4" w:rsidRDefault="008016B0" w:rsidP="009241B7">
                      <w:pPr>
                        <w:spacing w:line="276" w:lineRule="auto"/>
                        <w:rPr>
                          <w:rFonts w:ascii="Times New Roman" w:hAnsi="Times New Roman" w:cs="Times New Roman"/>
                        </w:rPr>
                      </w:pP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                     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                          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4F4D31D" w14:textId="40EB62DD" w:rsidR="001973F9" w:rsidRDefault="004428BB" w:rsidP="001973F9">
      <w:pPr>
        <w:sectPr w:rsidR="001973F9" w:rsidSect="001973F9">
          <w:headerReference w:type="default" r:id="rId14"/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  <w:r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1A24358" wp14:editId="59CB626A">
                <wp:simplePos x="0" y="0"/>
                <wp:positionH relativeFrom="column">
                  <wp:posOffset>3365500</wp:posOffset>
                </wp:positionH>
                <wp:positionV relativeFrom="paragraph">
                  <wp:posOffset>42545</wp:posOffset>
                </wp:positionV>
                <wp:extent cx="5587365" cy="6546850"/>
                <wp:effectExtent l="0" t="0" r="0" b="6350"/>
                <wp:wrapSquare wrapText="bothSides"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87365" cy="6546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BB12F7" w14:textId="77D975E6" w:rsidR="007D2645" w:rsidRPr="00F569D8" w:rsidRDefault="007D2645" w:rsidP="008D5808">
                            <w:pPr>
                              <w:pStyle w:val="BasicParagraph"/>
                              <w:suppressAutoHyphens/>
                              <w:spacing w:line="240" w:lineRule="auto"/>
                              <w:ind w:right="1941"/>
                              <w:jc w:val="center"/>
                              <w:rPr>
                                <w:rFonts w:ascii="Times New Roman" w:hAnsi="Times New Roman" w:cs="Times New Roman"/>
                                <w:bCs/>
                                <w:i/>
                                <w:iCs/>
                                <w:smallCaps/>
                                <w:color w:val="24408E"/>
                                <w:sz w:val="26"/>
                                <w:szCs w:val="26"/>
                              </w:rPr>
                            </w:pPr>
                            <w:r w:rsidRPr="00F569D8">
                              <w:rPr>
                                <w:rFonts w:ascii="Times New Roman" w:hAnsi="Times New Roman" w:cs="Times New Roman"/>
                                <w:b/>
                                <w:color w:val="000090"/>
                                <w:sz w:val="26"/>
                                <w:szCs w:val="26"/>
                              </w:rPr>
                              <w:t>C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0090"/>
                                <w:sz w:val="26"/>
                                <w:szCs w:val="26"/>
                              </w:rPr>
                              <w:t>arnesville Primaria</w:t>
                            </w:r>
                            <w:r w:rsidRPr="00F569D8">
                              <w:rPr>
                                <w:rFonts w:ascii="Times New Roman" w:hAnsi="Times New Roman" w:cs="Times New Roman"/>
                                <w:b/>
                                <w:color w:val="000090"/>
                                <w:sz w:val="26"/>
                                <w:szCs w:val="26"/>
                              </w:rPr>
                              <w:t xml:space="preserve"> se esta</w:t>
                            </w:r>
                            <w:r w:rsidRPr="00F569D8">
                              <w:rPr>
                                <w:rStyle w:val="CharacterStyle7"/>
                                <w:rFonts w:ascii="Times New Roman" w:hAnsi="Times New Roman" w:cs="Times New Roman"/>
                                <w:b/>
                                <w:sz w:val="26"/>
                                <w:szCs w:val="26"/>
                              </w:rPr>
                              <w:t xml:space="preserve"> Ramificando!</w:t>
                            </w:r>
                          </w:p>
                          <w:p w14:paraId="17815180" w14:textId="63768993" w:rsidR="007D2645" w:rsidRPr="00F569D8" w:rsidRDefault="007D2645" w:rsidP="008C1BFC">
                            <w:pPr>
                              <w:pStyle w:val="BasicParagraph"/>
                              <w:suppressAutoHyphens/>
                              <w:spacing w:line="240" w:lineRule="auto"/>
                              <w:ind w:right="1941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Carnesville 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Primaria</w:t>
                            </w:r>
                            <w:bookmarkStart w:id="0" w:name="_GoBack"/>
                            <w:bookmarkEnd w:id="0"/>
                            <w:r w:rsidRPr="00F569D8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tomará las siguientes medidas para promover y apoyar a los padres y miembros de la familia como una base importante de la escuela con el fin de fortalecer la escuela y alcanzar las metas de nuestra escuela. Nosotros haremos:</w:t>
                            </w:r>
                          </w:p>
                          <w:p w14:paraId="42339D33" w14:textId="77777777" w:rsidR="007D2645" w:rsidRPr="00F569D8" w:rsidRDefault="007D2645" w:rsidP="008C1BFC">
                            <w:pPr>
                              <w:pStyle w:val="BasicParagraph"/>
                              <w:suppressAutoHyphens/>
                              <w:spacing w:line="240" w:lineRule="auto"/>
                              <w:ind w:right="1941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  <w:p w14:paraId="33915258" w14:textId="62F0405F" w:rsidR="007D2645" w:rsidRPr="00F569D8" w:rsidRDefault="007D2645" w:rsidP="00431C58">
                            <w:pPr>
                              <w:pStyle w:val="ParagraphStyle1"/>
                              <w:numPr>
                                <w:ilvl w:val="0"/>
                                <w:numId w:val="3"/>
                              </w:numPr>
                              <w:ind w:right="1941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F569D8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Asegúrese de que toda la información relacionada con la escuela y los programas, reuniones y otras actividades se publiquen en inglés y en español o en otros idiomas preferidos, que se publican en el sitio web de la escuela y se incluyan en el boletín de noticias semanales de la escuela para todas las familias cuando los soliciten.</w:t>
                            </w:r>
                          </w:p>
                          <w:p w14:paraId="6910BA41" w14:textId="77777777" w:rsidR="007D2645" w:rsidRPr="00F569D8" w:rsidRDefault="007D2645" w:rsidP="00431C58">
                            <w:pPr>
                              <w:pStyle w:val="ParagraphStyle1"/>
                              <w:ind w:left="360" w:right="1941" w:firstLine="0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  <w:p w14:paraId="41C649F9" w14:textId="5972FA0B" w:rsidR="007D2645" w:rsidRPr="00F569D8" w:rsidRDefault="007D2645" w:rsidP="00431C58">
                            <w:pPr>
                              <w:pStyle w:val="ParagraphStyle1"/>
                              <w:numPr>
                                <w:ilvl w:val="0"/>
                                <w:numId w:val="3"/>
                              </w:numPr>
                              <w:ind w:right="1941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F569D8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Proporcionar capacitaciones mensuales para el personal durante sus períodos de planificación sobre estrategias para mejorar la comunicación con los padres y las ideas para aumentar el compromiso familiar con actividades de lectura y matemáticas para nuestros estudiantes fuera del aula. El personal también compartirá las mejores prácticas durante las reuniones regulares de la facultad.</w:t>
                            </w:r>
                          </w:p>
                          <w:p w14:paraId="6F10A0AF" w14:textId="77777777" w:rsidR="007D2645" w:rsidRPr="00F569D8" w:rsidRDefault="007D2645" w:rsidP="00EF3BA1">
                            <w:pPr>
                              <w:pStyle w:val="ParagraphStyle1"/>
                              <w:ind w:left="360" w:right="1941" w:firstLine="0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  <w:p w14:paraId="6BF1417F" w14:textId="1EF31C7D" w:rsidR="007D2645" w:rsidRPr="00F569D8" w:rsidRDefault="007D2645" w:rsidP="00431C58">
                            <w:pPr>
                              <w:pStyle w:val="ParagraphStyle1"/>
                              <w:numPr>
                                <w:ilvl w:val="0"/>
                                <w:numId w:val="3"/>
                              </w:numPr>
                              <w:ind w:right="1941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F569D8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Asociarse con programas de educación temprana, escuelas intermedias y secundarias, recursos u organizaciones listas para la universidad, centros de recursos para padres u otros programas (según corresponda) para ayudar a los padres y sus hijos a tener éxito en la transición escolar.</w:t>
                            </w:r>
                          </w:p>
                          <w:p w14:paraId="216AA2F2" w14:textId="77777777" w:rsidR="007D2645" w:rsidRPr="00F569D8" w:rsidRDefault="007D2645" w:rsidP="00EF3BA1">
                            <w:pPr>
                              <w:pStyle w:val="ParagraphStyle1"/>
                              <w:ind w:left="360" w:right="1941" w:firstLine="0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  <w:p w14:paraId="14C03C8E" w14:textId="1185909F" w:rsidR="007D2645" w:rsidRPr="00F569D8" w:rsidRDefault="007D2645" w:rsidP="00EF3BA1">
                            <w:pPr>
                              <w:pStyle w:val="ParagraphStyle1"/>
                              <w:numPr>
                                <w:ilvl w:val="0"/>
                                <w:numId w:val="3"/>
                              </w:numPr>
                              <w:ind w:right="1941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F569D8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Compartir información en inglés y en español u otros idiomas preferidos en el boletín de noticias de la escuela para que los padres entiendan los estándares y evaluaciones académicas de la escuela, así como las maneras en que los padres pueden monitorear el progreso de sus hijos y trabajar con educadores.</w:t>
                            </w:r>
                          </w:p>
                          <w:p w14:paraId="4C09E89F" w14:textId="77777777" w:rsidR="007D2645" w:rsidRPr="00F569D8" w:rsidRDefault="007D2645" w:rsidP="00EF3BA1">
                            <w:pPr>
                              <w:pStyle w:val="ParagraphStyle1"/>
                              <w:ind w:left="0" w:right="1941" w:firstLine="0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  <w:p w14:paraId="2DDFD1B4" w14:textId="04C98B68" w:rsidR="007D2645" w:rsidRPr="00F569D8" w:rsidRDefault="007D2645" w:rsidP="00431C58">
                            <w:pPr>
                              <w:pStyle w:val="ParagraphStyle1"/>
                              <w:numPr>
                                <w:ilvl w:val="0"/>
                                <w:numId w:val="3"/>
                              </w:numPr>
                              <w:ind w:right="1941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F569D8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Comunicarse con todas las familias y la comunidad regularmente sobre eventos y actividades en toda la escuela, a través de mensajes telefónicos, medios sociales y folletos.</w:t>
                            </w:r>
                          </w:p>
                          <w:p w14:paraId="7E7CB01E" w14:textId="77777777" w:rsidR="007D2645" w:rsidRPr="00F569D8" w:rsidRDefault="007D2645" w:rsidP="00F569D8">
                            <w:pPr>
                              <w:pStyle w:val="ParagraphStyle1"/>
                              <w:ind w:left="720" w:right="1941" w:firstLine="0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  <w:p w14:paraId="107D64EA" w14:textId="1129C10A" w:rsidR="007D2645" w:rsidRPr="00F569D8" w:rsidRDefault="007D2645" w:rsidP="00431C58">
                            <w:pPr>
                              <w:pStyle w:val="ParagraphStyle1"/>
                              <w:numPr>
                                <w:ilvl w:val="0"/>
                                <w:numId w:val="3"/>
                              </w:numPr>
                              <w:ind w:right="1941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F569D8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Trabajar con nuestros padres para desarrollar capacitaciones relevantes y presentaciones útiles para educar a nuestro personal sobre la importancia de la participación de padres y familias y 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de </w:t>
                            </w:r>
                            <w:r w:rsidRPr="00F569D8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cómo apoyar el aprendizaje de los estudiantes.</w:t>
                            </w:r>
                          </w:p>
                          <w:p w14:paraId="35951BC8" w14:textId="77777777" w:rsidR="007D2645" w:rsidRPr="00F569D8" w:rsidRDefault="007D2645" w:rsidP="00F569D8">
                            <w:pPr>
                              <w:pStyle w:val="ParagraphStyle1"/>
                              <w:ind w:left="720" w:right="1941" w:firstLine="0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  <w:p w14:paraId="34579908" w14:textId="1B704C9D" w:rsidR="007D2645" w:rsidRPr="00F569D8" w:rsidRDefault="007D2645" w:rsidP="00431C58">
                            <w:pPr>
                              <w:pStyle w:val="ParagraphStyle1"/>
                              <w:numPr>
                                <w:ilvl w:val="0"/>
                                <w:numId w:val="3"/>
                              </w:numPr>
                              <w:ind w:right="1941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F569D8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Proporcionar materiales y folletos necesarios para los padres en conferencias, reuniones y actividades para ayudar a los padres a trabajar con su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s</w:t>
                            </w:r>
                            <w:r w:rsidRPr="00F569D8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hijo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s para mejorar el éxito</w:t>
                            </w:r>
                            <w:r w:rsidRPr="00F569D8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de sus hijos.</w:t>
                            </w:r>
                          </w:p>
                          <w:p w14:paraId="1F96856D" w14:textId="77777777" w:rsidR="007D2645" w:rsidRPr="00F569D8" w:rsidRDefault="007D2645" w:rsidP="00F569D8">
                            <w:pPr>
                              <w:pStyle w:val="ParagraphStyle1"/>
                              <w:ind w:left="360" w:right="1941" w:firstLine="0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  <w:p w14:paraId="6C895EF1" w14:textId="240E1FDF" w:rsidR="007D2645" w:rsidRPr="00F569D8" w:rsidRDefault="007D2645" w:rsidP="00431C58">
                            <w:pPr>
                              <w:pStyle w:val="ParagraphStyle1"/>
                              <w:numPr>
                                <w:ilvl w:val="0"/>
                                <w:numId w:val="3"/>
                              </w:numPr>
                              <w:ind w:right="1941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F569D8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Mejorar el conocimiento de las actividades y eventos enumerados en la política de participación de padres y familias de la escuela.</w:t>
                            </w:r>
                          </w:p>
                          <w:p w14:paraId="6D0C342A" w14:textId="77777777" w:rsidR="007D2645" w:rsidRPr="00F569D8" w:rsidRDefault="007D2645" w:rsidP="00F921B5">
                            <w:pPr>
                              <w:pStyle w:val="ParagraphStyle1"/>
                              <w:ind w:left="360" w:right="1941" w:firstLine="0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  <w:p w14:paraId="083A2FC3" w14:textId="62A23A1A" w:rsidR="007D2645" w:rsidRPr="00F569D8" w:rsidRDefault="007D2645" w:rsidP="00431C58">
                            <w:pPr>
                              <w:pStyle w:val="ParagraphStyle1"/>
                              <w:numPr>
                                <w:ilvl w:val="0"/>
                                <w:numId w:val="3"/>
                              </w:numPr>
                              <w:ind w:right="1941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• Ofrecer</w:t>
                            </w:r>
                            <w:r w:rsidRPr="00F569D8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clases de alfabetización y computación para padres y miembros de la familia para ayudar a mejorar aún más sus diversos niveles educativos.</w:t>
                            </w:r>
                          </w:p>
                          <w:p w14:paraId="3B471319" w14:textId="77777777" w:rsidR="007D2645" w:rsidRPr="00F569D8" w:rsidRDefault="007D2645" w:rsidP="00F921B5">
                            <w:pPr>
                              <w:pStyle w:val="ParagraphStyle1"/>
                              <w:ind w:left="360" w:right="1941" w:firstLine="0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  <w:p w14:paraId="485969D4" w14:textId="7EE55FFE" w:rsidR="007D2645" w:rsidRPr="00F569D8" w:rsidRDefault="007D2645" w:rsidP="00431C58">
                            <w:pPr>
                              <w:pStyle w:val="ParagraphStyle1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ind w:right="1941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F569D8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• Recolectar comentarios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de los padres y miembros de </w:t>
                            </w:r>
                            <w:r w:rsidRPr="00F569D8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familia 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en todos los eventos, colocar una</w:t>
                            </w:r>
                            <w:r w:rsidRPr="00F569D8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tarjeta de entrada alrededor del edificio y un formulario de sugerencias en el sitio web de la escuela para responder a las solicitudes de los padres para 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recibir </w:t>
                            </w:r>
                            <w:r w:rsidRPr="00F569D8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apoyo adicional para las actividades de participación de padres y familiar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7" o:spid="_x0000_s1031" type="#_x0000_t202" style="position:absolute;margin-left:265pt;margin-top:3.35pt;width:439.95pt;height:515.5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" filled="f" stroked="f">
                <v:textbox>
                  <w:txbxContent>
                    <w:p w14:paraId="51BB12F7" w14:textId="77D975E6" w:rsidR="007D2645" w:rsidRPr="00F569D8" w:rsidRDefault="007D2645" w:rsidP="008D5808">
                      <w:pPr>
                        <w:pStyle w:val="BasicParagraph"/>
                        <w:suppressAutoHyphens/>
                        <w:spacing w:line="240" w:lineRule="auto"/>
                        <w:ind w:right="1941"/>
                        <w:jc w:val="center"/>
                        <w:rPr>
                          <w:rFonts w:ascii="Times New Roman" w:hAnsi="Times New Roman" w:cs="Times New Roman"/>
                          <w:bCs/>
                          <w:i/>
                          <w:iCs/>
                          <w:smallCaps/>
                          <w:color w:val="24408E"/>
                          <w:sz w:val="26"/>
                          <w:szCs w:val="26"/>
                        </w:rPr>
                      </w:pPr>
                      <w:r w:rsidRPr="00F569D8">
                        <w:rPr>
                          <w:rFonts w:ascii="Times New Roman" w:hAnsi="Times New Roman" w:cs="Times New Roman"/>
                          <w:b/>
                          <w:color w:val="000090"/>
                          <w:sz w:val="26"/>
                          <w:szCs w:val="26"/>
                        </w:rPr>
                        <w:t>C</w:t>
                      </w:r>
                      <w:r>
                        <w:rPr>
                          <w:rFonts w:ascii="Times New Roman" w:hAnsi="Times New Roman" w:cs="Times New Roman"/>
                          <w:b/>
                          <w:color w:val="000090"/>
                          <w:sz w:val="26"/>
                          <w:szCs w:val="26"/>
                        </w:rPr>
                        <w:t>arnesville Primaria</w:t>
                      </w:r>
                      <w:r w:rsidRPr="00F569D8">
                        <w:rPr>
                          <w:rFonts w:ascii="Times New Roman" w:hAnsi="Times New Roman" w:cs="Times New Roman"/>
                          <w:b/>
                          <w:color w:val="000090"/>
                          <w:sz w:val="26"/>
                          <w:szCs w:val="26"/>
                        </w:rPr>
                        <w:t xml:space="preserve"> se esta</w:t>
                      </w:r>
                      <w:r w:rsidRPr="00F569D8">
                        <w:rPr>
                          <w:rStyle w:val="CharacterStyle7"/>
                          <w:rFonts w:ascii="Times New Roman" w:hAnsi="Times New Roman" w:cs="Times New Roman"/>
                          <w:b/>
                          <w:sz w:val="26"/>
                          <w:szCs w:val="26"/>
                        </w:rPr>
                        <w:t xml:space="preserve"> Ramificando!</w:t>
                      </w:r>
                    </w:p>
                    <w:p w14:paraId="17815180" w14:textId="63768993" w:rsidR="007D2645" w:rsidRPr="00F569D8" w:rsidRDefault="007D2645" w:rsidP="008C1BFC">
                      <w:pPr>
                        <w:pStyle w:val="BasicParagraph"/>
                        <w:suppressAutoHyphens/>
                        <w:spacing w:line="240" w:lineRule="auto"/>
                        <w:ind w:right="1941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Carnesville 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Primaria</w:t>
                      </w:r>
                      <w:bookmarkStart w:id="1" w:name="_GoBack"/>
                      <w:bookmarkEnd w:id="1"/>
                      <w:r w:rsidRPr="00F569D8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 tomará las siguientes medidas para promover y apoyar a los padres y miembros de la familia como una base importante de la escuela con el fin de fortalecer la escuela y alcanzar las metas de nuestra escuela. Nosotros haremos:</w:t>
                      </w:r>
                    </w:p>
                    <w:p w14:paraId="42339D33" w14:textId="77777777" w:rsidR="007D2645" w:rsidRPr="00F569D8" w:rsidRDefault="007D2645" w:rsidP="008C1BFC">
                      <w:pPr>
                        <w:pStyle w:val="BasicParagraph"/>
                        <w:suppressAutoHyphens/>
                        <w:spacing w:line="240" w:lineRule="auto"/>
                        <w:ind w:right="1941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  <w:p w14:paraId="33915258" w14:textId="62F0405F" w:rsidR="007D2645" w:rsidRPr="00F569D8" w:rsidRDefault="007D2645" w:rsidP="00431C58">
                      <w:pPr>
                        <w:pStyle w:val="ParagraphStyle1"/>
                        <w:numPr>
                          <w:ilvl w:val="0"/>
                          <w:numId w:val="3"/>
                        </w:numPr>
                        <w:ind w:right="1941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F569D8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Asegúrese de que toda la información relacionada con la escuela y los programas, reuniones y otras actividades se publiquen en inglés y en español o en otros idiomas preferidos, que se publican en el sitio web de la escuela y se incluyan en el boletín de noticias semanales de la escuela para todas las familias cuando los soliciten.</w:t>
                      </w:r>
                    </w:p>
                    <w:p w14:paraId="6910BA41" w14:textId="77777777" w:rsidR="007D2645" w:rsidRPr="00F569D8" w:rsidRDefault="007D2645" w:rsidP="00431C58">
                      <w:pPr>
                        <w:pStyle w:val="ParagraphStyle1"/>
                        <w:ind w:left="360" w:right="1941" w:firstLine="0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  <w:p w14:paraId="41C649F9" w14:textId="5972FA0B" w:rsidR="007D2645" w:rsidRPr="00F569D8" w:rsidRDefault="007D2645" w:rsidP="00431C58">
                      <w:pPr>
                        <w:pStyle w:val="ParagraphStyle1"/>
                        <w:numPr>
                          <w:ilvl w:val="0"/>
                          <w:numId w:val="3"/>
                        </w:numPr>
                        <w:ind w:right="1941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F569D8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Proporcionar capacitaciones mensuales para el personal durante sus períodos de planificación sobre estrategias para mejorar la comunicación con los padres y las ideas para aumentar el compromiso familiar con actividades de lectura y matemáticas para nuestros estudiantes fuera del aula. El personal también compartirá las mejores prácticas durante las reuniones regulares de la facultad.</w:t>
                      </w:r>
                    </w:p>
                    <w:p w14:paraId="6F10A0AF" w14:textId="77777777" w:rsidR="007D2645" w:rsidRPr="00F569D8" w:rsidRDefault="007D2645" w:rsidP="00EF3BA1">
                      <w:pPr>
                        <w:pStyle w:val="ParagraphStyle1"/>
                        <w:ind w:left="360" w:right="1941" w:firstLine="0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  <w:p w14:paraId="6BF1417F" w14:textId="1EF31C7D" w:rsidR="007D2645" w:rsidRPr="00F569D8" w:rsidRDefault="007D2645" w:rsidP="00431C58">
                      <w:pPr>
                        <w:pStyle w:val="ParagraphStyle1"/>
                        <w:numPr>
                          <w:ilvl w:val="0"/>
                          <w:numId w:val="3"/>
                        </w:numPr>
                        <w:ind w:right="1941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F569D8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Asociarse con programas de educación temprana, escuelas intermedias y secundarias, recursos u organizaciones listas para la universidad, centros de recursos para padres u otros programas (según corresponda) para ayudar a los padres y sus hijos a tener éxito en la transición escolar.</w:t>
                      </w:r>
                    </w:p>
                    <w:p w14:paraId="216AA2F2" w14:textId="77777777" w:rsidR="007D2645" w:rsidRPr="00F569D8" w:rsidRDefault="007D2645" w:rsidP="00EF3BA1">
                      <w:pPr>
                        <w:pStyle w:val="ParagraphStyle1"/>
                        <w:ind w:left="360" w:right="1941" w:firstLine="0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  <w:p w14:paraId="14C03C8E" w14:textId="1185909F" w:rsidR="007D2645" w:rsidRPr="00F569D8" w:rsidRDefault="007D2645" w:rsidP="00EF3BA1">
                      <w:pPr>
                        <w:pStyle w:val="ParagraphStyle1"/>
                        <w:numPr>
                          <w:ilvl w:val="0"/>
                          <w:numId w:val="3"/>
                        </w:numPr>
                        <w:ind w:right="1941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F569D8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Compartir información en inglés y en español u otros idiomas preferidos en el boletín de noticias de la escuela para que los padres entiendan los estándares y evaluaciones académicas de la escuela, así como las maneras en que los padres pueden monitorear el progreso de sus hijos y trabajar con educadores.</w:t>
                      </w:r>
                    </w:p>
                    <w:p w14:paraId="4C09E89F" w14:textId="77777777" w:rsidR="007D2645" w:rsidRPr="00F569D8" w:rsidRDefault="007D2645" w:rsidP="00EF3BA1">
                      <w:pPr>
                        <w:pStyle w:val="ParagraphStyle1"/>
                        <w:ind w:left="0" w:right="1941" w:firstLine="0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  <w:p w14:paraId="2DDFD1B4" w14:textId="04C98B68" w:rsidR="007D2645" w:rsidRPr="00F569D8" w:rsidRDefault="007D2645" w:rsidP="00431C58">
                      <w:pPr>
                        <w:pStyle w:val="ParagraphStyle1"/>
                        <w:numPr>
                          <w:ilvl w:val="0"/>
                          <w:numId w:val="3"/>
                        </w:numPr>
                        <w:ind w:right="1941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F569D8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Comunicarse con todas las familias y la comunidad regularmente sobre eventos y actividades en toda la escuela, a través de mensajes telefónicos, medios sociales y folletos.</w:t>
                      </w:r>
                    </w:p>
                    <w:p w14:paraId="7E7CB01E" w14:textId="77777777" w:rsidR="007D2645" w:rsidRPr="00F569D8" w:rsidRDefault="007D2645" w:rsidP="00F569D8">
                      <w:pPr>
                        <w:pStyle w:val="ParagraphStyle1"/>
                        <w:ind w:left="720" w:right="1941" w:firstLine="0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  <w:p w14:paraId="107D64EA" w14:textId="1129C10A" w:rsidR="007D2645" w:rsidRPr="00F569D8" w:rsidRDefault="007D2645" w:rsidP="00431C58">
                      <w:pPr>
                        <w:pStyle w:val="ParagraphStyle1"/>
                        <w:numPr>
                          <w:ilvl w:val="0"/>
                          <w:numId w:val="3"/>
                        </w:numPr>
                        <w:ind w:right="1941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F569D8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Trabajar con nuestros padres para desarrollar capacitaciones relevantes y presentaciones útiles para educar a nuestro personal sobre la importancia de la participación de padres y familias y 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de </w:t>
                      </w:r>
                      <w:r w:rsidRPr="00F569D8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cómo apoyar el aprendizaje de los estudiantes.</w:t>
                      </w:r>
                    </w:p>
                    <w:p w14:paraId="35951BC8" w14:textId="77777777" w:rsidR="007D2645" w:rsidRPr="00F569D8" w:rsidRDefault="007D2645" w:rsidP="00F569D8">
                      <w:pPr>
                        <w:pStyle w:val="ParagraphStyle1"/>
                        <w:ind w:left="720" w:right="1941" w:firstLine="0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  <w:p w14:paraId="34579908" w14:textId="1B704C9D" w:rsidR="007D2645" w:rsidRPr="00F569D8" w:rsidRDefault="007D2645" w:rsidP="00431C58">
                      <w:pPr>
                        <w:pStyle w:val="ParagraphStyle1"/>
                        <w:numPr>
                          <w:ilvl w:val="0"/>
                          <w:numId w:val="3"/>
                        </w:numPr>
                        <w:ind w:right="1941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F569D8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Proporcionar materiales y folletos necesarios para los padres en conferencias, reuniones y actividades para ayudar a los padres a trabajar con su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s</w:t>
                      </w:r>
                      <w:r w:rsidRPr="00F569D8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 hijo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s para mejorar el éxito</w:t>
                      </w:r>
                      <w:r w:rsidRPr="00F569D8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 de sus hijos.</w:t>
                      </w:r>
                    </w:p>
                    <w:p w14:paraId="1F96856D" w14:textId="77777777" w:rsidR="007D2645" w:rsidRPr="00F569D8" w:rsidRDefault="007D2645" w:rsidP="00F569D8">
                      <w:pPr>
                        <w:pStyle w:val="ParagraphStyle1"/>
                        <w:ind w:left="360" w:right="1941" w:firstLine="0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  <w:p w14:paraId="6C895EF1" w14:textId="240E1FDF" w:rsidR="007D2645" w:rsidRPr="00F569D8" w:rsidRDefault="007D2645" w:rsidP="00431C58">
                      <w:pPr>
                        <w:pStyle w:val="ParagraphStyle1"/>
                        <w:numPr>
                          <w:ilvl w:val="0"/>
                          <w:numId w:val="3"/>
                        </w:numPr>
                        <w:ind w:right="1941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F569D8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Mejorar el conocimiento de las actividades y eventos enumerados en la política de participación de padres y familias de la escuela.</w:t>
                      </w:r>
                    </w:p>
                    <w:p w14:paraId="6D0C342A" w14:textId="77777777" w:rsidR="007D2645" w:rsidRPr="00F569D8" w:rsidRDefault="007D2645" w:rsidP="00F921B5">
                      <w:pPr>
                        <w:pStyle w:val="ParagraphStyle1"/>
                        <w:ind w:left="360" w:right="1941" w:firstLine="0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  <w:p w14:paraId="083A2FC3" w14:textId="62A23A1A" w:rsidR="007D2645" w:rsidRPr="00F569D8" w:rsidRDefault="007D2645" w:rsidP="00431C58">
                      <w:pPr>
                        <w:pStyle w:val="ParagraphStyle1"/>
                        <w:numPr>
                          <w:ilvl w:val="0"/>
                          <w:numId w:val="3"/>
                        </w:numPr>
                        <w:ind w:right="1941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• Ofrecer</w:t>
                      </w:r>
                      <w:r w:rsidRPr="00F569D8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 clases de alfabetización y computación para padres y miembros de la familia para ayudar a mejorar aún más sus diversos niveles educativos.</w:t>
                      </w:r>
                    </w:p>
                    <w:p w14:paraId="3B471319" w14:textId="77777777" w:rsidR="007D2645" w:rsidRPr="00F569D8" w:rsidRDefault="007D2645" w:rsidP="00F921B5">
                      <w:pPr>
                        <w:pStyle w:val="ParagraphStyle1"/>
                        <w:ind w:left="360" w:right="1941" w:firstLine="0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  <w:p w14:paraId="485969D4" w14:textId="7EE55FFE" w:rsidR="007D2645" w:rsidRPr="00F569D8" w:rsidRDefault="007D2645" w:rsidP="00431C58">
                      <w:pPr>
                        <w:pStyle w:val="ParagraphStyle1"/>
                        <w:numPr>
                          <w:ilvl w:val="0"/>
                          <w:numId w:val="3"/>
                        </w:numPr>
                        <w:spacing w:line="240" w:lineRule="auto"/>
                        <w:ind w:right="1941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F569D8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• Recolectar comentarios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 de los padres y miembros de </w:t>
                      </w:r>
                      <w:r w:rsidRPr="00F569D8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familia 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en todos los eventos, colocar una</w:t>
                      </w:r>
                      <w:r w:rsidRPr="00F569D8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 tarjeta de entrada alrededor del edificio y un formulario de sugerencias en el sitio web de la escuela para responder a las solicitudes de los padres para 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recibir </w:t>
                      </w:r>
                      <w:r w:rsidRPr="00F569D8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apoyo adicional para las actividades de participación de padres y familiare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B045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D248F28" wp14:editId="1054F192">
                <wp:simplePos x="0" y="0"/>
                <wp:positionH relativeFrom="column">
                  <wp:posOffset>171450</wp:posOffset>
                </wp:positionH>
                <wp:positionV relativeFrom="paragraph">
                  <wp:posOffset>4957445</wp:posOffset>
                </wp:positionV>
                <wp:extent cx="2891790" cy="1600200"/>
                <wp:effectExtent l="0" t="0" r="0" b="0"/>
                <wp:wrapSquare wrapText="bothSides"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91790" cy="1600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B0EFF8" w14:textId="2FEEF88F" w:rsidR="007D2645" w:rsidRPr="00431C58" w:rsidRDefault="007D2645" w:rsidP="00431C58">
                            <w:pPr>
                              <w:pStyle w:val="BasicParagraph"/>
                              <w:suppressAutoHyphens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La Escuela Primaria de Carnesville </w:t>
                            </w:r>
                            <w:r w:rsidRPr="00431C5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se compromete a ayudar a nuestros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31C5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padres y familias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a asistir</w:t>
                            </w:r>
                            <w:r w:rsidRPr="00431C5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a la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s actividades</w:t>
                            </w:r>
                            <w:r w:rsidRPr="00431C5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familiares </w:t>
                            </w:r>
                            <w:r w:rsidRPr="00431C5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enumeradas e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n esta política. Por favor llame </w:t>
                            </w:r>
                            <w:r w:rsidRPr="00431C5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o envíenos un correo electrónico si tiene alguna pregunta.</w:t>
                            </w:r>
                          </w:p>
                          <w:p w14:paraId="23F53605" w14:textId="568FEE56" w:rsidR="007D2645" w:rsidRPr="008C1BFC" w:rsidRDefault="007D2645" w:rsidP="008C1BFC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>Karen Correia</w:t>
                            </w:r>
                          </w:p>
                          <w:p w14:paraId="11262081" w14:textId="23ED450D" w:rsidR="007D2645" w:rsidRPr="008C1BFC" w:rsidRDefault="007D2645" w:rsidP="008C1BFC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Style w:val="Hyperlink"/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>(706) 384-4523 o</w:t>
                            </w:r>
                            <w:r w:rsidRPr="008C1BFC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br/>
                            </w:r>
                            <w:r>
                              <w:rPr>
                                <w:rStyle w:val="Hyperlink"/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>Karen.correia</w:t>
                            </w:r>
                            <w:r w:rsidRPr="008C1BFC">
                              <w:rPr>
                                <w:rStyle w:val="Hyperlink"/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>@</w:t>
                            </w:r>
                            <w:r>
                              <w:rPr>
                                <w:rStyle w:val="Hyperlink"/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>franklin</w:t>
                            </w:r>
                            <w:r w:rsidRPr="008C1BFC">
                              <w:rPr>
                                <w:rStyle w:val="Hyperlink"/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>.</w:t>
                            </w:r>
                            <w:r>
                              <w:rPr>
                                <w:rStyle w:val="Hyperlink"/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>k12.ga.us</w:t>
                            </w:r>
                          </w:p>
                          <w:p w14:paraId="550C8954" w14:textId="77777777" w:rsidR="007D2645" w:rsidRPr="008C1BFC" w:rsidRDefault="007D2645" w:rsidP="008C1BFC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6" o:spid="_x0000_s1032" type="#_x0000_t202" style="position:absolute;margin-left:13.5pt;margin-top:390.35pt;width:227.7pt;height:12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" filled="f" stroked="f">
                <v:textbox>
                  <w:txbxContent>
                    <w:p w14:paraId="1EB0EFF8" w14:textId="2FEEF88F" w:rsidR="008016B0" w:rsidRPr="00431C58" w:rsidRDefault="008016B0" w:rsidP="00431C58">
                      <w:pPr>
                        <w:pStyle w:val="BasicParagraph"/>
                        <w:suppressAutoHyphens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La Escuela Primaria de Carnesville </w:t>
                      </w:r>
                      <w:r w:rsidRPr="00431C5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se compromete a ayudar a nuestros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</w:t>
                      </w:r>
                      <w:r w:rsidRPr="00431C5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padres y familias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a asistir</w:t>
                      </w:r>
                      <w:r w:rsidRPr="00431C5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a la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s actividades</w:t>
                      </w:r>
                      <w:r w:rsidRPr="00431C5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familiares </w:t>
                      </w:r>
                      <w:r w:rsidRPr="00431C5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enumeradas e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n esta política. Por favor llame </w:t>
                      </w:r>
                      <w:r w:rsidRPr="00431C5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o envíenos un correo electrónico si tiene alguna pregunta.</w:t>
                      </w:r>
                    </w:p>
                    <w:p w14:paraId="23F53605" w14:textId="568FEE56" w:rsidR="008016B0" w:rsidRPr="008C1BFC" w:rsidRDefault="008016B0" w:rsidP="008C1BFC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>Karen Correia</w:t>
                      </w:r>
                    </w:p>
                    <w:p w14:paraId="11262081" w14:textId="23ED450D" w:rsidR="008016B0" w:rsidRPr="008C1BFC" w:rsidRDefault="008016B0" w:rsidP="008C1BFC">
                      <w:pPr>
                        <w:pStyle w:val="BasicParagraph"/>
                        <w:suppressAutoHyphens/>
                        <w:spacing w:line="240" w:lineRule="auto"/>
                        <w:rPr>
                          <w:rStyle w:val="Hyperlink"/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>(706) 384-4523 o</w:t>
                      </w:r>
                      <w:r w:rsidRPr="008C1BFC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br/>
                      </w:r>
                      <w:r>
                        <w:rPr>
                          <w:rStyle w:val="Hyperlink"/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>Karen.correia</w:t>
                      </w:r>
                      <w:r w:rsidRPr="008C1BFC">
                        <w:rPr>
                          <w:rStyle w:val="Hyperlink"/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>@</w:t>
                      </w:r>
                      <w:r>
                        <w:rPr>
                          <w:rStyle w:val="Hyperlink"/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>franklin</w:t>
                      </w:r>
                      <w:r w:rsidRPr="008C1BFC">
                        <w:rPr>
                          <w:rStyle w:val="Hyperlink"/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>.</w:t>
                      </w:r>
                      <w:r>
                        <w:rPr>
                          <w:rStyle w:val="Hyperlink"/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>k12.ga.us</w:t>
                      </w:r>
                    </w:p>
                    <w:p w14:paraId="550C8954" w14:textId="77777777" w:rsidR="008016B0" w:rsidRPr="008C1BFC" w:rsidRDefault="008016B0" w:rsidP="008C1BFC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B045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DA5C01E" wp14:editId="5386B2E9">
                <wp:simplePos x="0" y="0"/>
                <wp:positionH relativeFrom="column">
                  <wp:posOffset>168910</wp:posOffset>
                </wp:positionH>
                <wp:positionV relativeFrom="paragraph">
                  <wp:posOffset>3810</wp:posOffset>
                </wp:positionV>
                <wp:extent cx="2900680" cy="1212215"/>
                <wp:effectExtent l="0" t="0" r="0" b="6985"/>
                <wp:wrapSquare wrapText="bothSides"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00680" cy="12122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272CD8" w14:textId="77777777" w:rsidR="007D2645" w:rsidRDefault="007D2645" w:rsidP="007B0454">
                            <w:pPr>
                              <w:pStyle w:val="BasicParagraph"/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  <w:iCs/>
                              </w:rPr>
                            </w:pPr>
                            <w:r w:rsidRPr="00B2418F">
                              <w:rPr>
                                <w:rFonts w:ascii="Times New Roman" w:hAnsi="Times New Roman" w:cs="Times New Roman"/>
                                <w:b/>
                                <w:iCs/>
                              </w:rPr>
                              <w:t>Centro de Recursos para Padres</w:t>
                            </w:r>
                          </w:p>
                          <w:p w14:paraId="4C0A4FD3" w14:textId="456C30D0" w:rsidR="007D2645" w:rsidRPr="00B2418F" w:rsidRDefault="007D2645" w:rsidP="007B0454">
                            <w:pPr>
                              <w:pStyle w:val="BasicParagraph"/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</w:rPr>
                            </w:pPr>
                            <w:r w:rsidRPr="00B2418F"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</w:rPr>
                              <w:t>Venga a visitar el Cen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</w:rPr>
                              <w:t>tro de Recursos para Padres donde puede prestar</w:t>
                            </w:r>
                            <w:r w:rsidRPr="00B2418F"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</w:rPr>
                              <w:t xml:space="preserve"> libros, materiales de estudio y actividades para usar en casa con su hijo. Las computadoras están disponibles para que los padres exploren el Portal de Padres y los recursos educativos.</w:t>
                            </w:r>
                          </w:p>
                          <w:p w14:paraId="5F3AB554" w14:textId="69AA113F" w:rsidR="007D2645" w:rsidRPr="007B0454" w:rsidRDefault="007D2645" w:rsidP="007B0454">
                            <w:pPr>
                              <w:pStyle w:val="BasicParagraph"/>
                              <w:spacing w:line="240" w:lineRule="auto"/>
                              <w:jc w:val="center"/>
                              <w:rPr>
                                <w:rStyle w:val="Hyperlink"/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>Lunes – Viernes, 7:30 am – 4:0</w:t>
                            </w:r>
                            <w:r w:rsidRPr="007B0454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>0 pm</w:t>
                            </w:r>
                          </w:p>
                          <w:p w14:paraId="28EF0134" w14:textId="77777777" w:rsidR="007D2645" w:rsidRPr="007B0454" w:rsidRDefault="007D2645" w:rsidP="007B0454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4" o:spid="_x0000_s1033" type="#_x0000_t202" style="position:absolute;margin-left:13.3pt;margin-top:.3pt;width:228.4pt;height:95.45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" filled="f" stroked="f">
                <v:textbox>
                  <w:txbxContent>
                    <w:p w14:paraId="18272CD8" w14:textId="77777777" w:rsidR="00F922C7" w:rsidRDefault="00F922C7" w:rsidP="007B0454">
                      <w:pPr>
                        <w:pStyle w:val="BasicParagraph"/>
                        <w:spacing w:line="240" w:lineRule="auto"/>
                        <w:rPr>
                          <w:rFonts w:ascii="Times New Roman" w:hAnsi="Times New Roman" w:cs="Times New Roman"/>
                          <w:b/>
                          <w:iCs/>
                        </w:rPr>
                      </w:pPr>
                      <w:r w:rsidRPr="00B2418F">
                        <w:rPr>
                          <w:rFonts w:ascii="Times New Roman" w:hAnsi="Times New Roman" w:cs="Times New Roman"/>
                          <w:b/>
                          <w:iCs/>
                        </w:rPr>
                        <w:t>Centro de Recursos para Padres</w:t>
                      </w:r>
                    </w:p>
                    <w:p w14:paraId="4C0A4FD3" w14:textId="456C30D0" w:rsidR="00F922C7" w:rsidRPr="00B2418F" w:rsidRDefault="00F922C7" w:rsidP="007B0454">
                      <w:pPr>
                        <w:pStyle w:val="BasicParagraph"/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</w:rPr>
                      </w:pPr>
                      <w:r w:rsidRPr="00B2418F"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</w:rPr>
                        <w:t>Venga a visitar el Cen</w:t>
                      </w:r>
                      <w:r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</w:rPr>
                        <w:t>tro de Recursos para Padres donde puede prestar</w:t>
                      </w:r>
                      <w:r w:rsidRPr="00B2418F"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</w:rPr>
                        <w:t xml:space="preserve"> libros, materiales de estudio y actividades para usar en casa con su hijo. Las computadoras están disponibles para que los padres exploren el Portal de Padres y los recursos educativos.</w:t>
                      </w:r>
                    </w:p>
                    <w:p w14:paraId="5F3AB554" w14:textId="69AA113F" w:rsidR="00F922C7" w:rsidRPr="007B0454" w:rsidRDefault="00F922C7" w:rsidP="007B0454">
                      <w:pPr>
                        <w:pStyle w:val="BasicParagraph"/>
                        <w:spacing w:line="240" w:lineRule="auto"/>
                        <w:jc w:val="center"/>
                        <w:rPr>
                          <w:rStyle w:val="Hyperlink"/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>Lunes – Viernes, 7:30 am – 4:0</w:t>
                      </w:r>
                      <w:r w:rsidRPr="007B0454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>0 pm</w:t>
                      </w:r>
                    </w:p>
                    <w:p w14:paraId="28EF0134" w14:textId="77777777" w:rsidR="00F922C7" w:rsidRPr="007B0454" w:rsidRDefault="00F922C7" w:rsidP="007B0454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B045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0732606" wp14:editId="213C87DC">
                <wp:simplePos x="0" y="0"/>
                <wp:positionH relativeFrom="column">
                  <wp:posOffset>168910</wp:posOffset>
                </wp:positionH>
                <wp:positionV relativeFrom="paragraph">
                  <wp:posOffset>1329055</wp:posOffset>
                </wp:positionV>
                <wp:extent cx="2900680" cy="3390265"/>
                <wp:effectExtent l="0" t="0" r="0" b="0"/>
                <wp:wrapSquare wrapText="bothSides"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00680" cy="33902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D640B5" w14:textId="7C2BEFF8" w:rsidR="007D2645" w:rsidRPr="006238E9" w:rsidRDefault="007D2645" w:rsidP="007B0454">
                            <w:pPr>
                              <w:pStyle w:val="BasicParagraph"/>
                              <w:suppressAutoHyphens/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36"/>
                              </w:rPr>
                            </w:pPr>
                            <w:r>
                              <w:rPr>
                                <w:rStyle w:val="CharacterStyle2"/>
                                <w:rFonts w:ascii="Times New Roman" w:hAnsi="Times New Roman" w:cs="Times New Roman"/>
                                <w:i w:val="0"/>
                                <w:iCs w:val="0"/>
                                <w:smallCaps w:val="0"/>
                                <w:color w:val="BC522F"/>
                                <w:sz w:val="28"/>
                                <w:szCs w:val="36"/>
                              </w:rPr>
                              <w:t>Compromiso de Padres y Familia</w:t>
                            </w:r>
                          </w:p>
                          <w:p w14:paraId="777117EB" w14:textId="7296F71C" w:rsidR="007D2645" w:rsidRPr="007B0454" w:rsidRDefault="007D2645" w:rsidP="003D0012">
                            <w:pPr>
                              <w:pStyle w:val="BasicParagraph"/>
                              <w:suppressAutoHyphens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La Escuela Primaria de Carnesville </w:t>
                            </w:r>
                            <w:r w:rsidRPr="003D0012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cree que la participación familiar significa la participación de los padres y miembros de la familia en una comunicación regular de dos vías y significativa que involucra el aprendizaje académico del estudiante y otras actividade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s escolares, incluyendo el asegurarse que</w:t>
                            </w:r>
                            <w:r w:rsidRPr="003D0012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14:paraId="30E7CE31" w14:textId="14AC00F7" w:rsidR="007D2645" w:rsidRPr="003D0012" w:rsidRDefault="007D2645" w:rsidP="003D0012">
                            <w:pPr>
                              <w:pStyle w:val="BasicParagraph"/>
                              <w:suppressAutoHyphens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3D0012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• Que los padres desempeñen un papel integral en ayudar al aprendizaje de sus hijos.</w:t>
                            </w:r>
                          </w:p>
                          <w:p w14:paraId="3E0B992D" w14:textId="77777777" w:rsidR="007D2645" w:rsidRDefault="007D2645" w:rsidP="003D0012">
                            <w:pPr>
                              <w:pStyle w:val="BasicParagraph"/>
                              <w:suppressAutoHyphens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14:paraId="2A25E3C8" w14:textId="25ADAFF1" w:rsidR="007D2645" w:rsidRPr="003D0012" w:rsidRDefault="007D2645" w:rsidP="003D0012">
                            <w:pPr>
                              <w:pStyle w:val="BasicParagraph"/>
                              <w:suppressAutoHyphens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3D0012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• Que se aliente a los padres a participar activamente en la educación de sus hijos en la escuela.</w:t>
                            </w:r>
                          </w:p>
                          <w:p w14:paraId="5E002325" w14:textId="77777777" w:rsidR="007D2645" w:rsidRDefault="007D2645" w:rsidP="003D0012">
                            <w:pPr>
                              <w:pStyle w:val="BasicParagraph"/>
                              <w:suppressAutoHyphens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14:paraId="0AA02B27" w14:textId="77777777" w:rsidR="007D2645" w:rsidRPr="003D0012" w:rsidRDefault="007D2645" w:rsidP="003D0012">
                            <w:pPr>
                              <w:pStyle w:val="BasicParagraph"/>
                              <w:suppressAutoHyphens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3D0012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• Que los padres participen plenamente en la educación de sus hijos y se incluyan, según proceda, en la toma de decisiones y en comités asesores para ayudar en la educación de sus hijos.</w:t>
                            </w:r>
                          </w:p>
                          <w:p w14:paraId="04F02F9A" w14:textId="0677D3F9" w:rsidR="007D2645" w:rsidRPr="007B0454" w:rsidRDefault="007D2645" w:rsidP="00431C58">
                            <w:pPr>
                              <w:pStyle w:val="BasicParagraph"/>
                              <w:suppressAutoHyphens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5" o:spid="_x0000_s1034" type="#_x0000_t202" style="position:absolute;margin-left:13.3pt;margin-top:104.65pt;width:228.4pt;height:266.9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" filled="f" stroked="f">
                <v:textbox>
                  <w:txbxContent>
                    <w:p w14:paraId="0ED640B5" w14:textId="7C2BEFF8" w:rsidR="008016B0" w:rsidRPr="006238E9" w:rsidRDefault="008016B0" w:rsidP="007B0454">
                      <w:pPr>
                        <w:pStyle w:val="BasicParagraph"/>
                        <w:suppressAutoHyphens/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36"/>
                        </w:rPr>
                      </w:pPr>
                      <w:r>
                        <w:rPr>
                          <w:rStyle w:val="CharacterStyle2"/>
                          <w:rFonts w:ascii="Times New Roman" w:hAnsi="Times New Roman" w:cs="Times New Roman"/>
                          <w:i w:val="0"/>
                          <w:iCs w:val="0"/>
                          <w:smallCaps w:val="0"/>
                          <w:color w:val="BC522F"/>
                          <w:sz w:val="28"/>
                          <w:szCs w:val="36"/>
                        </w:rPr>
                        <w:t>Compromiso de Padres y Familia</w:t>
                      </w:r>
                    </w:p>
                    <w:p w14:paraId="777117EB" w14:textId="7296F71C" w:rsidR="008016B0" w:rsidRPr="007B0454" w:rsidRDefault="008016B0" w:rsidP="003D0012">
                      <w:pPr>
                        <w:pStyle w:val="BasicParagraph"/>
                        <w:suppressAutoHyphens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La Escuela Primaria de Carnesville </w:t>
                      </w:r>
                      <w:r w:rsidRPr="003D0012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cree que la participación familiar significa la participación de los padres y miembros de la familia en una comunicación regular de dos vías y significativa que involucra el aprendizaje académico del estudiante y otras actividade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s escolares, incluyendo el asegurarse que</w:t>
                      </w:r>
                      <w:r w:rsidRPr="003D0012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:</w:t>
                      </w:r>
                    </w:p>
                    <w:p w14:paraId="30E7CE31" w14:textId="14AC00F7" w:rsidR="008016B0" w:rsidRPr="003D0012" w:rsidRDefault="008016B0" w:rsidP="003D0012">
                      <w:pPr>
                        <w:pStyle w:val="BasicParagraph"/>
                        <w:suppressAutoHyphens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3D0012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• Que los padres desempeñen un papel integral en ayudar al aprendizaje de sus hijos.</w:t>
                      </w:r>
                    </w:p>
                    <w:p w14:paraId="3E0B992D" w14:textId="77777777" w:rsidR="008016B0" w:rsidRDefault="008016B0" w:rsidP="003D0012">
                      <w:pPr>
                        <w:pStyle w:val="BasicParagraph"/>
                        <w:suppressAutoHyphens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14:paraId="2A25E3C8" w14:textId="25ADAFF1" w:rsidR="008016B0" w:rsidRPr="003D0012" w:rsidRDefault="008016B0" w:rsidP="003D0012">
                      <w:pPr>
                        <w:pStyle w:val="BasicParagraph"/>
                        <w:suppressAutoHyphens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3D0012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• Que se aliente a los padres a participar activamente en la educación de sus hijos en la escuela.</w:t>
                      </w:r>
                    </w:p>
                    <w:p w14:paraId="5E002325" w14:textId="77777777" w:rsidR="008016B0" w:rsidRDefault="008016B0" w:rsidP="003D0012">
                      <w:pPr>
                        <w:pStyle w:val="BasicParagraph"/>
                        <w:suppressAutoHyphens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14:paraId="0AA02B27" w14:textId="77777777" w:rsidR="008016B0" w:rsidRPr="003D0012" w:rsidRDefault="008016B0" w:rsidP="003D0012">
                      <w:pPr>
                        <w:pStyle w:val="BasicParagraph"/>
                        <w:suppressAutoHyphens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3D0012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• Que los padres participen plenamente en la educación de sus hijos y se incluyan, según proceda, en la toma de decisiones y en comités asesores para ayudar en la educación de sus hijos.</w:t>
                      </w:r>
                    </w:p>
                    <w:p w14:paraId="04F02F9A" w14:textId="0677D3F9" w:rsidR="008016B0" w:rsidRPr="007B0454" w:rsidRDefault="008016B0" w:rsidP="00431C58">
                      <w:pPr>
                        <w:pStyle w:val="BasicParagraph"/>
                        <w:suppressAutoHyphens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F53E0F2" w14:textId="56607867" w:rsidR="00D96409" w:rsidRDefault="00FF5D3F" w:rsidP="001973F9">
      <w:r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9339D16" wp14:editId="3C9FEF16">
                <wp:simplePos x="0" y="0"/>
                <wp:positionH relativeFrom="column">
                  <wp:posOffset>3886200</wp:posOffset>
                </wp:positionH>
                <wp:positionV relativeFrom="paragraph">
                  <wp:posOffset>271145</wp:posOffset>
                </wp:positionV>
                <wp:extent cx="4739640" cy="2683510"/>
                <wp:effectExtent l="0" t="0" r="0" b="8890"/>
                <wp:wrapSquare wrapText="bothSides"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39640" cy="26835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CC1BB3" w14:textId="03D518E1" w:rsidR="007D2645" w:rsidRPr="00000FD7" w:rsidRDefault="007D2645" w:rsidP="00000FD7">
                            <w:pPr>
                              <w:pStyle w:val="BasicParagraph"/>
                              <w:spacing w:line="240" w:lineRule="auto"/>
                              <w:jc w:val="center"/>
                              <w:rPr>
                                <w:rStyle w:val="CharacterStyle2"/>
                                <w:rFonts w:ascii="Times New Roman" w:hAnsi="Times New Roman" w:cs="Times New Roman"/>
                                <w:b w:val="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Style w:val="CharacterStyle7"/>
                                <w:rFonts w:ascii="Times New Roman" w:hAnsi="Times New Roman" w:cs="Times New Roman"/>
                                <w:b/>
                                <w:color w:val="D12229"/>
                                <w:sz w:val="36"/>
                                <w:szCs w:val="36"/>
                              </w:rPr>
                              <w:t>PTO para Carnesville</w:t>
                            </w:r>
                          </w:p>
                          <w:p w14:paraId="284F9472" w14:textId="77777777" w:rsidR="007D2645" w:rsidRPr="00000FD7" w:rsidRDefault="007D2645" w:rsidP="00000FD7">
                            <w:pPr>
                              <w:pStyle w:val="BasicParagraph"/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</w:p>
                          <w:p w14:paraId="0FFE9AE8" w14:textId="35B67572" w:rsidR="007D2645" w:rsidRPr="00FF5D3F" w:rsidRDefault="007D2645" w:rsidP="00000FD7">
                            <w:pPr>
                              <w:pStyle w:val="BasicParagraph"/>
                              <w:numPr>
                                <w:ilvl w:val="0"/>
                                <w:numId w:val="9"/>
                              </w:numPr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Si</w:t>
                            </w:r>
                            <w:r w:rsidRPr="00FF5D3F"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estoy interesado y deseo unirme al PTO</w:t>
                            </w:r>
                            <w:r w:rsidRPr="00FF5D3F"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35896051" w14:textId="671EB586" w:rsidR="007D2645" w:rsidRPr="00FF5D3F" w:rsidRDefault="007D2645" w:rsidP="00000FD7">
                            <w:pPr>
                              <w:pStyle w:val="BasicParagraph"/>
                              <w:numPr>
                                <w:ilvl w:val="0"/>
                                <w:numId w:val="9"/>
                              </w:numPr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Por favor contácteme para aprender mas de como unirme al PTO</w:t>
                            </w:r>
                            <w:r w:rsidRPr="00FF5D3F"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7240D971" w14:textId="5D6140F7" w:rsidR="007D2645" w:rsidRPr="00FF5D3F" w:rsidRDefault="007D2645" w:rsidP="00000FD7">
                            <w:pPr>
                              <w:pStyle w:val="BasicParagraph"/>
                              <w:numPr>
                                <w:ilvl w:val="0"/>
                                <w:numId w:val="9"/>
                              </w:numPr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Por favor</w:t>
                            </w:r>
                            <w:r w:rsidRPr="00FF5D3F"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 xml:space="preserve">envíeme </w:t>
                            </w:r>
                            <w:r w:rsidRPr="00FF5D3F"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n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otificac</w:t>
                            </w:r>
                            <w:r w:rsidRPr="00FF5D3F"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ion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e</w:t>
                            </w:r>
                            <w:r w:rsidRPr="00FF5D3F"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 xml:space="preserve">s 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sobre reuniones futuras y actualizaciones</w:t>
                            </w:r>
                            <w:r w:rsidRPr="00FF5D3F"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7322B9F0" w14:textId="77777777" w:rsidR="007D2645" w:rsidRPr="00FF5D3F" w:rsidRDefault="007D2645" w:rsidP="00000FD7">
                            <w:pPr>
                              <w:pStyle w:val="BasicParagraph"/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</w:p>
                          <w:p w14:paraId="3CE2B1F9" w14:textId="16603B57" w:rsidR="007D2645" w:rsidRPr="00FF5D3F" w:rsidRDefault="007D2645" w:rsidP="00000FD7">
                            <w:pPr>
                              <w:pStyle w:val="BasicParagraph"/>
                              <w:tabs>
                                <w:tab w:val="right" w:leader="underscore" w:pos="7110"/>
                              </w:tabs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Nombre</w:t>
                            </w:r>
                            <w:r w:rsidRPr="00FF5D3F"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:</w:t>
                            </w:r>
                            <w:r w:rsidRPr="00FF5D3F"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1644262C" w14:textId="77777777" w:rsidR="007D2645" w:rsidRPr="00FF5D3F" w:rsidRDefault="007D2645" w:rsidP="00000FD7">
                            <w:pPr>
                              <w:pStyle w:val="BasicParagraph"/>
                              <w:tabs>
                                <w:tab w:val="right" w:leader="underscore" w:pos="7110"/>
                              </w:tabs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</w:p>
                          <w:p w14:paraId="5FD262EA" w14:textId="22467949" w:rsidR="007D2645" w:rsidRPr="00FF5D3F" w:rsidRDefault="007D2645" w:rsidP="00000FD7">
                            <w:pPr>
                              <w:pStyle w:val="BasicParagraph"/>
                              <w:tabs>
                                <w:tab w:val="right" w:leader="underscore" w:pos="7110"/>
                              </w:tabs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Nombre del Estudiante  y Grado</w:t>
                            </w:r>
                            <w:r w:rsidRPr="00FF5D3F"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:</w:t>
                            </w:r>
                            <w:r w:rsidRPr="00FF5D3F"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4F7934BC" w14:textId="77777777" w:rsidR="007D2645" w:rsidRPr="00FF5D3F" w:rsidRDefault="007D2645" w:rsidP="00000FD7">
                            <w:pPr>
                              <w:pStyle w:val="BasicParagraph"/>
                              <w:tabs>
                                <w:tab w:val="right" w:leader="underscore" w:pos="7110"/>
                              </w:tabs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</w:p>
                          <w:p w14:paraId="25299376" w14:textId="443592D8" w:rsidR="007D2645" w:rsidRPr="00FF5D3F" w:rsidRDefault="007D2645" w:rsidP="00000FD7">
                            <w:pPr>
                              <w:pStyle w:val="BasicParagraph"/>
                              <w:tabs>
                                <w:tab w:val="right" w:leader="underscore" w:pos="7110"/>
                              </w:tabs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Dirección</w:t>
                            </w:r>
                            <w:r w:rsidRPr="00FF5D3F"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:</w:t>
                            </w:r>
                            <w:r w:rsidRPr="00FF5D3F"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77E8E676" w14:textId="77777777" w:rsidR="007D2645" w:rsidRPr="00FF5D3F" w:rsidRDefault="007D2645" w:rsidP="00000FD7">
                            <w:pPr>
                              <w:pStyle w:val="BasicParagraph"/>
                              <w:tabs>
                                <w:tab w:val="right" w:leader="underscore" w:pos="7110"/>
                              </w:tabs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</w:p>
                          <w:p w14:paraId="470AD149" w14:textId="39F49F45" w:rsidR="007D2645" w:rsidRPr="00FF5D3F" w:rsidRDefault="007D2645" w:rsidP="00000FD7">
                            <w:pPr>
                              <w:pStyle w:val="BasicParagraph"/>
                              <w:tabs>
                                <w:tab w:val="right" w:leader="underscore" w:pos="7110"/>
                              </w:tabs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Numero de Teléfono</w:t>
                            </w:r>
                            <w:r w:rsidRPr="00FF5D3F"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:</w:t>
                            </w:r>
                            <w:r w:rsidRPr="00FF5D3F"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3CDE38B9" w14:textId="77777777" w:rsidR="007D2645" w:rsidRPr="00FF5D3F" w:rsidRDefault="007D2645" w:rsidP="00000FD7">
                            <w:pPr>
                              <w:tabs>
                                <w:tab w:val="right" w:leader="underscore" w:pos="7110"/>
                              </w:tabs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</w:p>
                          <w:p w14:paraId="75B810CB" w14:textId="1BCBC403" w:rsidR="007D2645" w:rsidRPr="00000FD7" w:rsidRDefault="007D2645" w:rsidP="00000FD7">
                            <w:pPr>
                              <w:tabs>
                                <w:tab w:val="right" w:leader="underscore" w:pos="7110"/>
                              </w:tabs>
                              <w:spacing w:line="276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Correo Electrónico</w:t>
                            </w:r>
                            <w:r w:rsidRPr="00FF5D3F"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: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0" o:spid="_x0000_s1035" type="#_x0000_t202" style="position:absolute;margin-left:306pt;margin-top:21.35pt;width:373.2pt;height:211.3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" filled="f" stroked="f">
                <v:textbox>
                  <w:txbxContent>
                    <w:p w14:paraId="63CC1BB3" w14:textId="03D518E1" w:rsidR="00F922C7" w:rsidRPr="00000FD7" w:rsidRDefault="00F922C7" w:rsidP="00000FD7">
                      <w:pPr>
                        <w:pStyle w:val="BasicParagraph"/>
                        <w:spacing w:line="240" w:lineRule="auto"/>
                        <w:jc w:val="center"/>
                        <w:rPr>
                          <w:rStyle w:val="CharacterStyle2"/>
                          <w:rFonts w:ascii="Times New Roman" w:hAnsi="Times New Roman" w:cs="Times New Roman"/>
                          <w:b w:val="0"/>
                          <w:sz w:val="36"/>
                          <w:szCs w:val="36"/>
                        </w:rPr>
                      </w:pPr>
                      <w:bookmarkStart w:id="1" w:name="_GoBack"/>
                      <w:bookmarkEnd w:id="1"/>
                      <w:r>
                        <w:rPr>
                          <w:rStyle w:val="CharacterStyle7"/>
                          <w:rFonts w:ascii="Times New Roman" w:hAnsi="Times New Roman" w:cs="Times New Roman"/>
                          <w:b/>
                          <w:color w:val="D12229"/>
                          <w:sz w:val="36"/>
                          <w:szCs w:val="36"/>
                        </w:rPr>
                        <w:t>PTO para Carnesville</w:t>
                      </w:r>
                    </w:p>
                    <w:p w14:paraId="284F9472" w14:textId="77777777" w:rsidR="00F922C7" w:rsidRPr="00000FD7" w:rsidRDefault="00F922C7" w:rsidP="00000FD7">
                      <w:pPr>
                        <w:pStyle w:val="BasicParagraph"/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</w:pPr>
                    </w:p>
                    <w:p w14:paraId="0FFE9AE8" w14:textId="35B67572" w:rsidR="00F922C7" w:rsidRPr="00FF5D3F" w:rsidRDefault="00F922C7" w:rsidP="00000FD7">
                      <w:pPr>
                        <w:pStyle w:val="BasicParagraph"/>
                        <w:numPr>
                          <w:ilvl w:val="0"/>
                          <w:numId w:val="9"/>
                        </w:numPr>
                        <w:spacing w:line="240" w:lineRule="auto"/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Si</w:t>
                      </w:r>
                      <w:r w:rsidRPr="00FF5D3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 xml:space="preserve">, 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estoy interesado y deseo unirme al PTO</w:t>
                      </w:r>
                      <w:r w:rsidRPr="00FF5D3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.</w:t>
                      </w:r>
                    </w:p>
                    <w:p w14:paraId="35896051" w14:textId="671EB586" w:rsidR="00F922C7" w:rsidRPr="00FF5D3F" w:rsidRDefault="00F922C7" w:rsidP="00000FD7">
                      <w:pPr>
                        <w:pStyle w:val="BasicParagraph"/>
                        <w:numPr>
                          <w:ilvl w:val="0"/>
                          <w:numId w:val="9"/>
                        </w:numPr>
                        <w:spacing w:line="240" w:lineRule="auto"/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 xml:space="preserve">Por favor </w:t>
                      </w:r>
                      <w:r w:rsidR="009630C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contácteme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 xml:space="preserve"> para aprender mas de como unirme al PTO</w:t>
                      </w:r>
                      <w:r w:rsidRPr="00FF5D3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.</w:t>
                      </w:r>
                    </w:p>
                    <w:p w14:paraId="7240D971" w14:textId="5D6140F7" w:rsidR="00F922C7" w:rsidRPr="00FF5D3F" w:rsidRDefault="00F922C7" w:rsidP="00000FD7">
                      <w:pPr>
                        <w:pStyle w:val="BasicParagraph"/>
                        <w:numPr>
                          <w:ilvl w:val="0"/>
                          <w:numId w:val="9"/>
                        </w:numPr>
                        <w:spacing w:line="240" w:lineRule="auto"/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Por favor</w:t>
                      </w:r>
                      <w:r w:rsidRPr="00FF5D3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 xml:space="preserve"> </w:t>
                      </w:r>
                      <w:r w:rsidR="009630C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envíeme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 xml:space="preserve"> </w:t>
                      </w:r>
                      <w:r w:rsidRPr="00FF5D3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n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otificac</w:t>
                      </w:r>
                      <w:r w:rsidRPr="00FF5D3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ion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e</w:t>
                      </w:r>
                      <w:r w:rsidRPr="00FF5D3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 xml:space="preserve">s 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 xml:space="preserve">sobre </w:t>
                      </w:r>
                      <w:r w:rsidR="009630C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reuniones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 xml:space="preserve"> </w:t>
                      </w:r>
                      <w:r w:rsidR="009630C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futuras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 xml:space="preserve"> y actualizaciones</w:t>
                      </w:r>
                      <w:r w:rsidRPr="00FF5D3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.</w:t>
                      </w:r>
                    </w:p>
                    <w:p w14:paraId="7322B9F0" w14:textId="77777777" w:rsidR="00F922C7" w:rsidRPr="00FF5D3F" w:rsidRDefault="00F922C7" w:rsidP="00000FD7">
                      <w:pPr>
                        <w:pStyle w:val="BasicParagraph"/>
                        <w:spacing w:line="240" w:lineRule="auto"/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</w:pPr>
                    </w:p>
                    <w:p w14:paraId="3CE2B1F9" w14:textId="16603B57" w:rsidR="00F922C7" w:rsidRPr="00FF5D3F" w:rsidRDefault="00F922C7" w:rsidP="00000FD7">
                      <w:pPr>
                        <w:pStyle w:val="BasicParagraph"/>
                        <w:tabs>
                          <w:tab w:val="right" w:leader="underscore" w:pos="7110"/>
                        </w:tabs>
                        <w:spacing w:line="276" w:lineRule="auto"/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Nombre</w:t>
                      </w:r>
                      <w:r w:rsidRPr="00FF5D3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:</w:t>
                      </w:r>
                      <w:r w:rsidRPr="00FF5D3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ab/>
                      </w:r>
                    </w:p>
                    <w:p w14:paraId="1644262C" w14:textId="77777777" w:rsidR="00F922C7" w:rsidRPr="00FF5D3F" w:rsidRDefault="00F922C7" w:rsidP="00000FD7">
                      <w:pPr>
                        <w:pStyle w:val="BasicParagraph"/>
                        <w:tabs>
                          <w:tab w:val="right" w:leader="underscore" w:pos="7110"/>
                        </w:tabs>
                        <w:spacing w:line="276" w:lineRule="auto"/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</w:pPr>
                    </w:p>
                    <w:p w14:paraId="5FD262EA" w14:textId="22467949" w:rsidR="00F922C7" w:rsidRPr="00FF5D3F" w:rsidRDefault="00F922C7" w:rsidP="00000FD7">
                      <w:pPr>
                        <w:pStyle w:val="BasicParagraph"/>
                        <w:tabs>
                          <w:tab w:val="right" w:leader="underscore" w:pos="7110"/>
                        </w:tabs>
                        <w:spacing w:line="276" w:lineRule="auto"/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Nombre del Estudiante  y Grado</w:t>
                      </w:r>
                      <w:r w:rsidRPr="00FF5D3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:</w:t>
                      </w:r>
                      <w:r w:rsidRPr="00FF5D3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ab/>
                      </w:r>
                    </w:p>
                    <w:p w14:paraId="4F7934BC" w14:textId="77777777" w:rsidR="00F922C7" w:rsidRPr="00FF5D3F" w:rsidRDefault="00F922C7" w:rsidP="00000FD7">
                      <w:pPr>
                        <w:pStyle w:val="BasicParagraph"/>
                        <w:tabs>
                          <w:tab w:val="right" w:leader="underscore" w:pos="7110"/>
                        </w:tabs>
                        <w:spacing w:line="276" w:lineRule="auto"/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</w:pPr>
                    </w:p>
                    <w:p w14:paraId="25299376" w14:textId="443592D8" w:rsidR="00F922C7" w:rsidRPr="00FF5D3F" w:rsidRDefault="009630CF" w:rsidP="00000FD7">
                      <w:pPr>
                        <w:pStyle w:val="BasicParagraph"/>
                        <w:tabs>
                          <w:tab w:val="right" w:leader="underscore" w:pos="7110"/>
                        </w:tabs>
                        <w:spacing w:line="276" w:lineRule="auto"/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Dirección</w:t>
                      </w:r>
                      <w:r w:rsidR="00F922C7" w:rsidRPr="00FF5D3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:</w:t>
                      </w:r>
                      <w:r w:rsidR="00F922C7" w:rsidRPr="00FF5D3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ab/>
                      </w:r>
                    </w:p>
                    <w:p w14:paraId="77E8E676" w14:textId="77777777" w:rsidR="00F922C7" w:rsidRPr="00FF5D3F" w:rsidRDefault="00F922C7" w:rsidP="00000FD7">
                      <w:pPr>
                        <w:pStyle w:val="BasicParagraph"/>
                        <w:tabs>
                          <w:tab w:val="right" w:leader="underscore" w:pos="7110"/>
                        </w:tabs>
                        <w:spacing w:line="276" w:lineRule="auto"/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</w:pPr>
                    </w:p>
                    <w:p w14:paraId="470AD149" w14:textId="39F49F45" w:rsidR="00F922C7" w:rsidRPr="00FF5D3F" w:rsidRDefault="00F922C7" w:rsidP="00000FD7">
                      <w:pPr>
                        <w:pStyle w:val="BasicParagraph"/>
                        <w:tabs>
                          <w:tab w:val="right" w:leader="underscore" w:pos="7110"/>
                        </w:tabs>
                        <w:spacing w:line="276" w:lineRule="auto"/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 xml:space="preserve">Numero de </w:t>
                      </w:r>
                      <w:r w:rsidR="009630C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Teléfono</w:t>
                      </w:r>
                      <w:r w:rsidRPr="00FF5D3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:</w:t>
                      </w:r>
                      <w:r w:rsidRPr="00FF5D3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ab/>
                      </w:r>
                    </w:p>
                    <w:p w14:paraId="3CDE38B9" w14:textId="77777777" w:rsidR="00F922C7" w:rsidRPr="00FF5D3F" w:rsidRDefault="00F922C7" w:rsidP="00000FD7">
                      <w:pPr>
                        <w:tabs>
                          <w:tab w:val="right" w:leader="underscore" w:pos="7110"/>
                        </w:tabs>
                        <w:spacing w:line="276" w:lineRule="auto"/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</w:pPr>
                    </w:p>
                    <w:p w14:paraId="75B810CB" w14:textId="1BCBC403" w:rsidR="00F922C7" w:rsidRPr="00000FD7" w:rsidRDefault="00F922C7" w:rsidP="00000FD7">
                      <w:pPr>
                        <w:tabs>
                          <w:tab w:val="right" w:leader="underscore" w:pos="7110"/>
                        </w:tabs>
                        <w:spacing w:line="276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 xml:space="preserve">Correo </w:t>
                      </w:r>
                      <w:r w:rsidR="009630C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Electrónico</w:t>
                      </w:r>
                      <w:r w:rsidRPr="00FF5D3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:</w:t>
                      </w: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ab/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428B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0CC9717" wp14:editId="733E39CA">
                <wp:simplePos x="0" y="0"/>
                <wp:positionH relativeFrom="column">
                  <wp:posOffset>158750</wp:posOffset>
                </wp:positionH>
                <wp:positionV relativeFrom="paragraph">
                  <wp:posOffset>2703195</wp:posOffset>
                </wp:positionV>
                <wp:extent cx="3003550" cy="3713480"/>
                <wp:effectExtent l="0" t="0" r="0" b="0"/>
                <wp:wrapSquare wrapText="bothSides"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03550" cy="3713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150C71" w14:textId="6EDE7018" w:rsidR="007D2645" w:rsidRPr="00B96591" w:rsidRDefault="007D2645" w:rsidP="00000FD7">
                            <w:pPr>
                              <w:pStyle w:val="BasicParagraph"/>
                              <w:suppressAutoHyphens/>
                              <w:rPr>
                                <w:rFonts w:ascii="MinionPro-MediumIt" w:hAnsi="MinionPro-MediumIt" w:cs="MinionPro-MediumIt"/>
                                <w:i/>
                                <w:iCs/>
                                <w:sz w:val="32"/>
                                <w:szCs w:val="32"/>
                              </w:rPr>
                            </w:pPr>
                            <w:r w:rsidRPr="00B96591">
                              <w:rPr>
                                <w:rStyle w:val="CharacterStyle2"/>
                                <w:rFonts w:ascii="MinionPro-Bold" w:hAnsi="MinionPro-Bold" w:cs="MinionPro-Bold"/>
                                <w:i w:val="0"/>
                                <w:iCs w:val="0"/>
                                <w:smallCaps w:val="0"/>
                                <w:sz w:val="32"/>
                                <w:szCs w:val="32"/>
                              </w:rPr>
                              <w:t>Equipo de Comunidad Escolar</w:t>
                            </w:r>
                          </w:p>
                          <w:p w14:paraId="57D2B9ED" w14:textId="38E189F8" w:rsidR="007D2645" w:rsidRDefault="007D2645" w:rsidP="000878C1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La Escuela Primaria de Carnesville</w:t>
                            </w:r>
                            <w:r w:rsidRPr="000878C1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invita a todos los padres a unirse al PTO para compartir ideas y maneras de involucrar a otros padres y miembros de la familia para construir asociaciones con la escuela, las familias y la comunidad. El equipo se reunirá mensua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lmente. Nos reunimos el tercer Lunes de cada mes. De Agosto a D</w:t>
                            </w:r>
                            <w:r w:rsidRPr="000878C1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iciembre nos reun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imos en Carnesville Intermedia</w:t>
                            </w:r>
                            <w:r w:rsidRPr="000878C1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. Luego nos reunimos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en La Escuela Primaria de Carnesville desde Enero hasta M</w:t>
                            </w:r>
                            <w:r w:rsidRPr="000878C1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ayo. Los padres y miembros de la familia también pueden presentar sus ideas o sugerencias en las actividades escolares y reuniones, así como a través de nu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estras encuestas de padres y el </w:t>
                            </w:r>
                            <w:r w:rsidRPr="000878C1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sitio web. Si desea obtener más </w:t>
                            </w:r>
                          </w:p>
                          <w:p w14:paraId="13A0D156" w14:textId="2E13E2E9" w:rsidR="007D2645" w:rsidRDefault="007D2645" w:rsidP="000878C1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                                             información sobre </w:t>
                            </w:r>
                            <w:r w:rsidRPr="000878C1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PTO, </w:t>
                            </w:r>
                          </w:p>
                          <w:p w14:paraId="09F72485" w14:textId="77777777" w:rsidR="007D2645" w:rsidRDefault="007D2645" w:rsidP="000878C1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                                                    </w:t>
                            </w:r>
                            <w:r w:rsidRPr="000878C1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póngase en contacto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  </w:t>
                            </w:r>
                          </w:p>
                          <w:p w14:paraId="12A70A0A" w14:textId="77777777" w:rsidR="007D2645" w:rsidRDefault="007D2645" w:rsidP="000878C1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                                                    </w:t>
                            </w:r>
                            <w:r w:rsidRPr="000878C1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con el direct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or </w:t>
                            </w:r>
                            <w:r w:rsidRPr="000878C1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al </w:t>
                            </w:r>
                          </w:p>
                          <w:p w14:paraId="27F36DE8" w14:textId="7B0645CD" w:rsidR="007D2645" w:rsidRPr="000878C1" w:rsidRDefault="007D2645" w:rsidP="000878C1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                                                    </w:t>
                            </w:r>
                            <w:r w:rsidRPr="000878C1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(706) 384 - 7326 o</w:t>
                            </w:r>
                          </w:p>
                          <w:p w14:paraId="203EA074" w14:textId="77777777" w:rsidR="007D2645" w:rsidRDefault="007D2645" w:rsidP="000878C1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0878C1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                                                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            complete el    </w:t>
                            </w:r>
                          </w:p>
                          <w:p w14:paraId="0D2C26E2" w14:textId="77777777" w:rsidR="007D2645" w:rsidRDefault="007D2645" w:rsidP="000878C1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                                                             formulario en </w:t>
                            </w:r>
                          </w:p>
                          <w:p w14:paraId="705838E8" w14:textId="3BE4F4C8" w:rsidR="007D2645" w:rsidRDefault="007D2645" w:rsidP="000878C1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                                                              línea y llévelo a  </w:t>
                            </w:r>
                          </w:p>
                          <w:p w14:paraId="59FF839D" w14:textId="0C7BC2A8" w:rsidR="007D2645" w:rsidRDefault="007D2645" w:rsidP="000878C1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                                                         la oficina principal</w:t>
                            </w:r>
                          </w:p>
                          <w:p w14:paraId="71E7BA69" w14:textId="24066243" w:rsidR="007D2645" w:rsidRPr="000878C1" w:rsidRDefault="007D2645" w:rsidP="000878C1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                                                </w:t>
                            </w:r>
                          </w:p>
                          <w:p w14:paraId="498C4FC1" w14:textId="2EF909E9" w:rsidR="007D2645" w:rsidRPr="00000FD7" w:rsidRDefault="007D2645" w:rsidP="000878C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0878C1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                                     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                     </w:t>
                            </w:r>
                          </w:p>
                          <w:p w14:paraId="18F95D43" w14:textId="77777777" w:rsidR="007D2645" w:rsidRDefault="007D264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9" o:spid="_x0000_s1036" type="#_x0000_t202" style="position:absolute;margin-left:12.5pt;margin-top:212.85pt;width:236.5pt;height:292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" filled="f" stroked="f">
                <v:textbox>
                  <w:txbxContent>
                    <w:p w14:paraId="53150C71" w14:textId="6EDE7018" w:rsidR="008016B0" w:rsidRPr="00B96591" w:rsidRDefault="008016B0" w:rsidP="00000FD7">
                      <w:pPr>
                        <w:pStyle w:val="BasicParagraph"/>
                        <w:suppressAutoHyphens/>
                        <w:rPr>
                          <w:rFonts w:ascii="MinionPro-MediumIt" w:hAnsi="MinionPro-MediumIt" w:cs="MinionPro-MediumIt"/>
                          <w:i/>
                          <w:iCs/>
                          <w:sz w:val="32"/>
                          <w:szCs w:val="32"/>
                        </w:rPr>
                      </w:pPr>
                      <w:r w:rsidRPr="00B96591">
                        <w:rPr>
                          <w:rStyle w:val="CharacterStyle2"/>
                          <w:rFonts w:ascii="MinionPro-Bold" w:hAnsi="MinionPro-Bold" w:cs="MinionPro-Bold"/>
                          <w:i w:val="0"/>
                          <w:iCs w:val="0"/>
                          <w:smallCaps w:val="0"/>
                          <w:sz w:val="32"/>
                          <w:szCs w:val="32"/>
                        </w:rPr>
                        <w:t>Equipo de Comunidad Escolar</w:t>
                      </w:r>
                    </w:p>
                    <w:p w14:paraId="57D2B9ED" w14:textId="38E189F8" w:rsidR="008016B0" w:rsidRDefault="00532FE9" w:rsidP="000878C1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La Escuela Primaria de Carnesville</w:t>
                      </w:r>
                      <w:r w:rsidR="008016B0" w:rsidRPr="000878C1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invita a todos los padres a unirse al PTO para compartir ideas y maneras de involucrar a otros padres y miembros de la familia para construir asociaciones con la escuela, las familias y la comunidad. El equipo se reunirá mensua</w:t>
                      </w:r>
                      <w:r w:rsidR="008016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lmente. Nos reunimos el tercer Lunes de cada mes. De Agosto a D</w:t>
                      </w:r>
                      <w:r w:rsidR="008016B0" w:rsidRPr="000878C1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iciembre nos reun</w:t>
                      </w:r>
                      <w:r w:rsidR="008016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imos en Carnesville Intermedia</w:t>
                      </w:r>
                      <w:r w:rsidR="008016B0" w:rsidRPr="000878C1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. Luego nos reunimos</w:t>
                      </w:r>
                      <w:r w:rsidR="008016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en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La Escuela Primaria de Carnesville </w:t>
                      </w:r>
                      <w:r w:rsidR="008016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desde Enero hasta M</w:t>
                      </w:r>
                      <w:r w:rsidR="008016B0" w:rsidRPr="000878C1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ayo. Los padres y miembros de la familia también pueden presentar sus ideas o sugerencias en las actividades escolares y reuniones, así como a través de nu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estras encuestas de padres y el </w:t>
                      </w:r>
                      <w:r w:rsidR="008016B0" w:rsidRPr="000878C1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sitio web. Si desea obtener más </w:t>
                      </w:r>
                    </w:p>
                    <w:p w14:paraId="13A0D156" w14:textId="2E13E2E9" w:rsidR="008016B0" w:rsidRDefault="008016B0" w:rsidP="000878C1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                                             información sobre </w:t>
                      </w:r>
                      <w:r w:rsidRPr="000878C1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PTO, </w:t>
                      </w:r>
                    </w:p>
                    <w:p w14:paraId="09F72485" w14:textId="77777777" w:rsidR="008016B0" w:rsidRDefault="008016B0" w:rsidP="000878C1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                                                    </w:t>
                      </w:r>
                      <w:r w:rsidRPr="000878C1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póngase en contacto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  </w:t>
                      </w:r>
                    </w:p>
                    <w:p w14:paraId="12A70A0A" w14:textId="77777777" w:rsidR="008016B0" w:rsidRDefault="008016B0" w:rsidP="000878C1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                                                    </w:t>
                      </w:r>
                      <w:r w:rsidRPr="000878C1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con el direct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or </w:t>
                      </w:r>
                      <w:r w:rsidRPr="000878C1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al </w:t>
                      </w:r>
                    </w:p>
                    <w:p w14:paraId="27F36DE8" w14:textId="7B0645CD" w:rsidR="008016B0" w:rsidRPr="000878C1" w:rsidRDefault="008016B0" w:rsidP="000878C1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                                                    </w:t>
                      </w:r>
                      <w:r w:rsidRPr="000878C1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(706) 384 - 7326 o</w:t>
                      </w:r>
                    </w:p>
                    <w:p w14:paraId="203EA074" w14:textId="77777777" w:rsidR="008016B0" w:rsidRDefault="008016B0" w:rsidP="000878C1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0878C1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                                                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            complete el    </w:t>
                      </w:r>
                    </w:p>
                    <w:p w14:paraId="0D2C26E2" w14:textId="77777777" w:rsidR="008016B0" w:rsidRDefault="008016B0" w:rsidP="000878C1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                                                             formulario en </w:t>
                      </w:r>
                    </w:p>
                    <w:p w14:paraId="705838E8" w14:textId="3BE4F4C8" w:rsidR="008016B0" w:rsidRDefault="008016B0" w:rsidP="000878C1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                                                              línea y llévelo a  </w:t>
                      </w:r>
                    </w:p>
                    <w:p w14:paraId="59FF839D" w14:textId="0C7BC2A8" w:rsidR="008016B0" w:rsidRDefault="008016B0" w:rsidP="000878C1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                                                         la oficina principal</w:t>
                      </w:r>
                    </w:p>
                    <w:p w14:paraId="71E7BA69" w14:textId="24066243" w:rsidR="008016B0" w:rsidRPr="000878C1" w:rsidRDefault="008016B0" w:rsidP="000878C1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                                                </w:t>
                      </w:r>
                    </w:p>
                    <w:p w14:paraId="498C4FC1" w14:textId="2EF909E9" w:rsidR="008016B0" w:rsidRPr="00000FD7" w:rsidRDefault="008016B0" w:rsidP="000878C1">
                      <w:pPr>
                        <w:rPr>
                          <w:sz w:val="20"/>
                          <w:szCs w:val="20"/>
                        </w:rPr>
                      </w:pPr>
                      <w:r w:rsidRPr="000878C1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                                     </w:t>
                      </w:r>
                      <w:r w:rsidR="00532FE9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                     </w:t>
                      </w:r>
                    </w:p>
                    <w:p w14:paraId="18F95D43" w14:textId="77777777" w:rsidR="008016B0" w:rsidRDefault="008016B0"/>
                  </w:txbxContent>
                </v:textbox>
                <w10:wrap type="square"/>
              </v:shape>
            </w:pict>
          </mc:Fallback>
        </mc:AlternateContent>
      </w:r>
      <w:r w:rsidR="00000FD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F0E7F10" wp14:editId="4DF7F5DD">
                <wp:simplePos x="0" y="0"/>
                <wp:positionH relativeFrom="column">
                  <wp:posOffset>3891280</wp:posOffset>
                </wp:positionH>
                <wp:positionV relativeFrom="paragraph">
                  <wp:posOffset>3517900</wp:posOffset>
                </wp:positionV>
                <wp:extent cx="4728845" cy="2620645"/>
                <wp:effectExtent l="0" t="0" r="0" b="0"/>
                <wp:wrapSquare wrapText="bothSides"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28845" cy="2620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C151EB" w14:textId="5A4AB7B6" w:rsidR="007D2645" w:rsidRPr="00000FD7" w:rsidRDefault="007D2645" w:rsidP="00000FD7">
                            <w:pPr>
                              <w:pStyle w:val="BasicParagraph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Style w:val="CharacterStyle7"/>
                                <w:rFonts w:ascii="Times New Roman" w:hAnsi="Times New Roman" w:cs="Times New Roman"/>
                                <w:b/>
                                <w:color w:val="DB9C28"/>
                                <w:sz w:val="36"/>
                                <w:szCs w:val="36"/>
                              </w:rPr>
                              <w:t>Comparta sus Pensamientos</w:t>
                            </w:r>
                          </w:p>
                          <w:p w14:paraId="6C6A9144" w14:textId="4F9FE92C" w:rsidR="007D2645" w:rsidRPr="00000FD7" w:rsidRDefault="007D2645" w:rsidP="00951F9E">
                            <w:pPr>
                              <w:pStyle w:val="BasicParagraph"/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>Queremos escuchar de usted</w:t>
                            </w:r>
                            <w:r w:rsidRPr="00F922C7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>. Si tiene alguna sugerencia o si hay alguna parte de esta política que considere que no es satisfactoria con las metas de logro académico de los estudiantes y la escuela, por favor escriba sus comentarios en el espacio proporcionado y deje este formulario en la Oficina Principal :</w:t>
                            </w:r>
                          </w:p>
                          <w:p w14:paraId="7DBD57F6" w14:textId="77777777" w:rsidR="007D2645" w:rsidRDefault="007D2645" w:rsidP="00951F9E">
                            <w:pPr>
                              <w:pStyle w:val="BasicParagraph"/>
                              <w:tabs>
                                <w:tab w:val="right" w:leader="underscore" w:pos="7020"/>
                              </w:tabs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</w:p>
                          <w:p w14:paraId="4F53C8B3" w14:textId="5011BDDA" w:rsidR="007D2645" w:rsidRPr="00000FD7" w:rsidRDefault="007D2645" w:rsidP="00951F9E">
                            <w:pPr>
                              <w:pStyle w:val="BasicParagraph"/>
                              <w:tabs>
                                <w:tab w:val="right" w:leader="underscore" w:pos="7020"/>
                              </w:tabs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>Nombre: (opcional</w:t>
                            </w:r>
                            <w:r w:rsidRPr="00000FD7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 xml:space="preserve">) 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1F6FBA13" w14:textId="77777777" w:rsidR="007D2645" w:rsidRDefault="007D2645" w:rsidP="00951F9E">
                            <w:pPr>
                              <w:pStyle w:val="BasicParagraph"/>
                              <w:tabs>
                                <w:tab w:val="right" w:leader="underscore" w:pos="7020"/>
                              </w:tabs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</w:p>
                          <w:p w14:paraId="179ACE44" w14:textId="710F28CE" w:rsidR="007D2645" w:rsidRDefault="007D2645" w:rsidP="00951F9E">
                            <w:pPr>
                              <w:pStyle w:val="BasicParagraph"/>
                              <w:tabs>
                                <w:tab w:val="right" w:leader="underscore" w:pos="7020"/>
                              </w:tabs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>Numero de Teléfono: (opc</w:t>
                            </w:r>
                            <w:r w:rsidRPr="00000FD7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 xml:space="preserve">ional) 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1991440A" w14:textId="77777777" w:rsidR="007D2645" w:rsidRDefault="007D2645" w:rsidP="00951F9E">
                            <w:pPr>
                              <w:pStyle w:val="BasicParagraph"/>
                              <w:tabs>
                                <w:tab w:val="right" w:leader="underscore" w:pos="7020"/>
                              </w:tabs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</w:p>
                          <w:p w14:paraId="199228E6" w14:textId="4F210879" w:rsidR="007D2645" w:rsidRDefault="007D2645" w:rsidP="00951F9E">
                            <w:pPr>
                              <w:pStyle w:val="BasicParagraph"/>
                              <w:tabs>
                                <w:tab w:val="right" w:leader="underscore" w:pos="7020"/>
                              </w:tabs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1ED407BC" w14:textId="77777777" w:rsidR="007D2645" w:rsidRDefault="007D2645" w:rsidP="00951F9E">
                            <w:pPr>
                              <w:pStyle w:val="BasicParagraph"/>
                              <w:tabs>
                                <w:tab w:val="right" w:leader="underscore" w:pos="7020"/>
                              </w:tabs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</w:p>
                          <w:p w14:paraId="1737B4D5" w14:textId="0CE17FA0" w:rsidR="007D2645" w:rsidRDefault="007D2645" w:rsidP="00951F9E">
                            <w:pPr>
                              <w:pStyle w:val="BasicParagraph"/>
                              <w:tabs>
                                <w:tab w:val="right" w:leader="underscore" w:pos="7020"/>
                              </w:tabs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446CD92A" w14:textId="77777777" w:rsidR="007D2645" w:rsidRDefault="007D2645" w:rsidP="00951F9E">
                            <w:pPr>
                              <w:pStyle w:val="BasicParagraph"/>
                              <w:tabs>
                                <w:tab w:val="right" w:leader="underscore" w:pos="7020"/>
                              </w:tabs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</w:p>
                          <w:p w14:paraId="414EF388" w14:textId="41E9E116" w:rsidR="007D2645" w:rsidRPr="00951F9E" w:rsidRDefault="007D2645" w:rsidP="00951F9E">
                            <w:pPr>
                              <w:pStyle w:val="BasicParagraph"/>
                              <w:tabs>
                                <w:tab w:val="right" w:leader="underscore" w:pos="7020"/>
                              </w:tabs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1" o:spid="_x0000_s1037" type="#_x0000_t202" style="position:absolute;margin-left:306.4pt;margin-top:277pt;width:372.35pt;height:206.3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" filled="f" stroked="f">
                <v:textbox>
                  <w:txbxContent>
                    <w:p w14:paraId="3DC151EB" w14:textId="5A4AB7B6" w:rsidR="00F922C7" w:rsidRPr="00000FD7" w:rsidRDefault="00F922C7" w:rsidP="00000FD7">
                      <w:pPr>
                        <w:pStyle w:val="BasicParagraph"/>
                        <w:jc w:val="center"/>
                        <w:rPr>
                          <w:rFonts w:ascii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rStyle w:val="CharacterStyle7"/>
                          <w:rFonts w:ascii="Times New Roman" w:hAnsi="Times New Roman" w:cs="Times New Roman"/>
                          <w:b/>
                          <w:color w:val="DB9C28"/>
                          <w:sz w:val="36"/>
                          <w:szCs w:val="36"/>
                        </w:rPr>
                        <w:t>Comparta sus Pensamientos</w:t>
                      </w:r>
                    </w:p>
                    <w:p w14:paraId="6C6A9144" w14:textId="4F9FE92C" w:rsidR="00F922C7" w:rsidRPr="00000FD7" w:rsidRDefault="00F922C7" w:rsidP="00951F9E">
                      <w:pPr>
                        <w:pStyle w:val="BasicParagraph"/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>Queremos escuchar de usted</w:t>
                      </w:r>
                      <w:r w:rsidRPr="00F922C7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>. Si tiene alguna sugerencia o si hay alguna parte de esta política que considere que no es satisfactoria con las metas de logro académico de los estudiantes y la escuela, por favor escriba sus comentarios en el espacio proporcionado y deje este formulario en la Oficina Principal :</w:t>
                      </w:r>
                    </w:p>
                    <w:p w14:paraId="7DBD57F6" w14:textId="77777777" w:rsidR="00F922C7" w:rsidRDefault="00F922C7" w:rsidP="00951F9E">
                      <w:pPr>
                        <w:pStyle w:val="BasicParagraph"/>
                        <w:tabs>
                          <w:tab w:val="right" w:leader="underscore" w:pos="7020"/>
                        </w:tabs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</w:p>
                    <w:p w14:paraId="4F53C8B3" w14:textId="5011BDDA" w:rsidR="00F922C7" w:rsidRPr="00000FD7" w:rsidRDefault="00F922C7" w:rsidP="00951F9E">
                      <w:pPr>
                        <w:pStyle w:val="BasicParagraph"/>
                        <w:tabs>
                          <w:tab w:val="right" w:leader="underscore" w:pos="7020"/>
                        </w:tabs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>Nombre: (opcional</w:t>
                      </w:r>
                      <w:r w:rsidRPr="00000FD7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 xml:space="preserve">) </w:t>
                      </w: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ab/>
                      </w:r>
                    </w:p>
                    <w:p w14:paraId="1F6FBA13" w14:textId="77777777" w:rsidR="00F922C7" w:rsidRDefault="00F922C7" w:rsidP="00951F9E">
                      <w:pPr>
                        <w:pStyle w:val="BasicParagraph"/>
                        <w:tabs>
                          <w:tab w:val="right" w:leader="underscore" w:pos="7020"/>
                        </w:tabs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</w:p>
                    <w:p w14:paraId="179ACE44" w14:textId="710F28CE" w:rsidR="00F922C7" w:rsidRDefault="00F922C7" w:rsidP="00951F9E">
                      <w:pPr>
                        <w:pStyle w:val="BasicParagraph"/>
                        <w:tabs>
                          <w:tab w:val="right" w:leader="underscore" w:pos="7020"/>
                        </w:tabs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 xml:space="preserve">Numero de </w:t>
                      </w:r>
                      <w:r w:rsidR="009630CF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>Teléfono</w:t>
                      </w: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>: (opc</w:t>
                      </w:r>
                      <w:r w:rsidRPr="00000FD7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 xml:space="preserve">ional) </w:t>
                      </w: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ab/>
                      </w:r>
                    </w:p>
                    <w:p w14:paraId="1991440A" w14:textId="77777777" w:rsidR="00F922C7" w:rsidRDefault="00F922C7" w:rsidP="00951F9E">
                      <w:pPr>
                        <w:pStyle w:val="BasicParagraph"/>
                        <w:tabs>
                          <w:tab w:val="right" w:leader="underscore" w:pos="7020"/>
                        </w:tabs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</w:p>
                    <w:p w14:paraId="199228E6" w14:textId="4F210879" w:rsidR="00F922C7" w:rsidRDefault="00F922C7" w:rsidP="00951F9E">
                      <w:pPr>
                        <w:pStyle w:val="BasicParagraph"/>
                        <w:tabs>
                          <w:tab w:val="right" w:leader="underscore" w:pos="7020"/>
                        </w:tabs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ab/>
                      </w:r>
                    </w:p>
                    <w:p w14:paraId="1ED407BC" w14:textId="77777777" w:rsidR="00F922C7" w:rsidRDefault="00F922C7" w:rsidP="00951F9E">
                      <w:pPr>
                        <w:pStyle w:val="BasicParagraph"/>
                        <w:tabs>
                          <w:tab w:val="right" w:leader="underscore" w:pos="7020"/>
                        </w:tabs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</w:p>
                    <w:p w14:paraId="1737B4D5" w14:textId="0CE17FA0" w:rsidR="00F922C7" w:rsidRDefault="00F922C7" w:rsidP="00951F9E">
                      <w:pPr>
                        <w:pStyle w:val="BasicParagraph"/>
                        <w:tabs>
                          <w:tab w:val="right" w:leader="underscore" w:pos="7020"/>
                        </w:tabs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ab/>
                      </w:r>
                    </w:p>
                    <w:p w14:paraId="446CD92A" w14:textId="77777777" w:rsidR="00F922C7" w:rsidRDefault="00F922C7" w:rsidP="00951F9E">
                      <w:pPr>
                        <w:pStyle w:val="BasicParagraph"/>
                        <w:tabs>
                          <w:tab w:val="right" w:leader="underscore" w:pos="7020"/>
                        </w:tabs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</w:p>
                    <w:p w14:paraId="414EF388" w14:textId="41E9E116" w:rsidR="00F922C7" w:rsidRPr="00951F9E" w:rsidRDefault="00F922C7" w:rsidP="00951F9E">
                      <w:pPr>
                        <w:pStyle w:val="BasicParagraph"/>
                        <w:tabs>
                          <w:tab w:val="right" w:leader="underscore" w:pos="7020"/>
                        </w:tabs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ab/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E6A49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0038C28" wp14:editId="57CF245D">
                <wp:simplePos x="0" y="0"/>
                <wp:positionH relativeFrom="column">
                  <wp:posOffset>169200</wp:posOffset>
                </wp:positionH>
                <wp:positionV relativeFrom="paragraph">
                  <wp:posOffset>75</wp:posOffset>
                </wp:positionV>
                <wp:extent cx="2921635" cy="2621310"/>
                <wp:effectExtent l="0" t="0" r="0" b="0"/>
                <wp:wrapSquare wrapText="bothSides"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21635" cy="26213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A223A3" w14:textId="09DB94F2" w:rsidR="007D2645" w:rsidRPr="001E6A49" w:rsidRDefault="007D2645" w:rsidP="00000FD7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36"/>
                                <w:szCs w:val="36"/>
                              </w:rPr>
                            </w:pPr>
                            <w:r w:rsidRPr="00F921B5">
                              <w:rPr>
                                <w:rStyle w:val="CharacterStyle2"/>
                                <w:rFonts w:ascii="Times New Roman" w:hAnsi="Times New Roman" w:cs="Times New Roman"/>
                                <w:i w:val="0"/>
                                <w:iCs w:val="0"/>
                                <w:smallCaps w:val="0"/>
                                <w:sz w:val="36"/>
                                <w:szCs w:val="36"/>
                              </w:rPr>
                              <w:t>Estándares de participación de padres y familias</w:t>
                            </w:r>
                            <w:r>
                              <w:rPr>
                                <w:rStyle w:val="CharacterStyle2"/>
                                <w:rFonts w:ascii="Times New Roman" w:hAnsi="Times New Roman" w:cs="Times New Roman"/>
                                <w:i w:val="0"/>
                                <w:iCs w:val="0"/>
                                <w:smallCaps w:val="0"/>
                                <w:sz w:val="36"/>
                                <w:szCs w:val="36"/>
                              </w:rPr>
                              <w:t xml:space="preserve"> </w:t>
                            </w:r>
                          </w:p>
                          <w:p w14:paraId="53795335" w14:textId="674B143E" w:rsidR="007D2645" w:rsidRPr="00497562" w:rsidRDefault="007D2645" w:rsidP="00497562">
                            <w:pPr>
                              <w:pStyle w:val="BasicParagraph"/>
                              <w:suppressAutoHyphens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La Escuela Primaria de Carnesville </w:t>
                            </w:r>
                            <w:r w:rsidRPr="00497562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y nuestros padres han adoptado los Estándares 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Nacionales de PTA</w:t>
                            </w:r>
                            <w:r w:rsidRPr="00497562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para las Alianzas 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entre la familia y la Escuela </w:t>
                            </w:r>
                            <w:r w:rsidRPr="00497562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co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mo el modelo en </w:t>
                            </w:r>
                            <w:r w:rsidRPr="00497562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involucrar a padres, estudiantes y la comunidad. Estos estándares son:</w:t>
                            </w:r>
                          </w:p>
                          <w:p w14:paraId="707A0559" w14:textId="77777777" w:rsidR="007D2645" w:rsidRPr="00497562" w:rsidRDefault="007D2645" w:rsidP="00497562">
                            <w:pPr>
                              <w:pStyle w:val="BasicParagraph"/>
                              <w:suppressAutoHyphens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</w:p>
                          <w:p w14:paraId="142C1328" w14:textId="2766C848" w:rsidR="007D2645" w:rsidRPr="00497562" w:rsidRDefault="007D2645" w:rsidP="00497562">
                            <w:pPr>
                              <w:pStyle w:val="BasicParagraph"/>
                              <w:suppressAutoHyphens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1. Bienvenida a Todas las F</w:t>
                            </w:r>
                            <w:r w:rsidRPr="00497562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amilias</w:t>
                            </w:r>
                          </w:p>
                          <w:p w14:paraId="79E7A7B1" w14:textId="77777777" w:rsidR="007D2645" w:rsidRPr="00497562" w:rsidRDefault="007D2645" w:rsidP="00497562">
                            <w:pPr>
                              <w:pStyle w:val="BasicParagraph"/>
                              <w:suppressAutoHyphens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497562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2. Comunicación Efectiva</w:t>
                            </w:r>
                          </w:p>
                          <w:p w14:paraId="47191A0D" w14:textId="47CF1BAD" w:rsidR="007D2645" w:rsidRPr="00497562" w:rsidRDefault="007D2645" w:rsidP="00497562">
                            <w:pPr>
                              <w:pStyle w:val="BasicParagraph"/>
                              <w:suppressAutoHyphens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3. Apoyo al Éxito Estudiantil </w:t>
                            </w:r>
                          </w:p>
                          <w:p w14:paraId="29093C2A" w14:textId="63912FA3" w:rsidR="007D2645" w:rsidRPr="00497562" w:rsidRDefault="007D2645" w:rsidP="00497562">
                            <w:pPr>
                              <w:pStyle w:val="BasicParagraph"/>
                              <w:suppressAutoHyphens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4. Hablar por Cada N</w:t>
                            </w:r>
                            <w:r w:rsidRPr="00497562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iño</w:t>
                            </w:r>
                          </w:p>
                          <w:p w14:paraId="6255F01F" w14:textId="6F4D2BD0" w:rsidR="007D2645" w:rsidRPr="00497562" w:rsidRDefault="007D2645" w:rsidP="00497562">
                            <w:pPr>
                              <w:pStyle w:val="BasicParagraph"/>
                              <w:suppressAutoHyphens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5. Compartir el P</w:t>
                            </w:r>
                            <w:r w:rsidRPr="00497562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oder</w:t>
                            </w:r>
                          </w:p>
                          <w:p w14:paraId="3577BB76" w14:textId="7971F86F" w:rsidR="007D2645" w:rsidRPr="00497562" w:rsidRDefault="007D2645" w:rsidP="00497562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497562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6. Colaboraci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ón con la C</w:t>
                            </w:r>
                            <w:r w:rsidRPr="00497562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omunida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8" o:spid="_x0000_s1038" type="#_x0000_t202" style="position:absolute;margin-left:13.3pt;margin-top:0;width:230.05pt;height:206.4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" filled="f" stroked="f">
                <v:textbox>
                  <w:txbxContent>
                    <w:p w14:paraId="29A223A3" w14:textId="09DB94F2" w:rsidR="008016B0" w:rsidRPr="001E6A49" w:rsidRDefault="008016B0" w:rsidP="00000FD7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sz w:val="36"/>
                          <w:szCs w:val="36"/>
                        </w:rPr>
                      </w:pPr>
                      <w:r w:rsidRPr="00F921B5">
                        <w:rPr>
                          <w:rStyle w:val="CharacterStyle2"/>
                          <w:rFonts w:ascii="Times New Roman" w:hAnsi="Times New Roman" w:cs="Times New Roman"/>
                          <w:i w:val="0"/>
                          <w:iCs w:val="0"/>
                          <w:smallCaps w:val="0"/>
                          <w:sz w:val="36"/>
                          <w:szCs w:val="36"/>
                        </w:rPr>
                        <w:t>Estándares de participación de padres y familias</w:t>
                      </w:r>
                      <w:r>
                        <w:rPr>
                          <w:rStyle w:val="CharacterStyle2"/>
                          <w:rFonts w:ascii="Times New Roman" w:hAnsi="Times New Roman" w:cs="Times New Roman"/>
                          <w:i w:val="0"/>
                          <w:iCs w:val="0"/>
                          <w:smallCaps w:val="0"/>
                          <w:sz w:val="36"/>
                          <w:szCs w:val="36"/>
                        </w:rPr>
                        <w:t xml:space="preserve"> </w:t>
                      </w:r>
                    </w:p>
                    <w:p w14:paraId="53795335" w14:textId="674B143E" w:rsidR="008016B0" w:rsidRPr="00497562" w:rsidRDefault="008016B0" w:rsidP="00497562">
                      <w:pPr>
                        <w:pStyle w:val="BasicParagraph"/>
                        <w:suppressAutoHyphens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La Escuela Primaria de Carnesville </w:t>
                      </w:r>
                      <w:r w:rsidRPr="00497562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 y nuestros padres han adoptado los Estándares </w:t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Nacionales de PTA</w:t>
                      </w:r>
                      <w:r w:rsidRPr="00497562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 para las Alianzas </w:t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entre la familia y la Escuela </w:t>
                      </w:r>
                      <w:r w:rsidRPr="00497562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 co</w:t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mo el modelo en </w:t>
                      </w:r>
                      <w:r w:rsidRPr="00497562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 involucrar a padres, estudiantes y la comunidad. Estos estándares son:</w:t>
                      </w:r>
                    </w:p>
                    <w:p w14:paraId="707A0559" w14:textId="77777777" w:rsidR="008016B0" w:rsidRPr="00497562" w:rsidRDefault="008016B0" w:rsidP="00497562">
                      <w:pPr>
                        <w:pStyle w:val="BasicParagraph"/>
                        <w:suppressAutoHyphens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</w:p>
                    <w:p w14:paraId="142C1328" w14:textId="2766C848" w:rsidR="008016B0" w:rsidRPr="00497562" w:rsidRDefault="008016B0" w:rsidP="00497562">
                      <w:pPr>
                        <w:pStyle w:val="BasicParagraph"/>
                        <w:suppressAutoHyphens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1. Bienvenida a Todas las F</w:t>
                      </w:r>
                      <w:r w:rsidRPr="00497562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amilias</w:t>
                      </w:r>
                    </w:p>
                    <w:p w14:paraId="79E7A7B1" w14:textId="77777777" w:rsidR="008016B0" w:rsidRPr="00497562" w:rsidRDefault="008016B0" w:rsidP="00497562">
                      <w:pPr>
                        <w:pStyle w:val="BasicParagraph"/>
                        <w:suppressAutoHyphens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497562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2. Comunicación Efectiva</w:t>
                      </w:r>
                    </w:p>
                    <w:p w14:paraId="47191A0D" w14:textId="47CF1BAD" w:rsidR="008016B0" w:rsidRPr="00497562" w:rsidRDefault="008016B0" w:rsidP="00497562">
                      <w:pPr>
                        <w:pStyle w:val="BasicParagraph"/>
                        <w:suppressAutoHyphens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3. Apoyo al Éxito Estudiantil </w:t>
                      </w:r>
                    </w:p>
                    <w:p w14:paraId="29093C2A" w14:textId="63912FA3" w:rsidR="008016B0" w:rsidRPr="00497562" w:rsidRDefault="008016B0" w:rsidP="00497562">
                      <w:pPr>
                        <w:pStyle w:val="BasicParagraph"/>
                        <w:suppressAutoHyphens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4. Hablar por Cada N</w:t>
                      </w:r>
                      <w:r w:rsidRPr="00497562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iño</w:t>
                      </w:r>
                    </w:p>
                    <w:p w14:paraId="6255F01F" w14:textId="6F4D2BD0" w:rsidR="008016B0" w:rsidRPr="00497562" w:rsidRDefault="008016B0" w:rsidP="00497562">
                      <w:pPr>
                        <w:pStyle w:val="BasicParagraph"/>
                        <w:suppressAutoHyphens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5. Compartir el P</w:t>
                      </w:r>
                      <w:r w:rsidRPr="00497562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oder</w:t>
                      </w:r>
                    </w:p>
                    <w:p w14:paraId="3577BB76" w14:textId="7971F86F" w:rsidR="008016B0" w:rsidRPr="00497562" w:rsidRDefault="008016B0" w:rsidP="00497562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497562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6. Colaboraci</w:t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ón con la C</w:t>
                      </w:r>
                      <w:r w:rsidRPr="00497562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omunida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D96409" w:rsidSect="001973F9">
      <w:headerReference w:type="default" r:id="rId15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EB4870F" w14:textId="77777777" w:rsidR="007D2645" w:rsidRDefault="007D2645" w:rsidP="001973F9">
      <w:r>
        <w:separator/>
      </w:r>
    </w:p>
  </w:endnote>
  <w:endnote w:type="continuationSeparator" w:id="0">
    <w:p w14:paraId="30B78BBA" w14:textId="77777777" w:rsidR="007D2645" w:rsidRDefault="007D2645" w:rsidP="001973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MinionPro-Regular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choolBookNew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Marker Felt">
    <w:panose1 w:val="02000400000000000000"/>
    <w:charset w:val="00"/>
    <w:family w:val="auto"/>
    <w:pitch w:val="variable"/>
    <w:sig w:usb0="80000063" w:usb1="00000040" w:usb2="00000000" w:usb3="00000000" w:csb0="00000111" w:csb1="00000000"/>
  </w:font>
  <w:font w:name="Comic Sans MS">
    <w:panose1 w:val="030F0702030302020204"/>
    <w:charset w:val="00"/>
    <w:family w:val="auto"/>
    <w:pitch w:val="variable"/>
    <w:sig w:usb0="00000003" w:usb1="00000000" w:usb2="00000000" w:usb3="00000000" w:csb0="00000001" w:csb1="00000000"/>
  </w:font>
  <w:font w:name="MinionPro-Bold">
    <w:altName w:val="Times New Roman"/>
    <w:charset w:val="00"/>
    <w:family w:val="auto"/>
    <w:pitch w:val="variable"/>
    <w:sig w:usb0="00000001" w:usb1="00000001" w:usb2="00000000" w:usb3="00000000" w:csb0="0000019F" w:csb1="00000000"/>
  </w:font>
  <w:font w:name="MinionPro-MediumIt">
    <w:altName w:val="Times New Roman"/>
    <w:charset w:val="00"/>
    <w:family w:val="auto"/>
    <w:pitch w:val="variable"/>
    <w:sig w:usb0="00000001" w:usb1="00000001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Yu Gothic Light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Yu Mincho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5EE250E" w14:textId="77777777" w:rsidR="007D2645" w:rsidRDefault="007D2645" w:rsidP="001973F9">
      <w:r>
        <w:separator/>
      </w:r>
    </w:p>
  </w:footnote>
  <w:footnote w:type="continuationSeparator" w:id="0">
    <w:p w14:paraId="0D999878" w14:textId="77777777" w:rsidR="007D2645" w:rsidRDefault="007D2645" w:rsidP="001973F9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0424316" w14:textId="77777777" w:rsidR="007D2645" w:rsidRDefault="007D2645">
    <w:pPr>
      <w:pStyle w:val="Header"/>
    </w:pPr>
    <w:r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31EE15AD" wp14:editId="7F873337">
          <wp:simplePos x="0" y="0"/>
          <wp:positionH relativeFrom="column">
            <wp:posOffset>5080</wp:posOffset>
          </wp:positionH>
          <wp:positionV relativeFrom="paragraph">
            <wp:posOffset>5080</wp:posOffset>
          </wp:positionV>
          <wp:extent cx="9144000" cy="68580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ackground 1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9144000" cy="6858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CFAE09" w14:textId="77777777" w:rsidR="007D2645" w:rsidRDefault="007D2645">
    <w:pPr>
      <w:pStyle w:val="Header"/>
    </w:pPr>
    <w:r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00C4D43F" wp14:editId="6BD3EC0C">
          <wp:simplePos x="0" y="0"/>
          <wp:positionH relativeFrom="column">
            <wp:posOffset>5080</wp:posOffset>
          </wp:positionH>
          <wp:positionV relativeFrom="paragraph">
            <wp:posOffset>5080</wp:posOffset>
          </wp:positionV>
          <wp:extent cx="9144000" cy="68580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ckground 2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9144000" cy="6858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56779D8" w14:textId="77777777" w:rsidR="007D2645" w:rsidRDefault="007D2645">
    <w:pPr>
      <w:pStyle w:val="Header"/>
    </w:pPr>
    <w:r>
      <w:rPr>
        <w:noProof/>
        <w:lang w:val="en-US"/>
      </w:rPr>
      <w:drawing>
        <wp:anchor distT="0" distB="0" distL="114300" distR="114300" simplePos="0" relativeHeight="251660288" behindDoc="1" locked="0" layoutInCell="1" allowOverlap="1" wp14:anchorId="3C1371AC" wp14:editId="1104554A">
          <wp:simplePos x="0" y="0"/>
          <wp:positionH relativeFrom="column">
            <wp:posOffset>5080</wp:posOffset>
          </wp:positionH>
          <wp:positionV relativeFrom="paragraph">
            <wp:posOffset>5080</wp:posOffset>
          </wp:positionV>
          <wp:extent cx="9144000" cy="685800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ackground 3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9144000" cy="6858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ACDAB3B" w14:textId="77777777" w:rsidR="007D2645" w:rsidRDefault="007D2645">
    <w:pPr>
      <w:pStyle w:val="Header"/>
    </w:pPr>
    <w:r>
      <w:rPr>
        <w:noProof/>
        <w:lang w:val="en-US"/>
      </w:rPr>
      <w:drawing>
        <wp:anchor distT="0" distB="0" distL="114300" distR="114300" simplePos="0" relativeHeight="251661312" behindDoc="1" locked="0" layoutInCell="1" allowOverlap="1" wp14:anchorId="6E48C236" wp14:editId="797E9FA4">
          <wp:simplePos x="0" y="0"/>
          <wp:positionH relativeFrom="column">
            <wp:posOffset>5080</wp:posOffset>
          </wp:positionH>
          <wp:positionV relativeFrom="paragraph">
            <wp:posOffset>5080</wp:posOffset>
          </wp:positionV>
          <wp:extent cx="9144000" cy="68580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background 4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9144000" cy="6858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B23A75"/>
    <w:multiLevelType w:val="multilevel"/>
    <w:tmpl w:val="42EEF390"/>
    <w:lvl w:ilvl="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986785"/>
    <w:multiLevelType w:val="multilevel"/>
    <w:tmpl w:val="4DE4A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DC217D0"/>
    <w:multiLevelType w:val="hybridMultilevel"/>
    <w:tmpl w:val="997A74B8"/>
    <w:lvl w:ilvl="0" w:tplc="B5B44E5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422404D"/>
    <w:multiLevelType w:val="hybridMultilevel"/>
    <w:tmpl w:val="073834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6AE7F8E"/>
    <w:multiLevelType w:val="multilevel"/>
    <w:tmpl w:val="738076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BA621D4"/>
    <w:multiLevelType w:val="hybridMultilevel"/>
    <w:tmpl w:val="17489750"/>
    <w:lvl w:ilvl="0" w:tplc="B5B44E5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F740F34"/>
    <w:multiLevelType w:val="hybridMultilevel"/>
    <w:tmpl w:val="E474F2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56E5F8D"/>
    <w:multiLevelType w:val="hybridMultilevel"/>
    <w:tmpl w:val="DAD831C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C3138CE"/>
    <w:multiLevelType w:val="multilevel"/>
    <w:tmpl w:val="EA0E9B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4FA70937"/>
    <w:multiLevelType w:val="hybridMultilevel"/>
    <w:tmpl w:val="5DBC57D6"/>
    <w:lvl w:ilvl="0" w:tplc="3530C912">
      <w:start w:val="1"/>
      <w:numFmt w:val="bullet"/>
      <w:lvlText w:val="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45203730" w:tentative="1">
      <w:start w:val="1"/>
      <w:numFmt w:val="bullet"/>
      <w:lvlText w:val="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B6B25708" w:tentative="1">
      <w:start w:val="1"/>
      <w:numFmt w:val="bullet"/>
      <w:lvlText w:val="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50C630FC" w:tentative="1">
      <w:start w:val="1"/>
      <w:numFmt w:val="bullet"/>
      <w:lvlText w:val="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BB7AACD8" w:tentative="1">
      <w:start w:val="1"/>
      <w:numFmt w:val="bullet"/>
      <w:lvlText w:val="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78FE056A" w:tentative="1">
      <w:start w:val="1"/>
      <w:numFmt w:val="bullet"/>
      <w:lvlText w:val="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EFD67E82" w:tentative="1">
      <w:start w:val="1"/>
      <w:numFmt w:val="bullet"/>
      <w:lvlText w:val="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9DE25204" w:tentative="1">
      <w:start w:val="1"/>
      <w:numFmt w:val="bullet"/>
      <w:lvlText w:val="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A7C9938" w:tentative="1">
      <w:start w:val="1"/>
      <w:numFmt w:val="bullet"/>
      <w:lvlText w:val="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0">
    <w:nsid w:val="666F0BAF"/>
    <w:multiLevelType w:val="hybridMultilevel"/>
    <w:tmpl w:val="DE1A4D04"/>
    <w:lvl w:ilvl="0" w:tplc="2968C72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9825BF8"/>
    <w:multiLevelType w:val="hybridMultilevel"/>
    <w:tmpl w:val="E17A9994"/>
    <w:lvl w:ilvl="0" w:tplc="4630099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D">
      <w:start w:val="1"/>
      <w:numFmt w:val="bullet"/>
      <w:lvlText w:val=""/>
      <w:lvlJc w:val="left"/>
      <w:pPr>
        <w:ind w:left="171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2">
    <w:nsid w:val="6CB06753"/>
    <w:multiLevelType w:val="hybridMultilevel"/>
    <w:tmpl w:val="42EEF390"/>
    <w:lvl w:ilvl="0" w:tplc="B5B44E5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3C35FB8"/>
    <w:multiLevelType w:val="multilevel"/>
    <w:tmpl w:val="997A74B8"/>
    <w:lvl w:ilvl="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F4607FC"/>
    <w:multiLevelType w:val="hybridMultilevel"/>
    <w:tmpl w:val="FA58BD82"/>
    <w:lvl w:ilvl="0" w:tplc="B270E2CE">
      <w:start w:val="1"/>
      <w:numFmt w:val="bullet"/>
      <w:lvlText w:val="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A4806050" w:tentative="1">
      <w:start w:val="1"/>
      <w:numFmt w:val="bullet"/>
      <w:lvlText w:val="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7340E9C4" w:tentative="1">
      <w:start w:val="1"/>
      <w:numFmt w:val="bullet"/>
      <w:lvlText w:val="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134CB22" w:tentative="1">
      <w:start w:val="1"/>
      <w:numFmt w:val="bullet"/>
      <w:lvlText w:val="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8092BFD0" w:tentative="1">
      <w:start w:val="1"/>
      <w:numFmt w:val="bullet"/>
      <w:lvlText w:val="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2700B6F2" w:tentative="1">
      <w:start w:val="1"/>
      <w:numFmt w:val="bullet"/>
      <w:lvlText w:val="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07886512" w:tentative="1">
      <w:start w:val="1"/>
      <w:numFmt w:val="bullet"/>
      <w:lvlText w:val="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D66305E" w:tentative="1">
      <w:start w:val="1"/>
      <w:numFmt w:val="bullet"/>
      <w:lvlText w:val="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0F94E536" w:tentative="1">
      <w:start w:val="1"/>
      <w:numFmt w:val="bullet"/>
      <w:lvlText w:val="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num w:numId="1">
    <w:abstractNumId w:val="5"/>
  </w:num>
  <w:num w:numId="2">
    <w:abstractNumId w:val="6"/>
  </w:num>
  <w:num w:numId="3">
    <w:abstractNumId w:val="7"/>
  </w:num>
  <w:num w:numId="4">
    <w:abstractNumId w:val="3"/>
  </w:num>
  <w:num w:numId="5">
    <w:abstractNumId w:val="2"/>
  </w:num>
  <w:num w:numId="6">
    <w:abstractNumId w:val="13"/>
  </w:num>
  <w:num w:numId="7">
    <w:abstractNumId w:val="12"/>
  </w:num>
  <w:num w:numId="8">
    <w:abstractNumId w:val="0"/>
  </w:num>
  <w:num w:numId="9">
    <w:abstractNumId w:val="10"/>
  </w:num>
  <w:num w:numId="10">
    <w:abstractNumId w:val="11"/>
  </w:num>
  <w:num w:numId="11">
    <w:abstractNumId w:val="9"/>
  </w:num>
  <w:num w:numId="12">
    <w:abstractNumId w:val="14"/>
  </w:num>
  <w:num w:numId="13">
    <w:abstractNumId w:val="1"/>
  </w:num>
  <w:num w:numId="14">
    <w:abstractNumId w:val="4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0sDQ3tTA1Mre0sDBR0lEKTi0uzszPAykwrAUAHOIv+ywAAAA="/>
  </w:docVars>
  <w:rsids>
    <w:rsidRoot w:val="001973F9"/>
    <w:rsid w:val="00000FD7"/>
    <w:rsid w:val="00031A27"/>
    <w:rsid w:val="00075F46"/>
    <w:rsid w:val="000878C1"/>
    <w:rsid w:val="00104F4F"/>
    <w:rsid w:val="00140C74"/>
    <w:rsid w:val="00141953"/>
    <w:rsid w:val="00154EBD"/>
    <w:rsid w:val="001973F9"/>
    <w:rsid w:val="001E6A49"/>
    <w:rsid w:val="001F22F4"/>
    <w:rsid w:val="002713A9"/>
    <w:rsid w:val="002840F7"/>
    <w:rsid w:val="002B0A65"/>
    <w:rsid w:val="002B2736"/>
    <w:rsid w:val="002D4712"/>
    <w:rsid w:val="002F0433"/>
    <w:rsid w:val="00300290"/>
    <w:rsid w:val="003470AE"/>
    <w:rsid w:val="00383A67"/>
    <w:rsid w:val="003912BF"/>
    <w:rsid w:val="00393D98"/>
    <w:rsid w:val="003C0BFE"/>
    <w:rsid w:val="003D0012"/>
    <w:rsid w:val="003D07A1"/>
    <w:rsid w:val="003E0FFD"/>
    <w:rsid w:val="00431C58"/>
    <w:rsid w:val="004428BB"/>
    <w:rsid w:val="00474BAF"/>
    <w:rsid w:val="00497562"/>
    <w:rsid w:val="004C637D"/>
    <w:rsid w:val="004F60C3"/>
    <w:rsid w:val="00532FE9"/>
    <w:rsid w:val="005B2DCD"/>
    <w:rsid w:val="005E5FFB"/>
    <w:rsid w:val="005F7735"/>
    <w:rsid w:val="006238E9"/>
    <w:rsid w:val="00635176"/>
    <w:rsid w:val="00640411"/>
    <w:rsid w:val="00642761"/>
    <w:rsid w:val="00643F27"/>
    <w:rsid w:val="006548F7"/>
    <w:rsid w:val="006555F7"/>
    <w:rsid w:val="00657A6D"/>
    <w:rsid w:val="00663263"/>
    <w:rsid w:val="00665048"/>
    <w:rsid w:val="006C73CE"/>
    <w:rsid w:val="006E0F80"/>
    <w:rsid w:val="00744A69"/>
    <w:rsid w:val="00767A79"/>
    <w:rsid w:val="007B0454"/>
    <w:rsid w:val="007D1FE7"/>
    <w:rsid w:val="007D2645"/>
    <w:rsid w:val="008016B0"/>
    <w:rsid w:val="008243A7"/>
    <w:rsid w:val="008359C5"/>
    <w:rsid w:val="008576D4"/>
    <w:rsid w:val="00863DA2"/>
    <w:rsid w:val="00874984"/>
    <w:rsid w:val="008812A4"/>
    <w:rsid w:val="008C1BFC"/>
    <w:rsid w:val="008D5808"/>
    <w:rsid w:val="008E79E1"/>
    <w:rsid w:val="008F0DB4"/>
    <w:rsid w:val="009062AE"/>
    <w:rsid w:val="009241B7"/>
    <w:rsid w:val="009251E9"/>
    <w:rsid w:val="00951F9E"/>
    <w:rsid w:val="009630CF"/>
    <w:rsid w:val="009C292E"/>
    <w:rsid w:val="00AB047B"/>
    <w:rsid w:val="00B239A5"/>
    <w:rsid w:val="00B2418F"/>
    <w:rsid w:val="00B308EB"/>
    <w:rsid w:val="00B817FC"/>
    <w:rsid w:val="00B96591"/>
    <w:rsid w:val="00BB1E81"/>
    <w:rsid w:val="00BD72DC"/>
    <w:rsid w:val="00C11097"/>
    <w:rsid w:val="00C24A59"/>
    <w:rsid w:val="00C713B2"/>
    <w:rsid w:val="00C91C5E"/>
    <w:rsid w:val="00CA4298"/>
    <w:rsid w:val="00CA5342"/>
    <w:rsid w:val="00CD1880"/>
    <w:rsid w:val="00CF6B11"/>
    <w:rsid w:val="00D427F2"/>
    <w:rsid w:val="00D82CAC"/>
    <w:rsid w:val="00D878EF"/>
    <w:rsid w:val="00D96409"/>
    <w:rsid w:val="00DA7E7F"/>
    <w:rsid w:val="00DB0F4E"/>
    <w:rsid w:val="00DB389C"/>
    <w:rsid w:val="00DF43F3"/>
    <w:rsid w:val="00E1737C"/>
    <w:rsid w:val="00E17BDA"/>
    <w:rsid w:val="00E56E59"/>
    <w:rsid w:val="00E92A79"/>
    <w:rsid w:val="00EE3F0A"/>
    <w:rsid w:val="00EE6324"/>
    <w:rsid w:val="00EF3BA1"/>
    <w:rsid w:val="00F152BF"/>
    <w:rsid w:val="00F2224D"/>
    <w:rsid w:val="00F508C2"/>
    <w:rsid w:val="00F5442E"/>
    <w:rsid w:val="00F54577"/>
    <w:rsid w:val="00F569D8"/>
    <w:rsid w:val="00F921B5"/>
    <w:rsid w:val="00F922C7"/>
    <w:rsid w:val="00FD5395"/>
    <w:rsid w:val="00FE2223"/>
    <w:rsid w:val="00FF5D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471EA9A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s-ES_trad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73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973F9"/>
  </w:style>
  <w:style w:type="paragraph" w:styleId="Footer">
    <w:name w:val="footer"/>
    <w:basedOn w:val="Normal"/>
    <w:link w:val="FooterChar"/>
    <w:uiPriority w:val="99"/>
    <w:unhideWhenUsed/>
    <w:rsid w:val="001973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973F9"/>
  </w:style>
  <w:style w:type="paragraph" w:customStyle="1" w:styleId="BasicParagraph">
    <w:name w:val="[Basic Paragraph]"/>
    <w:basedOn w:val="Normal"/>
    <w:uiPriority w:val="99"/>
    <w:rsid w:val="003912BF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styleId="Hyperlink">
    <w:name w:val="Hyperlink"/>
    <w:basedOn w:val="DefaultParagraphFont"/>
    <w:uiPriority w:val="99"/>
    <w:rsid w:val="003912BF"/>
    <w:rPr>
      <w:color w:val="0000FF"/>
      <w:w w:val="100"/>
      <w:u w:val="thick" w:color="0000FF"/>
    </w:rPr>
  </w:style>
  <w:style w:type="character" w:customStyle="1" w:styleId="CharacterStyle2">
    <w:name w:val="Character Style 2"/>
    <w:uiPriority w:val="99"/>
    <w:rsid w:val="003912BF"/>
    <w:rPr>
      <w:b/>
      <w:bCs/>
      <w:i/>
      <w:iCs/>
      <w:smallCaps/>
      <w:color w:val="598343"/>
      <w:sz w:val="38"/>
      <w:szCs w:val="38"/>
    </w:rPr>
  </w:style>
  <w:style w:type="character" w:customStyle="1" w:styleId="CharacterStyle3">
    <w:name w:val="Character Style 3"/>
    <w:uiPriority w:val="99"/>
    <w:rsid w:val="006E0F80"/>
    <w:rPr>
      <w:b/>
      <w:bCs/>
      <w:i/>
      <w:iCs/>
      <w:color w:val="BC522F"/>
      <w:sz w:val="30"/>
      <w:szCs w:val="30"/>
    </w:rPr>
  </w:style>
  <w:style w:type="character" w:customStyle="1" w:styleId="CharacterStyle7">
    <w:name w:val="Character Style 7"/>
    <w:uiPriority w:val="99"/>
    <w:rsid w:val="007B0454"/>
    <w:rPr>
      <w:rFonts w:ascii="SchoolBookNew" w:hAnsi="SchoolBookNew" w:cs="SchoolBookNew"/>
      <w:color w:val="24408E"/>
      <w:sz w:val="38"/>
      <w:szCs w:val="38"/>
    </w:rPr>
  </w:style>
  <w:style w:type="character" w:customStyle="1" w:styleId="CharacterStyle4">
    <w:name w:val="Character Style 4"/>
    <w:basedOn w:val="CharacterStyle3"/>
    <w:uiPriority w:val="99"/>
    <w:rsid w:val="007B0454"/>
    <w:rPr>
      <w:b/>
      <w:bCs/>
      <w:i/>
      <w:iCs/>
      <w:color w:val="D12229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8C1BF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1BF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1BF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1BF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1BF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1BFC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1BFC"/>
    <w:rPr>
      <w:rFonts w:ascii="Times New Roman" w:hAnsi="Times New Roman" w:cs="Times New Roman"/>
      <w:sz w:val="18"/>
      <w:szCs w:val="18"/>
    </w:rPr>
  </w:style>
  <w:style w:type="paragraph" w:customStyle="1" w:styleId="ParagraphStyle1">
    <w:name w:val="Paragraph Style 1"/>
    <w:basedOn w:val="Normal"/>
    <w:uiPriority w:val="99"/>
    <w:rsid w:val="008C1BFC"/>
    <w:pPr>
      <w:widowControl w:val="0"/>
      <w:tabs>
        <w:tab w:val="left" w:pos="720"/>
      </w:tabs>
      <w:suppressAutoHyphens/>
      <w:autoSpaceDE w:val="0"/>
      <w:autoSpaceDN w:val="0"/>
      <w:adjustRightInd w:val="0"/>
      <w:spacing w:line="288" w:lineRule="auto"/>
      <w:ind w:left="240" w:hanging="240"/>
      <w:textAlignment w:val="center"/>
    </w:pPr>
    <w:rPr>
      <w:rFonts w:ascii="MinionPro-Regular" w:hAnsi="MinionPro-Regular" w:cs="MinionPro-Regular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000FD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427F2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s-ES_trad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73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973F9"/>
  </w:style>
  <w:style w:type="paragraph" w:styleId="Footer">
    <w:name w:val="footer"/>
    <w:basedOn w:val="Normal"/>
    <w:link w:val="FooterChar"/>
    <w:uiPriority w:val="99"/>
    <w:unhideWhenUsed/>
    <w:rsid w:val="001973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973F9"/>
  </w:style>
  <w:style w:type="paragraph" w:customStyle="1" w:styleId="BasicParagraph">
    <w:name w:val="[Basic Paragraph]"/>
    <w:basedOn w:val="Normal"/>
    <w:uiPriority w:val="99"/>
    <w:rsid w:val="003912BF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styleId="Hyperlink">
    <w:name w:val="Hyperlink"/>
    <w:basedOn w:val="DefaultParagraphFont"/>
    <w:uiPriority w:val="99"/>
    <w:rsid w:val="003912BF"/>
    <w:rPr>
      <w:color w:val="0000FF"/>
      <w:w w:val="100"/>
      <w:u w:val="thick" w:color="0000FF"/>
    </w:rPr>
  </w:style>
  <w:style w:type="character" w:customStyle="1" w:styleId="CharacterStyle2">
    <w:name w:val="Character Style 2"/>
    <w:uiPriority w:val="99"/>
    <w:rsid w:val="003912BF"/>
    <w:rPr>
      <w:b/>
      <w:bCs/>
      <w:i/>
      <w:iCs/>
      <w:smallCaps/>
      <w:color w:val="598343"/>
      <w:sz w:val="38"/>
      <w:szCs w:val="38"/>
    </w:rPr>
  </w:style>
  <w:style w:type="character" w:customStyle="1" w:styleId="CharacterStyle3">
    <w:name w:val="Character Style 3"/>
    <w:uiPriority w:val="99"/>
    <w:rsid w:val="006E0F80"/>
    <w:rPr>
      <w:b/>
      <w:bCs/>
      <w:i/>
      <w:iCs/>
      <w:color w:val="BC522F"/>
      <w:sz w:val="30"/>
      <w:szCs w:val="30"/>
    </w:rPr>
  </w:style>
  <w:style w:type="character" w:customStyle="1" w:styleId="CharacterStyle7">
    <w:name w:val="Character Style 7"/>
    <w:uiPriority w:val="99"/>
    <w:rsid w:val="007B0454"/>
    <w:rPr>
      <w:rFonts w:ascii="SchoolBookNew" w:hAnsi="SchoolBookNew" w:cs="SchoolBookNew"/>
      <w:color w:val="24408E"/>
      <w:sz w:val="38"/>
      <w:szCs w:val="38"/>
    </w:rPr>
  </w:style>
  <w:style w:type="character" w:customStyle="1" w:styleId="CharacterStyle4">
    <w:name w:val="Character Style 4"/>
    <w:basedOn w:val="CharacterStyle3"/>
    <w:uiPriority w:val="99"/>
    <w:rsid w:val="007B0454"/>
    <w:rPr>
      <w:b/>
      <w:bCs/>
      <w:i/>
      <w:iCs/>
      <w:color w:val="D12229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8C1BF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1BF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1BF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1BF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1BF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1BFC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1BFC"/>
    <w:rPr>
      <w:rFonts w:ascii="Times New Roman" w:hAnsi="Times New Roman" w:cs="Times New Roman"/>
      <w:sz w:val="18"/>
      <w:szCs w:val="18"/>
    </w:rPr>
  </w:style>
  <w:style w:type="paragraph" w:customStyle="1" w:styleId="ParagraphStyle1">
    <w:name w:val="Paragraph Style 1"/>
    <w:basedOn w:val="Normal"/>
    <w:uiPriority w:val="99"/>
    <w:rsid w:val="008C1BFC"/>
    <w:pPr>
      <w:widowControl w:val="0"/>
      <w:tabs>
        <w:tab w:val="left" w:pos="720"/>
      </w:tabs>
      <w:suppressAutoHyphens/>
      <w:autoSpaceDE w:val="0"/>
      <w:autoSpaceDN w:val="0"/>
      <w:adjustRightInd w:val="0"/>
      <w:spacing w:line="288" w:lineRule="auto"/>
      <w:ind w:left="240" w:hanging="240"/>
      <w:textAlignment w:val="center"/>
    </w:pPr>
    <w:rPr>
      <w:rFonts w:ascii="MinionPro-Regular" w:hAnsi="MinionPro-Regular" w:cs="MinionPro-Regular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000FD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427F2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795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4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7296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083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067685">
          <w:marLeft w:val="0"/>
          <w:marRight w:val="0"/>
          <w:marTop w:val="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3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09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74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8969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55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0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6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2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endnotes" Target="endnotes.xml"/><Relationship Id="rId12" Type="http://schemas.openxmlformats.org/officeDocument/2006/relationships/header" Target="header1.xml"/><Relationship Id="rId13" Type="http://schemas.openxmlformats.org/officeDocument/2006/relationships/header" Target="header2.xml"/><Relationship Id="rId14" Type="http://schemas.openxmlformats.org/officeDocument/2006/relationships/header" Target="header3.xml"/><Relationship Id="rId15" Type="http://schemas.openxmlformats.org/officeDocument/2006/relationships/header" Target="header4.xml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numbering" Target="numbering.xml"/><Relationship Id="rId6" Type="http://schemas.openxmlformats.org/officeDocument/2006/relationships/styles" Target="styles.xml"/><Relationship Id="rId7" Type="http://schemas.microsoft.com/office/2007/relationships/stylesWithEffects" Target="stylesWithEffects.xml"/><Relationship Id="rId8" Type="http://schemas.openxmlformats.org/officeDocument/2006/relationships/settings" Target="settings.xml"/><Relationship Id="rId9" Type="http://schemas.openxmlformats.org/officeDocument/2006/relationships/webSettings" Target="webSettings.xml"/><Relationship Id="rId10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d496aed-39d0-4758-b3cf-4e4773287716"/>
    <Page_x0020_SubHeader xmlns="b7527f4a-27d2-4365-bb00-5557e26fcc68" xsi:nil="true"/>
    <Page xmlns="b7527f4a-27d2-4365-bb00-5557e26fcc68" xsi:nil="true"/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B4A921BD7D2348AED3752E1EFEEACF" ma:contentTypeVersion="1" ma:contentTypeDescription="Create a new document." ma:contentTypeScope="" ma:versionID="f92004f2aac7d1c39af9540d4de09551">
  <xsd:schema xmlns:xsd="http://www.w3.org/2001/XMLSchema" xmlns:xs="http://www.w3.org/2001/XMLSchema" xmlns:p="http://schemas.microsoft.com/office/2006/metadata/properties" xmlns:ns1="http://schemas.microsoft.com/sharepoint/v3" xmlns:ns2="1d496aed-39d0-4758-b3cf-4e4773287716" xmlns:ns3="b7527f4a-27d2-4365-bb00-5557e26fcc68" targetNamespace="http://schemas.microsoft.com/office/2006/metadata/properties" ma:root="true" ma:fieldsID="0ae1927a37760fd48b41c2587524fdd3" ns1:_="" ns2:_="" ns3:_="">
    <xsd:import namespace="http://schemas.microsoft.com/sharepoint/v3"/>
    <xsd:import namespace="1d496aed-39d0-4758-b3cf-4e4773287716"/>
    <xsd:import namespace="b7527f4a-27d2-4365-bb00-5557e26fcc68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1:PublishingStartDate" minOccurs="0"/>
                <xsd:element ref="ns1:PublishingExpirationDate" minOccurs="0"/>
                <xsd:element ref="ns3:Page" minOccurs="0"/>
                <xsd:element ref="ns3:Page_x0020_SubHead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0" nillable="true" ma:displayName="Scheduling Start Date" ma:internalName="PublishingStartDate">
      <xsd:simpleType>
        <xsd:restriction base="dms:Unknown"/>
      </xsd:simpleType>
    </xsd:element>
    <xsd:element name="PublishingExpirationDate" ma:index="11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496aed-39d0-4758-b3cf-4e4773287716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description="" ma:hidden="true" ma:list="{c9dd594f-b3c3-485c-979e-10fa5fdd8c85}" ma:internalName="TaxCatchAll" ma:showField="CatchAllData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description="" ma:hidden="true" ma:list="{c9dd594f-b3c3-485c-979e-10fa5fdd8c85}" ma:internalName="TaxCatchAllLabel" ma:readOnly="true" ma:showField="CatchAllDataLabel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527f4a-27d2-4365-bb00-5557e26fcc68" elementFormDefault="qualified">
    <xsd:import namespace="http://schemas.microsoft.com/office/2006/documentManagement/types"/>
    <xsd:import namespace="http://schemas.microsoft.com/office/infopath/2007/PartnerControls"/>
    <xsd:element name="Page" ma:index="12" nillable="true" ma:displayName="Page" ma:list="{f4ebcf08-5b0d-4472-bae5-a80e8e51b02c}" ma:internalName="Page" ma:web="eea8ad8c-e1e5-411d-8561-105e2a5e3075">
      <xsd:simpleType>
        <xsd:restriction base="dms:Lookup"/>
      </xsd:simpleType>
    </xsd:element>
    <xsd:element name="Page_x0020_SubHeader" ma:index="13" nillable="true" ma:displayName="Page SubHeader" ma:internalName="Page_x0020_SubHeader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D2007056-314B-4E51-8E7B-7D50EF9F4B74}">
  <ds:schemaRefs>
    <ds:schemaRef ds:uri="http://schemas.microsoft.com/office/2006/metadata/properties"/>
    <ds:schemaRef ds:uri="http://schemas.microsoft.com/office/infopath/2007/PartnerControls"/>
    <ds:schemaRef ds:uri="1d496aed-39d0-4758-b3cf-4e4773287716"/>
    <ds:schemaRef ds:uri="b7527f4a-27d2-4365-bb00-5557e26fcc68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A45C456C-9187-44AE-AF6D-375BFAF817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d496aed-39d0-4758-b3cf-4e4773287716"/>
    <ds:schemaRef ds:uri="b7527f4a-27d2-4365-bb00-5557e26fcc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98C8470-4E9D-4156-B948-5979691012C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A8992C3-6AB9-FE42-B631-6535B2F1EC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2</Words>
  <Characters>16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Clay</dc:creator>
  <cp:keywords/>
  <dc:description/>
  <cp:lastModifiedBy>Candace Oliver</cp:lastModifiedBy>
  <cp:revision>4</cp:revision>
  <cp:lastPrinted>2017-10-04T16:46:00Z</cp:lastPrinted>
  <dcterms:created xsi:type="dcterms:W3CDTF">2018-09-24T16:59:00Z</dcterms:created>
  <dcterms:modified xsi:type="dcterms:W3CDTF">2018-09-24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B4A921BD7D2348AED3752E1EFEEACF</vt:lpwstr>
  </property>
</Properties>
</file>